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48FF307" w14:textId="1083F77A" w:rsidR="00680326" w:rsidRDefault="00680326" w:rsidP="009B549C">
      <w:pPr>
        <w:spacing w:line="240" w:lineRule="auto"/>
        <w:jc w:val="center"/>
        <w:rPr>
          <w:b/>
        </w:rPr>
      </w:pPr>
      <w:bookmarkStart w:id="0" w:name="_Toc146034654"/>
      <w:bookmarkStart w:id="1" w:name="_Toc196119937"/>
      <w:bookmarkStart w:id="2" w:name="_Toc400982105"/>
      <w:bookmarkStart w:id="3" w:name="_Toc400982226"/>
      <w:bookmarkStart w:id="4" w:name="_Toc400983064"/>
      <w:bookmarkStart w:id="5" w:name="_Toc400983291"/>
      <w:r>
        <w:rPr>
          <w:b/>
          <w:noProof/>
        </w:rPr>
        <w:drawing>
          <wp:inline distT="0" distB="0" distL="0" distR="0" wp14:anchorId="31B9C196" wp14:editId="76ACCEF4">
            <wp:extent cx="4194000" cy="1530000"/>
            <wp:effectExtent l="0" t="0" r="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 12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94000" cy="153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3EE88A" w14:textId="406BAB18" w:rsidR="009B549C" w:rsidRPr="009B549C" w:rsidRDefault="009B549C" w:rsidP="00736459">
      <w:pPr>
        <w:spacing w:after="120"/>
        <w:jc w:val="center"/>
        <w:rPr>
          <w:b/>
          <w:color w:val="365F91" w:themeColor="accent1" w:themeShade="BF"/>
          <w:sz w:val="44"/>
        </w:rPr>
      </w:pPr>
      <w:r w:rsidRPr="009B549C">
        <w:rPr>
          <w:color w:val="365F91" w:themeColor="accent1" w:themeShade="BF"/>
          <w:sz w:val="22"/>
          <w:szCs w:val="13"/>
        </w:rPr>
        <w:t>Territorial and Sectorial Analysis Laboratory</w:t>
      </w:r>
    </w:p>
    <w:p w14:paraId="73A75FFB" w14:textId="29B6EBEA" w:rsidR="00680326" w:rsidRDefault="00680326" w:rsidP="00736459">
      <w:pPr>
        <w:spacing w:after="120"/>
        <w:jc w:val="center"/>
        <w:rPr>
          <w:b/>
        </w:rPr>
      </w:pPr>
    </w:p>
    <w:p w14:paraId="24F637BB" w14:textId="5F7036A4" w:rsidR="00680326" w:rsidRDefault="00680326" w:rsidP="00736459">
      <w:pPr>
        <w:spacing w:after="120"/>
        <w:jc w:val="center"/>
        <w:rPr>
          <w:b/>
        </w:rPr>
      </w:pPr>
    </w:p>
    <w:p w14:paraId="174F07EE" w14:textId="77777777" w:rsidR="00AB38E4" w:rsidRDefault="00AB38E4" w:rsidP="00736459">
      <w:pPr>
        <w:spacing w:after="120"/>
        <w:jc w:val="center"/>
        <w:rPr>
          <w:b/>
        </w:rPr>
      </w:pPr>
    </w:p>
    <w:p w14:paraId="14C4CEF0" w14:textId="1016C55C" w:rsidR="00680326" w:rsidRPr="00AB38E4" w:rsidRDefault="00AB38E4" w:rsidP="00736459">
      <w:pPr>
        <w:spacing w:after="120"/>
        <w:jc w:val="center"/>
        <w:rPr>
          <w:b/>
        </w:rPr>
      </w:pPr>
      <w:r w:rsidRPr="00AB38E4">
        <w:rPr>
          <w:b/>
        </w:rPr>
        <w:t>TEXTO PARA DISCUSSÃO</w:t>
      </w:r>
    </w:p>
    <w:p w14:paraId="549E062E" w14:textId="4E22B11D" w:rsidR="00AB38E4" w:rsidRPr="00AB38E4" w:rsidRDefault="00547CC3" w:rsidP="00736459">
      <w:pPr>
        <w:spacing w:after="120"/>
        <w:jc w:val="center"/>
        <w:rPr>
          <w:b/>
        </w:rPr>
      </w:pPr>
      <w:commentRangeStart w:id="6"/>
      <w:r>
        <w:rPr>
          <w:b/>
        </w:rPr>
        <w:t>Nº 0</w:t>
      </w:r>
      <w:r w:rsidR="00811E68">
        <w:rPr>
          <w:b/>
        </w:rPr>
        <w:t>_</w:t>
      </w:r>
      <w:r>
        <w:rPr>
          <w:b/>
        </w:rPr>
        <w:t>-201</w:t>
      </w:r>
      <w:r w:rsidR="00811E68">
        <w:rPr>
          <w:b/>
        </w:rPr>
        <w:t>_</w:t>
      </w:r>
      <w:commentRangeEnd w:id="6"/>
      <w:r w:rsidR="00811E68">
        <w:rPr>
          <w:rStyle w:val="Refdecomentrio"/>
          <w:rFonts w:eastAsia="Calibri"/>
          <w:lang w:eastAsia="en-US"/>
        </w:rPr>
        <w:commentReference w:id="6"/>
      </w:r>
    </w:p>
    <w:p w14:paraId="4D5FEF8C" w14:textId="77777777" w:rsidR="00AB38E4" w:rsidRDefault="00AB38E4" w:rsidP="00736459">
      <w:pPr>
        <w:spacing w:after="120"/>
        <w:jc w:val="center"/>
        <w:rPr>
          <w:b/>
        </w:rPr>
      </w:pPr>
    </w:p>
    <w:p w14:paraId="022D259D" w14:textId="249191CB" w:rsidR="00680326" w:rsidRDefault="00680326" w:rsidP="00736459">
      <w:pPr>
        <w:spacing w:after="120"/>
        <w:jc w:val="center"/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DC36A5C" wp14:editId="0C48701C">
                <wp:simplePos x="0" y="0"/>
                <wp:positionH relativeFrom="column">
                  <wp:posOffset>-147955</wp:posOffset>
                </wp:positionH>
                <wp:positionV relativeFrom="paragraph">
                  <wp:posOffset>443230</wp:posOffset>
                </wp:positionV>
                <wp:extent cx="6200775" cy="1143000"/>
                <wp:effectExtent l="0" t="0" r="28575" b="19050"/>
                <wp:wrapNone/>
                <wp:docPr id="3" name="Retângul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00775" cy="114300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75000"/>
                          </a:schemeClr>
                        </a:solidFill>
                        <a:ln>
                          <a:solidFill>
                            <a:schemeClr val="tx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8501DB1" w14:textId="5F623EA3" w:rsidR="00E42F6D" w:rsidRPr="00680326" w:rsidRDefault="00E42F6D" w:rsidP="00543A01">
                            <w:pPr>
                              <w:jc w:val="center"/>
                              <w:rPr>
                                <w:sz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</w:rPr>
                              <w:t>TÍTULO DO TRABALH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C36A5C" id="Retângulo 3" o:spid="_x0000_s1026" style="position:absolute;left:0;text-align:left;margin-left:-11.65pt;margin-top:34.9pt;width:488.25pt;height:90pt;z-index:251671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" fillcolor="#17365d [2415]" strokecolor="#17365d [2415]" strokeweight="2pt">
                <v:textbox>
                  <w:txbxContent>
                    <w:p w14:paraId="48501DB1" w14:textId="5F623EA3" w:rsidR="00E42F6D" w:rsidRPr="00680326" w:rsidRDefault="00E42F6D" w:rsidP="00543A01">
                      <w:pPr>
                        <w:jc w:val="center"/>
                        <w:rPr>
                          <w:sz w:val="28"/>
                        </w:rPr>
                      </w:pPr>
                      <w:r>
                        <w:rPr>
                          <w:b/>
                          <w:sz w:val="28"/>
                        </w:rPr>
                        <w:t>TÍTULO DO TRABALHO</w:t>
                      </w:r>
                    </w:p>
                  </w:txbxContent>
                </v:textbox>
              </v:rect>
            </w:pict>
          </mc:Fallback>
        </mc:AlternateContent>
      </w:r>
    </w:p>
    <w:p w14:paraId="1E98D293" w14:textId="08183AB9" w:rsidR="00680326" w:rsidRDefault="00680326" w:rsidP="00736459">
      <w:pPr>
        <w:spacing w:after="120"/>
        <w:jc w:val="center"/>
        <w:rPr>
          <w:b/>
        </w:rPr>
      </w:pPr>
    </w:p>
    <w:p w14:paraId="090DD730" w14:textId="114FC83E" w:rsidR="00680326" w:rsidRDefault="00680326" w:rsidP="00736459">
      <w:pPr>
        <w:spacing w:after="120"/>
        <w:jc w:val="center"/>
        <w:rPr>
          <w:b/>
        </w:rPr>
      </w:pPr>
    </w:p>
    <w:p w14:paraId="7305030F" w14:textId="77777777" w:rsidR="00680326" w:rsidRDefault="00680326" w:rsidP="00736459">
      <w:pPr>
        <w:spacing w:after="120"/>
        <w:jc w:val="center"/>
        <w:rPr>
          <w:b/>
        </w:rPr>
      </w:pPr>
    </w:p>
    <w:p w14:paraId="22534040" w14:textId="77777777" w:rsidR="00680326" w:rsidRDefault="00680326" w:rsidP="00736459">
      <w:pPr>
        <w:spacing w:after="120"/>
        <w:jc w:val="center"/>
        <w:rPr>
          <w:b/>
        </w:rPr>
      </w:pPr>
    </w:p>
    <w:p w14:paraId="48E116C0" w14:textId="77777777" w:rsidR="00680326" w:rsidRDefault="00680326" w:rsidP="00736459">
      <w:pPr>
        <w:spacing w:after="120"/>
        <w:jc w:val="center"/>
        <w:rPr>
          <w:b/>
        </w:rPr>
      </w:pPr>
    </w:p>
    <w:p w14:paraId="0E8844D9" w14:textId="77777777" w:rsidR="00811E68" w:rsidRDefault="00811E68" w:rsidP="00736459">
      <w:pPr>
        <w:spacing w:after="120"/>
        <w:jc w:val="center"/>
        <w:rPr>
          <w:b/>
        </w:rPr>
      </w:pPr>
    </w:p>
    <w:p w14:paraId="1CC602CA" w14:textId="77777777" w:rsidR="00811E68" w:rsidRDefault="00811E68" w:rsidP="00736459">
      <w:pPr>
        <w:spacing w:after="120"/>
        <w:jc w:val="center"/>
        <w:rPr>
          <w:b/>
        </w:rPr>
      </w:pPr>
    </w:p>
    <w:p w14:paraId="5DB55155" w14:textId="5C902C1E" w:rsidR="00680326" w:rsidRDefault="00811E68" w:rsidP="006332FE">
      <w:pPr>
        <w:jc w:val="center"/>
        <w:rPr>
          <w:b/>
        </w:rPr>
      </w:pPr>
      <w:r>
        <w:rPr>
          <w:b/>
        </w:rPr>
        <w:t>Autor 1</w:t>
      </w:r>
    </w:p>
    <w:p w14:paraId="1A49B4CA" w14:textId="53F1526A" w:rsidR="00811E68" w:rsidRDefault="00811E68" w:rsidP="00811E68">
      <w:pPr>
        <w:jc w:val="center"/>
        <w:rPr>
          <w:b/>
        </w:rPr>
      </w:pPr>
      <w:r>
        <w:rPr>
          <w:b/>
        </w:rPr>
        <w:t>Autor 2</w:t>
      </w:r>
    </w:p>
    <w:p w14:paraId="18A970DE" w14:textId="7A3641D3" w:rsidR="00811E68" w:rsidRDefault="00811E68" w:rsidP="00811E68">
      <w:pPr>
        <w:jc w:val="center"/>
        <w:rPr>
          <w:b/>
        </w:rPr>
      </w:pPr>
      <w:r>
        <w:rPr>
          <w:b/>
        </w:rPr>
        <w:t>Autor 3</w:t>
      </w:r>
    </w:p>
    <w:p w14:paraId="0A724365" w14:textId="77777777" w:rsidR="00811E68" w:rsidRDefault="00811E68" w:rsidP="006332FE">
      <w:pPr>
        <w:jc w:val="center"/>
        <w:rPr>
          <w:b/>
        </w:rPr>
      </w:pPr>
    </w:p>
    <w:p w14:paraId="0FFE1F85" w14:textId="77777777" w:rsidR="00680326" w:rsidRDefault="00680326" w:rsidP="00736459">
      <w:pPr>
        <w:spacing w:after="120"/>
        <w:jc w:val="center"/>
        <w:rPr>
          <w:b/>
        </w:rPr>
      </w:pPr>
    </w:p>
    <w:p w14:paraId="114B496C" w14:textId="77777777" w:rsidR="00680326" w:rsidRDefault="00680326" w:rsidP="00736459">
      <w:pPr>
        <w:spacing w:after="120"/>
        <w:jc w:val="center"/>
        <w:rPr>
          <w:b/>
        </w:rPr>
      </w:pPr>
    </w:p>
    <w:p w14:paraId="61837CA3" w14:textId="77777777" w:rsidR="00680326" w:rsidRDefault="00680326" w:rsidP="00AB38E4">
      <w:pPr>
        <w:spacing w:line="240" w:lineRule="auto"/>
        <w:jc w:val="center"/>
        <w:rPr>
          <w:b/>
        </w:rPr>
      </w:pPr>
      <w:r>
        <w:rPr>
          <w:b/>
        </w:rPr>
        <w:t>Juiz de Fora</w:t>
      </w:r>
    </w:p>
    <w:p w14:paraId="08788FA4" w14:textId="356E685F" w:rsidR="00AB38E4" w:rsidRDefault="00967C2C" w:rsidP="00AB38E4">
      <w:pPr>
        <w:spacing w:line="240" w:lineRule="auto"/>
        <w:jc w:val="center"/>
        <w:rPr>
          <w:b/>
        </w:rPr>
      </w:pPr>
      <w:r>
        <w:rPr>
          <w:b/>
        </w:rPr>
        <w:t>201</w:t>
      </w:r>
      <w:r w:rsidR="00FB3CE8">
        <w:rPr>
          <w:b/>
        </w:rPr>
        <w:t>7</w:t>
      </w:r>
      <w:r w:rsidR="00AB38E4">
        <w:rPr>
          <w:b/>
        </w:rPr>
        <w:br w:type="page"/>
      </w:r>
    </w:p>
    <w:p w14:paraId="6C601F78" w14:textId="07C40FD9" w:rsidR="00AB38E4" w:rsidRDefault="00AB38E4" w:rsidP="00AB38E4">
      <w:pPr>
        <w:spacing w:line="240" w:lineRule="auto"/>
        <w:jc w:val="right"/>
        <w:rPr>
          <w:b/>
        </w:rPr>
      </w:pPr>
      <w:r>
        <w:rPr>
          <w:b/>
          <w:noProof/>
        </w:rPr>
        <w:lastRenderedPageBreak/>
        <w:drawing>
          <wp:inline distT="0" distB="0" distL="0" distR="0" wp14:anchorId="07A09D00" wp14:editId="0F115BE3">
            <wp:extent cx="2743200" cy="1000800"/>
            <wp:effectExtent l="0" t="0" r="0" b="8890"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logo 12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000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240731" w14:textId="67EB8788" w:rsidR="00AB38E4" w:rsidRPr="002945ED" w:rsidRDefault="00227430" w:rsidP="00AB38E4">
      <w:pPr>
        <w:spacing w:after="120"/>
        <w:jc w:val="right"/>
        <w:rPr>
          <w:b/>
        </w:rPr>
      </w:pPr>
      <w:r>
        <w:rPr>
          <w:b/>
        </w:rPr>
        <w:t xml:space="preserve">TEXTO PARA DISCUSSÃO Nº </w:t>
      </w:r>
      <w:commentRangeStart w:id="7"/>
      <w:r>
        <w:rPr>
          <w:b/>
        </w:rPr>
        <w:t>0</w:t>
      </w:r>
      <w:r w:rsidR="00811E68">
        <w:rPr>
          <w:b/>
        </w:rPr>
        <w:t>_</w:t>
      </w:r>
      <w:r w:rsidR="00AB38E4" w:rsidRPr="002945ED">
        <w:rPr>
          <w:b/>
        </w:rPr>
        <w:t>-201</w:t>
      </w:r>
      <w:r w:rsidR="00811E68">
        <w:rPr>
          <w:b/>
        </w:rPr>
        <w:t>_</w:t>
      </w:r>
      <w:commentRangeEnd w:id="7"/>
      <w:r w:rsidR="00811E68">
        <w:rPr>
          <w:rStyle w:val="Refdecomentrio"/>
          <w:rFonts w:eastAsia="Calibri"/>
          <w:lang w:eastAsia="en-US"/>
        </w:rPr>
        <w:commentReference w:id="7"/>
      </w:r>
    </w:p>
    <w:p w14:paraId="77E11DD2" w14:textId="77777777" w:rsidR="00AB38E4" w:rsidRPr="002945ED" w:rsidRDefault="00AB38E4" w:rsidP="00AB38E4">
      <w:pPr>
        <w:spacing w:after="120"/>
        <w:jc w:val="center"/>
        <w:rPr>
          <w:b/>
        </w:rPr>
      </w:pPr>
    </w:p>
    <w:p w14:paraId="6E853D60" w14:textId="77777777" w:rsidR="00AB38E4" w:rsidRPr="002945ED" w:rsidRDefault="00AB38E4" w:rsidP="00AB38E4">
      <w:pPr>
        <w:spacing w:after="120"/>
        <w:jc w:val="center"/>
        <w:rPr>
          <w:b/>
        </w:rPr>
      </w:pPr>
    </w:p>
    <w:p w14:paraId="68533C19" w14:textId="77777777" w:rsidR="00AB38E4" w:rsidRPr="002945ED" w:rsidRDefault="00AB38E4" w:rsidP="00AB38E4">
      <w:pPr>
        <w:spacing w:after="120"/>
        <w:jc w:val="center"/>
        <w:rPr>
          <w:b/>
        </w:rPr>
      </w:pPr>
    </w:p>
    <w:p w14:paraId="4E565F77" w14:textId="77777777" w:rsidR="00AB38E4" w:rsidRPr="002945ED" w:rsidRDefault="00AB38E4" w:rsidP="00AB38E4">
      <w:pPr>
        <w:spacing w:after="120"/>
        <w:jc w:val="center"/>
        <w:rPr>
          <w:b/>
        </w:rPr>
      </w:pPr>
    </w:p>
    <w:p w14:paraId="7532E5D2" w14:textId="77777777" w:rsidR="00AB38E4" w:rsidRPr="002945ED" w:rsidRDefault="00AB38E4" w:rsidP="00AB38E4">
      <w:pPr>
        <w:spacing w:after="120"/>
        <w:jc w:val="center"/>
        <w:rPr>
          <w:b/>
        </w:rPr>
      </w:pPr>
    </w:p>
    <w:p w14:paraId="0E5541F9" w14:textId="77777777" w:rsidR="00AB38E4" w:rsidRPr="002945ED" w:rsidRDefault="00AB38E4" w:rsidP="00AB38E4">
      <w:pPr>
        <w:spacing w:after="120"/>
        <w:jc w:val="center"/>
        <w:rPr>
          <w:b/>
        </w:rPr>
      </w:pPr>
    </w:p>
    <w:p w14:paraId="3EEB6E24" w14:textId="167E7ECA" w:rsidR="00AB38E4" w:rsidRPr="002945ED" w:rsidRDefault="00811E68" w:rsidP="00E24C6D">
      <w:pPr>
        <w:jc w:val="center"/>
        <w:rPr>
          <w:b/>
        </w:rPr>
      </w:pPr>
      <w:commentRangeStart w:id="8"/>
      <w:r>
        <w:rPr>
          <w:b/>
        </w:rPr>
        <w:t>TÍTULO DO TRABALHO</w:t>
      </w:r>
      <w:commentRangeEnd w:id="8"/>
      <w:r>
        <w:rPr>
          <w:rStyle w:val="Refdecomentrio"/>
          <w:rFonts w:eastAsia="Calibri"/>
          <w:lang w:eastAsia="en-US"/>
        </w:rPr>
        <w:commentReference w:id="8"/>
      </w:r>
    </w:p>
    <w:p w14:paraId="096A22ED" w14:textId="77777777" w:rsidR="00AB38E4" w:rsidRPr="002945ED" w:rsidRDefault="00AB38E4" w:rsidP="00AB38E4">
      <w:pPr>
        <w:spacing w:line="240" w:lineRule="auto"/>
        <w:jc w:val="center"/>
        <w:rPr>
          <w:b/>
        </w:rPr>
      </w:pPr>
    </w:p>
    <w:p w14:paraId="49FCE481" w14:textId="77777777" w:rsidR="00AB38E4" w:rsidRPr="00227430" w:rsidRDefault="00AB38E4" w:rsidP="00AB38E4">
      <w:pPr>
        <w:spacing w:line="240" w:lineRule="auto"/>
        <w:jc w:val="right"/>
        <w:rPr>
          <w:spacing w:val="-4"/>
        </w:rPr>
      </w:pPr>
    </w:p>
    <w:p w14:paraId="75D178CE" w14:textId="77777777" w:rsidR="00547CC3" w:rsidRPr="00227430" w:rsidRDefault="00547CC3" w:rsidP="00547CC3">
      <w:pPr>
        <w:autoSpaceDE w:val="0"/>
        <w:autoSpaceDN w:val="0"/>
        <w:adjustRightInd w:val="0"/>
        <w:spacing w:line="240" w:lineRule="auto"/>
        <w:jc w:val="center"/>
        <w:rPr>
          <w:b/>
        </w:rPr>
      </w:pPr>
    </w:p>
    <w:p w14:paraId="69DBEE86" w14:textId="1B95C000" w:rsidR="006332FE" w:rsidRPr="00227430" w:rsidRDefault="00811E68" w:rsidP="006332FE">
      <w:pPr>
        <w:spacing w:after="240" w:line="240" w:lineRule="auto"/>
        <w:jc w:val="left"/>
      </w:pPr>
      <w:r>
        <w:t>Autor 1</w:t>
      </w:r>
      <w:r w:rsidR="006332FE" w:rsidRPr="00227430">
        <w:rPr>
          <w:rStyle w:val="Refdenotaderodap"/>
          <w:rFonts w:ascii="Times New Roman" w:hAnsi="Times New Roman"/>
        </w:rPr>
        <w:footnoteReference w:id="1"/>
      </w:r>
    </w:p>
    <w:p w14:paraId="355A6977" w14:textId="0F3B5B01" w:rsidR="006332FE" w:rsidRPr="00227430" w:rsidRDefault="00811E68" w:rsidP="006332FE">
      <w:pPr>
        <w:spacing w:after="240" w:line="240" w:lineRule="auto"/>
        <w:jc w:val="left"/>
      </w:pPr>
      <w:r>
        <w:t>Autor 2</w:t>
      </w:r>
      <w:r w:rsidR="006332FE" w:rsidRPr="00227430">
        <w:rPr>
          <w:rStyle w:val="Refdenotaderodap"/>
          <w:rFonts w:ascii="Times New Roman" w:hAnsi="Times New Roman"/>
        </w:rPr>
        <w:footnoteReference w:id="2"/>
      </w:r>
    </w:p>
    <w:p w14:paraId="10FF7AB1" w14:textId="3746D6BB" w:rsidR="006332FE" w:rsidRPr="00227430" w:rsidRDefault="00811E68" w:rsidP="006332FE">
      <w:pPr>
        <w:autoSpaceDE w:val="0"/>
        <w:autoSpaceDN w:val="0"/>
        <w:adjustRightInd w:val="0"/>
        <w:spacing w:after="240" w:line="240" w:lineRule="auto"/>
        <w:jc w:val="left"/>
      </w:pPr>
      <w:r>
        <w:t>Autor 3</w:t>
      </w:r>
      <w:commentRangeStart w:id="9"/>
      <w:r>
        <w:rPr>
          <w:rStyle w:val="Refdenotaderodap"/>
          <w:rFonts w:ascii="Times New Roman" w:hAnsi="Times New Roman"/>
        </w:rPr>
        <w:t>2</w:t>
      </w:r>
      <w:commentRangeEnd w:id="9"/>
      <w:r w:rsidR="00212B57">
        <w:rPr>
          <w:rStyle w:val="Refdecomentrio"/>
          <w:rFonts w:eastAsia="Calibri"/>
          <w:lang w:eastAsia="en-US"/>
        </w:rPr>
        <w:commentReference w:id="9"/>
      </w:r>
    </w:p>
    <w:p w14:paraId="3412979E" w14:textId="77777777" w:rsidR="006332FE" w:rsidRPr="00227430" w:rsidRDefault="006332FE" w:rsidP="00547CC3">
      <w:pPr>
        <w:autoSpaceDE w:val="0"/>
        <w:autoSpaceDN w:val="0"/>
        <w:adjustRightInd w:val="0"/>
        <w:spacing w:after="240" w:line="240" w:lineRule="auto"/>
        <w:jc w:val="left"/>
      </w:pPr>
    </w:p>
    <w:p w14:paraId="55CE2AB7" w14:textId="77777777" w:rsidR="00967C2C" w:rsidRDefault="00967C2C" w:rsidP="00967C2C">
      <w:pPr>
        <w:spacing w:after="240" w:line="240" w:lineRule="auto"/>
        <w:jc w:val="left"/>
        <w:rPr>
          <w:spacing w:val="-4"/>
        </w:rPr>
      </w:pPr>
    </w:p>
    <w:p w14:paraId="4F2BB963" w14:textId="77777777" w:rsidR="00967C2C" w:rsidRPr="002945ED" w:rsidRDefault="00967C2C" w:rsidP="00AB38E4">
      <w:pPr>
        <w:spacing w:after="240" w:line="240" w:lineRule="auto"/>
        <w:jc w:val="left"/>
        <w:rPr>
          <w:spacing w:val="-4"/>
        </w:rPr>
        <w:sectPr w:rsidR="00967C2C" w:rsidRPr="002945ED" w:rsidSect="007D6340">
          <w:footerReference w:type="even" r:id="rId11"/>
          <w:pgSz w:w="11906" w:h="16838" w:code="9"/>
          <w:pgMar w:top="1418" w:right="1418" w:bottom="1418" w:left="1418" w:header="709" w:footer="709" w:gutter="0"/>
          <w:cols w:space="708"/>
          <w:docGrid w:linePitch="360"/>
        </w:sectPr>
      </w:pPr>
    </w:p>
    <w:p w14:paraId="1E2C6742" w14:textId="7DFB441D" w:rsidR="007B7C76" w:rsidRDefault="007B7C76" w:rsidP="007B7C76">
      <w:pPr>
        <w:spacing w:after="240" w:line="240" w:lineRule="auto"/>
        <w:jc w:val="center"/>
        <w:rPr>
          <w:b/>
          <w:spacing w:val="-4"/>
        </w:rPr>
      </w:pPr>
      <w:r>
        <w:rPr>
          <w:b/>
          <w:noProof/>
          <w:spacing w:val="-4"/>
        </w:rPr>
        <w:lastRenderedPageBreak/>
        <w:drawing>
          <wp:inline distT="0" distB="0" distL="0" distR="0" wp14:anchorId="2B710F10" wp14:editId="4540CF4A">
            <wp:extent cx="2300400" cy="838800"/>
            <wp:effectExtent l="0" t="0" r="5080" b="0"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logo 12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00400" cy="83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F1A0B6" w14:textId="76920D8C" w:rsidR="00AB38E4" w:rsidRPr="007B7C76" w:rsidRDefault="007B7C76" w:rsidP="007B7C76">
      <w:pPr>
        <w:spacing w:after="240" w:line="240" w:lineRule="auto"/>
        <w:jc w:val="center"/>
        <w:rPr>
          <w:b/>
          <w:spacing w:val="-4"/>
        </w:rPr>
      </w:pPr>
      <w:r w:rsidRPr="007B7C76">
        <w:rPr>
          <w:b/>
          <w:spacing w:val="-4"/>
        </w:rPr>
        <w:t>LATES</w:t>
      </w:r>
    </w:p>
    <w:p w14:paraId="4E52EEA3" w14:textId="566EDEA6" w:rsidR="00AB38E4" w:rsidRPr="006728DC" w:rsidRDefault="00AB38E4" w:rsidP="00AB38E4">
      <w:pPr>
        <w:spacing w:after="240" w:line="240" w:lineRule="auto"/>
        <w:rPr>
          <w:iCs/>
          <w:spacing w:val="-4"/>
        </w:rPr>
      </w:pPr>
      <w:r w:rsidRPr="006728DC">
        <w:rPr>
          <w:iCs/>
          <w:spacing w:val="-4"/>
        </w:rPr>
        <w:t>O LATES – Laboratório de Análises Territoriais e Setoriais – criado em março de 2014, é um grupo de pesquisa formado por professores, pós-graduandos e alunos de graduação</w:t>
      </w:r>
      <w:r w:rsidR="00542DE7">
        <w:rPr>
          <w:iCs/>
          <w:spacing w:val="-4"/>
        </w:rPr>
        <w:t xml:space="preserve"> da Faculdade de Economia (FE) da Universidade Federal de Juiz de Fora (UFJF)</w:t>
      </w:r>
      <w:r w:rsidRPr="006728DC">
        <w:rPr>
          <w:iCs/>
          <w:spacing w:val="-4"/>
        </w:rPr>
        <w:t xml:space="preserve">. O LATES objetiva congregar no âmbito da Faculdade de Economia e do Programa de Pós-Graduação em Economia </w:t>
      </w:r>
      <w:r w:rsidR="00542DE7">
        <w:rPr>
          <w:iCs/>
          <w:spacing w:val="-4"/>
        </w:rPr>
        <w:t>(</w:t>
      </w:r>
      <w:r w:rsidRPr="006728DC">
        <w:rPr>
          <w:iCs/>
          <w:spacing w:val="-4"/>
        </w:rPr>
        <w:t>PPGE</w:t>
      </w:r>
      <w:r w:rsidR="00542DE7">
        <w:rPr>
          <w:iCs/>
          <w:spacing w:val="-4"/>
        </w:rPr>
        <w:t>)</w:t>
      </w:r>
      <w:r w:rsidRPr="006728DC">
        <w:rPr>
          <w:iCs/>
          <w:spacing w:val="-4"/>
        </w:rPr>
        <w:t xml:space="preserve"> da Universidade Federal de Juiz de Fora</w:t>
      </w:r>
      <w:r w:rsidR="00542DE7">
        <w:rPr>
          <w:iCs/>
          <w:spacing w:val="-4"/>
        </w:rPr>
        <w:t xml:space="preserve"> (UFJF)</w:t>
      </w:r>
      <w:r w:rsidRPr="006728DC">
        <w:rPr>
          <w:iCs/>
          <w:spacing w:val="-4"/>
        </w:rPr>
        <w:t xml:space="preserve"> pesquisas que procuram evidenciar questões econômicas e seus aspectos territoriais e setoriais. </w:t>
      </w:r>
    </w:p>
    <w:p w14:paraId="5D864A5E" w14:textId="77777777" w:rsidR="007B7C76" w:rsidRDefault="007B7C76" w:rsidP="00AB38E4">
      <w:pPr>
        <w:spacing w:after="240" w:line="240" w:lineRule="auto"/>
        <w:rPr>
          <w:i/>
          <w:iCs/>
          <w:spacing w:val="-4"/>
        </w:rPr>
      </w:pPr>
    </w:p>
    <w:p w14:paraId="066985BE" w14:textId="766071E6" w:rsidR="007B7C76" w:rsidRPr="00542DE7" w:rsidRDefault="00542DE7" w:rsidP="00542DE7">
      <w:pPr>
        <w:spacing w:after="240" w:line="240" w:lineRule="auto"/>
        <w:jc w:val="center"/>
        <w:rPr>
          <w:b/>
          <w:iCs/>
          <w:spacing w:val="-4"/>
        </w:rPr>
      </w:pPr>
      <w:r w:rsidRPr="00542DE7">
        <w:rPr>
          <w:b/>
          <w:iCs/>
          <w:spacing w:val="-4"/>
        </w:rPr>
        <w:t>Apoio Institucional</w:t>
      </w:r>
    </w:p>
    <w:p w14:paraId="0629FE99" w14:textId="77777777" w:rsidR="00542DE7" w:rsidRDefault="00542DE7" w:rsidP="00542DE7">
      <w:pPr>
        <w:spacing w:after="240" w:line="240" w:lineRule="auto"/>
        <w:jc w:val="center"/>
        <w:rPr>
          <w:iCs/>
          <w:spacing w:val="-4"/>
        </w:rPr>
      </w:pPr>
    </w:p>
    <w:p w14:paraId="7197AE1F" w14:textId="0821AED6" w:rsidR="00542DE7" w:rsidRPr="00542DE7" w:rsidRDefault="00542DE7" w:rsidP="00542DE7">
      <w:pPr>
        <w:spacing w:after="240" w:line="240" w:lineRule="auto"/>
        <w:jc w:val="center"/>
        <w:rPr>
          <w:iCs/>
          <w:spacing w:val="-4"/>
        </w:rPr>
      </w:pPr>
      <w:bookmarkStart w:id="10" w:name="_GoBack"/>
      <w:r>
        <w:rPr>
          <w:iCs/>
          <w:noProof/>
          <w:spacing w:val="-4"/>
        </w:rPr>
        <w:drawing>
          <wp:inline distT="0" distB="0" distL="0" distR="0" wp14:anchorId="0B9142A6" wp14:editId="32085ECF">
            <wp:extent cx="1605600" cy="979200"/>
            <wp:effectExtent l="0" t="0" r="0" b="0"/>
            <wp:docPr id="7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UFJF 04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5600" cy="97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0"/>
    </w:p>
    <w:p w14:paraId="16C35248" w14:textId="77777777" w:rsidR="007B7C76" w:rsidRDefault="007B7C76" w:rsidP="00AB38E4">
      <w:pPr>
        <w:spacing w:after="240" w:line="240" w:lineRule="auto"/>
        <w:rPr>
          <w:i/>
          <w:iCs/>
          <w:spacing w:val="-4"/>
        </w:rPr>
      </w:pPr>
    </w:p>
    <w:p w14:paraId="1418ED6E" w14:textId="67C0CA72" w:rsidR="00542DE7" w:rsidRDefault="002C17A6" w:rsidP="00542DE7">
      <w:pPr>
        <w:spacing w:after="240" w:line="240" w:lineRule="auto"/>
        <w:jc w:val="center"/>
        <w:rPr>
          <w:i/>
          <w:iCs/>
          <w:spacing w:val="-4"/>
        </w:rPr>
      </w:pPr>
      <w:r w:rsidRPr="002C17A6">
        <w:rPr>
          <w:i/>
          <w:iCs/>
          <w:noProof/>
          <w:spacing w:val="-4"/>
        </w:rPr>
        <w:drawing>
          <wp:inline distT="0" distB="0" distL="0" distR="0" wp14:anchorId="5A58B94F" wp14:editId="4C984BB1">
            <wp:extent cx="1602000" cy="1300368"/>
            <wp:effectExtent l="0" t="0" r="0" b="0"/>
            <wp:docPr id="2" name="Imagem 2" descr="C:\Users\inaci\Desktop\NOTA-5-PPGE-1024x576_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inaci\Desktop\NOTA-5-PPGE-1024x576_.jp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2000" cy="13003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7F62F8" w14:textId="77777777" w:rsidR="007B7C76" w:rsidRDefault="007B7C76" w:rsidP="00AB38E4">
      <w:pPr>
        <w:spacing w:after="240" w:line="240" w:lineRule="auto"/>
        <w:rPr>
          <w:i/>
          <w:iCs/>
          <w:spacing w:val="-4"/>
        </w:rPr>
      </w:pPr>
    </w:p>
    <w:p w14:paraId="08A38CD9" w14:textId="77777777" w:rsidR="007B7C76" w:rsidRDefault="007B7C76" w:rsidP="00AB38E4">
      <w:pPr>
        <w:spacing w:after="240" w:line="240" w:lineRule="auto"/>
        <w:rPr>
          <w:i/>
          <w:iCs/>
          <w:spacing w:val="-4"/>
        </w:rPr>
      </w:pPr>
    </w:p>
    <w:p w14:paraId="31D4688B" w14:textId="77777777" w:rsidR="007B7C76" w:rsidRDefault="007B7C76" w:rsidP="00AB38E4">
      <w:pPr>
        <w:spacing w:after="240" w:line="240" w:lineRule="auto"/>
        <w:rPr>
          <w:i/>
          <w:iCs/>
          <w:spacing w:val="-4"/>
        </w:rPr>
      </w:pPr>
    </w:p>
    <w:p w14:paraId="6DC6B713" w14:textId="77777777" w:rsidR="007B7C76" w:rsidRDefault="007B7C76" w:rsidP="00AB38E4">
      <w:pPr>
        <w:spacing w:after="240" w:line="240" w:lineRule="auto"/>
        <w:rPr>
          <w:i/>
          <w:iCs/>
          <w:spacing w:val="-4"/>
        </w:rPr>
      </w:pPr>
    </w:p>
    <w:p w14:paraId="35A13072" w14:textId="77777777" w:rsidR="007B7C76" w:rsidRDefault="007B7C76" w:rsidP="00AB38E4">
      <w:pPr>
        <w:spacing w:after="240" w:line="240" w:lineRule="auto"/>
        <w:rPr>
          <w:i/>
          <w:iCs/>
          <w:spacing w:val="-4"/>
        </w:rPr>
      </w:pPr>
    </w:p>
    <w:p w14:paraId="6284CE78" w14:textId="50D13EF8" w:rsidR="007B7C76" w:rsidRDefault="007B7C76" w:rsidP="007B7C76">
      <w:pPr>
        <w:spacing w:after="240" w:line="240" w:lineRule="auto"/>
        <w:jc w:val="center"/>
        <w:rPr>
          <w:b/>
          <w:spacing w:val="-4"/>
        </w:rPr>
      </w:pPr>
      <w:r w:rsidRPr="007B7C76">
        <w:rPr>
          <w:b/>
          <w:spacing w:val="-4"/>
        </w:rPr>
        <w:t>TEXTO PARA DISCUSSÃO</w:t>
      </w:r>
    </w:p>
    <w:p w14:paraId="0F2EB5B6" w14:textId="333805EF" w:rsidR="007B7C76" w:rsidRDefault="007B7C76" w:rsidP="00AB38E4">
      <w:pPr>
        <w:spacing w:line="240" w:lineRule="auto"/>
      </w:pPr>
      <w:r>
        <w:t>Publicação cujo objetivo é divulgar resultados de estudos acadêmicos, os quais, por sua relevância, levam informações para a comunidade acadêmica de forma geral e estabelecem um espaço para sugestões.</w:t>
      </w:r>
    </w:p>
    <w:p w14:paraId="693006F2" w14:textId="77777777" w:rsidR="007B7C76" w:rsidRDefault="007B7C76" w:rsidP="00AB38E4">
      <w:pPr>
        <w:spacing w:line="240" w:lineRule="auto"/>
      </w:pPr>
    </w:p>
    <w:p w14:paraId="47A93120" w14:textId="77777777" w:rsidR="007B7C76" w:rsidRDefault="007B7C76" w:rsidP="00AB38E4">
      <w:pPr>
        <w:spacing w:line="240" w:lineRule="auto"/>
      </w:pPr>
    </w:p>
    <w:p w14:paraId="7604B548" w14:textId="77777777" w:rsidR="007B7C76" w:rsidRDefault="007B7C76" w:rsidP="00AB38E4">
      <w:pPr>
        <w:spacing w:line="240" w:lineRule="auto"/>
      </w:pPr>
    </w:p>
    <w:p w14:paraId="7A59AB3E" w14:textId="6A08EFDA" w:rsidR="007B7C76" w:rsidRPr="00067DF1" w:rsidRDefault="007B7C76" w:rsidP="00AB38E4">
      <w:pPr>
        <w:spacing w:line="240" w:lineRule="auto"/>
        <w:rPr>
          <w:sz w:val="22"/>
        </w:rPr>
      </w:pPr>
      <w:r w:rsidRPr="00067DF1">
        <w:rPr>
          <w:sz w:val="22"/>
        </w:rPr>
        <w:t>Laboratório de Análises Territoriais e Setoriais</w:t>
      </w:r>
    </w:p>
    <w:p w14:paraId="140EA77D" w14:textId="035E0BD9" w:rsidR="006728DC" w:rsidRDefault="00067DF1" w:rsidP="00AB38E4">
      <w:pPr>
        <w:spacing w:line="240" w:lineRule="auto"/>
        <w:rPr>
          <w:sz w:val="20"/>
        </w:rPr>
      </w:pPr>
      <w:r>
        <w:rPr>
          <w:sz w:val="20"/>
        </w:rPr>
        <w:t>_________________________________________</w:t>
      </w:r>
    </w:p>
    <w:p w14:paraId="5816F266" w14:textId="77777777" w:rsidR="00067DF1" w:rsidRDefault="00067DF1" w:rsidP="00AB38E4">
      <w:pPr>
        <w:spacing w:line="240" w:lineRule="auto"/>
        <w:rPr>
          <w:sz w:val="20"/>
        </w:rPr>
      </w:pPr>
    </w:p>
    <w:p w14:paraId="4C9B11B0" w14:textId="0AAFACC7" w:rsidR="007B7C76" w:rsidRDefault="00B96159" w:rsidP="00283ABC">
      <w:pPr>
        <w:spacing w:line="240" w:lineRule="auto"/>
        <w:rPr>
          <w:sz w:val="20"/>
        </w:rPr>
      </w:pPr>
      <w:commentRangeStart w:id="11"/>
      <w:r>
        <w:rPr>
          <w:sz w:val="20"/>
        </w:rPr>
        <w:t>SOBRENOME, Nome; SOBRENOME, Nome;</w:t>
      </w:r>
      <w:r w:rsidRPr="00B96159">
        <w:rPr>
          <w:sz w:val="20"/>
        </w:rPr>
        <w:t xml:space="preserve"> </w:t>
      </w:r>
      <w:r>
        <w:rPr>
          <w:sz w:val="20"/>
        </w:rPr>
        <w:t>SOBRENOME, Nome</w:t>
      </w:r>
      <w:commentRangeEnd w:id="11"/>
      <w:r>
        <w:rPr>
          <w:rStyle w:val="Refdecomentrio"/>
          <w:rFonts w:eastAsia="Calibri"/>
          <w:lang w:eastAsia="en-US"/>
        </w:rPr>
        <w:commentReference w:id="11"/>
      </w:r>
      <w:r w:rsidR="00662FC1">
        <w:rPr>
          <w:sz w:val="20"/>
        </w:rPr>
        <w:t>.</w:t>
      </w:r>
      <w:r w:rsidR="00283ABC">
        <w:rPr>
          <w:sz w:val="20"/>
        </w:rPr>
        <w:t xml:space="preserve"> </w:t>
      </w:r>
      <w:commentRangeStart w:id="12"/>
      <w:r w:rsidR="0031063D" w:rsidRPr="00B96159">
        <w:rPr>
          <w:b/>
          <w:sz w:val="20"/>
        </w:rPr>
        <w:t xml:space="preserve">Título </w:t>
      </w:r>
      <w:r w:rsidR="0031063D">
        <w:rPr>
          <w:b/>
          <w:sz w:val="20"/>
        </w:rPr>
        <w:t>d</w:t>
      </w:r>
      <w:r w:rsidR="0031063D" w:rsidRPr="00B96159">
        <w:rPr>
          <w:b/>
          <w:sz w:val="20"/>
        </w:rPr>
        <w:t>o Trabalho</w:t>
      </w:r>
      <w:commentRangeEnd w:id="12"/>
      <w:r w:rsidR="0031063D">
        <w:rPr>
          <w:rStyle w:val="Refdecomentrio"/>
          <w:rFonts w:eastAsia="Calibri"/>
          <w:lang w:eastAsia="en-US"/>
        </w:rPr>
        <w:commentReference w:id="12"/>
      </w:r>
      <w:r w:rsidR="00662FC1" w:rsidRPr="00662FC1">
        <w:rPr>
          <w:b/>
          <w:sz w:val="20"/>
        </w:rPr>
        <w:t>.</w:t>
      </w:r>
      <w:r w:rsidR="00547CC3">
        <w:rPr>
          <w:sz w:val="20"/>
        </w:rPr>
        <w:t xml:space="preserve"> Texto para discussão nº </w:t>
      </w:r>
      <w:commentRangeStart w:id="13"/>
      <w:r w:rsidR="00547CC3">
        <w:rPr>
          <w:sz w:val="20"/>
        </w:rPr>
        <w:t>0</w:t>
      </w:r>
      <w:r>
        <w:rPr>
          <w:sz w:val="20"/>
        </w:rPr>
        <w:t>_</w:t>
      </w:r>
      <w:r w:rsidR="00547CC3">
        <w:rPr>
          <w:sz w:val="20"/>
        </w:rPr>
        <w:t>-201</w:t>
      </w:r>
      <w:r>
        <w:rPr>
          <w:sz w:val="20"/>
        </w:rPr>
        <w:t>_</w:t>
      </w:r>
      <w:commentRangeEnd w:id="13"/>
      <w:r>
        <w:rPr>
          <w:rStyle w:val="Refdecomentrio"/>
          <w:rFonts w:eastAsia="Calibri"/>
          <w:lang w:eastAsia="en-US"/>
        </w:rPr>
        <w:commentReference w:id="13"/>
      </w:r>
      <w:r w:rsidR="006728DC" w:rsidRPr="006728DC">
        <w:rPr>
          <w:sz w:val="20"/>
        </w:rPr>
        <w:t xml:space="preserve">. Laboratório de Análises Territoriais e Setoriais (LATES), Programa de Pós-Graduação em Economia, Universidade Federal de </w:t>
      </w:r>
      <w:r w:rsidR="00662FC1">
        <w:rPr>
          <w:sz w:val="20"/>
        </w:rPr>
        <w:t>Juiz de Fora, Juiz de Fora,</w:t>
      </w:r>
      <w:r w:rsidR="00283ABC">
        <w:rPr>
          <w:sz w:val="20"/>
        </w:rPr>
        <w:t xml:space="preserve"> 2017</w:t>
      </w:r>
      <w:r w:rsidR="006728DC" w:rsidRPr="006728DC">
        <w:rPr>
          <w:sz w:val="20"/>
        </w:rPr>
        <w:t>.</w:t>
      </w:r>
    </w:p>
    <w:p w14:paraId="5F8AB00E" w14:textId="7593E10D" w:rsidR="006728DC" w:rsidRPr="006728DC" w:rsidRDefault="006728DC" w:rsidP="00AB38E4">
      <w:pPr>
        <w:spacing w:line="240" w:lineRule="auto"/>
        <w:rPr>
          <w:sz w:val="20"/>
        </w:rPr>
      </w:pPr>
      <w:r>
        <w:rPr>
          <w:sz w:val="20"/>
        </w:rPr>
        <w:t>_________________________________________</w:t>
      </w:r>
    </w:p>
    <w:p w14:paraId="6A7E5198" w14:textId="77777777" w:rsidR="007B7C76" w:rsidRDefault="007B7C76" w:rsidP="00AB38E4">
      <w:pPr>
        <w:spacing w:line="240" w:lineRule="auto"/>
      </w:pPr>
    </w:p>
    <w:p w14:paraId="1609537A" w14:textId="77777777" w:rsidR="007B7C76" w:rsidRDefault="007B7C76" w:rsidP="007B7C76">
      <w:pPr>
        <w:spacing w:line="240" w:lineRule="auto"/>
      </w:pPr>
      <w:r>
        <w:t xml:space="preserve">As opiniões emitidas nesta publicação são de exclusiva e inteira responsabilidade do(s) autor(es), não exprimindo, necessariamente, o ponto de vista do </w:t>
      </w:r>
      <w:r w:rsidRPr="007B7C76">
        <w:t>Laboratório de Análises Territoriais e Setoriais</w:t>
      </w:r>
      <w:r>
        <w:t>, do Programa de Pós-Graduação em Economia da Universidade Federal de Juiz de Fora ou da Universidade Federal de Juiz de Fora.</w:t>
      </w:r>
    </w:p>
    <w:p w14:paraId="3EF56792" w14:textId="77777777" w:rsidR="007B7C76" w:rsidRDefault="007B7C76" w:rsidP="007B7C76">
      <w:pPr>
        <w:spacing w:line="240" w:lineRule="auto"/>
      </w:pPr>
    </w:p>
    <w:p w14:paraId="0CB2D293" w14:textId="6887828F" w:rsidR="007B7C76" w:rsidRDefault="007B7C76" w:rsidP="007B7C76">
      <w:pPr>
        <w:spacing w:line="240" w:lineRule="auto"/>
      </w:pPr>
      <w:r w:rsidRPr="007B7C76">
        <w:t>Este trabalho é somente para uso privado de atividades de pesquisa e ensino. Não é autorizada sua reprodução para quaisquer fins lucrativos. Esta reserva de direitos abrange a todos os dados do documento bem como seu conteúdo. Na utilização ou citação de partes do documento é obrigatório referenciar os autores do trabalho.</w:t>
      </w:r>
    </w:p>
    <w:p w14:paraId="09B8BE97" w14:textId="6D53E96E" w:rsidR="007B7C76" w:rsidRDefault="007B7C76" w:rsidP="007B7C76">
      <w:pPr>
        <w:spacing w:line="240" w:lineRule="auto"/>
        <w:rPr>
          <w:spacing w:val="-4"/>
        </w:rPr>
        <w:sectPr w:rsidR="007B7C76" w:rsidSect="007D6340">
          <w:headerReference w:type="default" r:id="rId14"/>
          <w:footerReference w:type="default" r:id="rId15"/>
          <w:pgSz w:w="11906" w:h="16838" w:code="9"/>
          <w:pgMar w:top="1418" w:right="1418" w:bottom="1418" w:left="1418" w:header="709" w:footer="709" w:gutter="0"/>
          <w:cols w:num="2" w:space="852"/>
          <w:docGrid w:linePitch="360"/>
        </w:sectPr>
      </w:pPr>
    </w:p>
    <w:p w14:paraId="5F9EF0F3" w14:textId="77777777" w:rsidR="00B96159" w:rsidRPr="002945ED" w:rsidRDefault="00B96159" w:rsidP="00B96159">
      <w:pPr>
        <w:jc w:val="center"/>
        <w:rPr>
          <w:b/>
        </w:rPr>
      </w:pPr>
      <w:commentRangeStart w:id="14"/>
      <w:r>
        <w:rPr>
          <w:b/>
        </w:rPr>
        <w:lastRenderedPageBreak/>
        <w:t>TÍTULO DO TRABALHO</w:t>
      </w:r>
      <w:commentRangeEnd w:id="14"/>
      <w:r>
        <w:rPr>
          <w:rStyle w:val="Refdecomentrio"/>
          <w:rFonts w:eastAsia="Calibri"/>
          <w:lang w:eastAsia="en-US"/>
        </w:rPr>
        <w:commentReference w:id="14"/>
      </w:r>
    </w:p>
    <w:p w14:paraId="323BAE64" w14:textId="77777777" w:rsidR="005572D5" w:rsidRPr="00692C3E" w:rsidRDefault="005572D5" w:rsidP="00BB359F">
      <w:pPr>
        <w:jc w:val="center"/>
        <w:rPr>
          <w:spacing w:val="-4"/>
        </w:rPr>
      </w:pPr>
    </w:p>
    <w:p w14:paraId="47AC3661" w14:textId="77777777" w:rsidR="006728DC" w:rsidRDefault="006728DC" w:rsidP="00BB359F">
      <w:pPr>
        <w:jc w:val="center"/>
        <w:rPr>
          <w:b/>
        </w:rPr>
      </w:pPr>
      <w:r>
        <w:rPr>
          <w:b/>
        </w:rPr>
        <w:t>RESUMO</w:t>
      </w:r>
    </w:p>
    <w:p w14:paraId="34AEF251" w14:textId="4F5812BC" w:rsidR="006728DC" w:rsidRDefault="00E42F6D" w:rsidP="006728DC">
      <w:pPr>
        <w:spacing w:after="120" w:line="240" w:lineRule="auto"/>
      </w:pPr>
      <w:r>
        <w:t>Resumo entre 150 a 200 palavras. Letra</w:t>
      </w:r>
      <w:r w:rsidR="00C32A3A">
        <w:t>:</w:t>
      </w:r>
      <w:r>
        <w:t xml:space="preserve"> Times New Roman (tamanho 12). Espaçamento</w:t>
      </w:r>
      <w:r w:rsidR="00C32A3A">
        <w:t>:</w:t>
      </w:r>
      <w:r>
        <w:t xml:space="preserve"> 1.</w:t>
      </w:r>
    </w:p>
    <w:p w14:paraId="2285F67F" w14:textId="77777777" w:rsidR="00E42F6D" w:rsidRDefault="00E42F6D" w:rsidP="006728DC">
      <w:pPr>
        <w:spacing w:after="120" w:line="240" w:lineRule="auto"/>
      </w:pPr>
    </w:p>
    <w:p w14:paraId="70107E67" w14:textId="361EBC50" w:rsidR="005D0D6B" w:rsidRPr="005D0D6B" w:rsidRDefault="005D0D6B" w:rsidP="007D1B02">
      <w:pPr>
        <w:spacing w:after="120" w:line="240" w:lineRule="auto"/>
        <w:ind w:left="1843" w:hanging="1843"/>
        <w:rPr>
          <w:b/>
        </w:rPr>
      </w:pPr>
      <w:commentRangeStart w:id="15"/>
      <w:r w:rsidRPr="005D0D6B">
        <w:rPr>
          <w:b/>
        </w:rPr>
        <w:t>Palavra</w:t>
      </w:r>
      <w:r w:rsidR="002A300B">
        <w:rPr>
          <w:b/>
        </w:rPr>
        <w:t>s</w:t>
      </w:r>
      <w:r w:rsidRPr="005D0D6B">
        <w:rPr>
          <w:b/>
        </w:rPr>
        <w:t>-Chave:</w:t>
      </w:r>
      <w:r>
        <w:rPr>
          <w:b/>
        </w:rPr>
        <w:t xml:space="preserve"> </w:t>
      </w:r>
      <w:commentRangeEnd w:id="15"/>
      <w:r w:rsidR="00E42F6D">
        <w:rPr>
          <w:rStyle w:val="Refdecomentrio"/>
          <w:rFonts w:eastAsia="Calibri"/>
          <w:lang w:eastAsia="en-US"/>
        </w:rPr>
        <w:commentReference w:id="15"/>
      </w:r>
      <w:r w:rsidR="00E42F6D">
        <w:t>palavra-chave 1</w:t>
      </w:r>
      <w:r w:rsidR="005E429D" w:rsidRPr="005E429D">
        <w:t xml:space="preserve">, </w:t>
      </w:r>
      <w:r w:rsidR="00E42F6D">
        <w:t>palavra-chave 2</w:t>
      </w:r>
      <w:r w:rsidR="005E429D" w:rsidRPr="005E429D">
        <w:t xml:space="preserve">, </w:t>
      </w:r>
      <w:r w:rsidR="00E42F6D">
        <w:t>palavra-chave 3</w:t>
      </w:r>
      <w:r w:rsidR="005E429D" w:rsidRPr="005E429D">
        <w:t xml:space="preserve">, </w:t>
      </w:r>
      <w:r w:rsidR="00E42F6D">
        <w:t>palavra-chave 4</w:t>
      </w:r>
      <w:r w:rsidR="005E429D" w:rsidRPr="005E429D">
        <w:t>.</w:t>
      </w:r>
    </w:p>
    <w:p w14:paraId="1ED28BB2" w14:textId="77777777" w:rsidR="00763E31" w:rsidRDefault="00763E31" w:rsidP="006728DC">
      <w:pPr>
        <w:spacing w:after="120" w:line="240" w:lineRule="auto"/>
      </w:pPr>
    </w:p>
    <w:p w14:paraId="2B899C97" w14:textId="77777777" w:rsidR="00C32A3A" w:rsidRDefault="00C32A3A" w:rsidP="006728DC">
      <w:pPr>
        <w:spacing w:after="120" w:line="240" w:lineRule="auto"/>
      </w:pPr>
    </w:p>
    <w:p w14:paraId="4C33E1D1" w14:textId="6B0C95BF" w:rsidR="006728DC" w:rsidRPr="00470CB5" w:rsidRDefault="006728DC" w:rsidP="00BB359F">
      <w:pPr>
        <w:jc w:val="center"/>
        <w:rPr>
          <w:b/>
        </w:rPr>
      </w:pPr>
      <w:r w:rsidRPr="00470CB5">
        <w:rPr>
          <w:b/>
        </w:rPr>
        <w:t>ABSTRACT</w:t>
      </w:r>
    </w:p>
    <w:p w14:paraId="691255EC" w14:textId="002AE45A" w:rsidR="00E42F6D" w:rsidRDefault="00E42F6D" w:rsidP="00E42F6D">
      <w:pPr>
        <w:spacing w:after="120" w:line="240" w:lineRule="auto"/>
        <w:rPr>
          <w:lang w:val="en-US"/>
        </w:rPr>
      </w:pPr>
      <w:r>
        <w:rPr>
          <w:lang w:val="en-US"/>
        </w:rPr>
        <w:t xml:space="preserve">Tradução do resumo em português. </w:t>
      </w:r>
    </w:p>
    <w:p w14:paraId="18861F1A" w14:textId="77777777" w:rsidR="00E42F6D" w:rsidRDefault="00E42F6D" w:rsidP="007D1B02">
      <w:pPr>
        <w:spacing w:after="120" w:line="240" w:lineRule="auto"/>
        <w:ind w:left="1276" w:hanging="1276"/>
        <w:rPr>
          <w:lang w:val="en-US"/>
        </w:rPr>
      </w:pPr>
    </w:p>
    <w:p w14:paraId="54CE2FB0" w14:textId="31EE6563" w:rsidR="002945ED" w:rsidRDefault="005D0D6B" w:rsidP="007D1B02">
      <w:pPr>
        <w:spacing w:after="120" w:line="240" w:lineRule="auto"/>
        <w:ind w:left="1276" w:hanging="1276"/>
        <w:rPr>
          <w:lang w:val="en-US"/>
        </w:rPr>
      </w:pPr>
      <w:r w:rsidRPr="00C84D0E">
        <w:rPr>
          <w:b/>
          <w:lang w:val="en-US"/>
        </w:rPr>
        <w:t>Keywords:</w:t>
      </w:r>
      <w:r w:rsidR="007D1B02">
        <w:rPr>
          <w:b/>
          <w:lang w:val="en-US"/>
        </w:rPr>
        <w:t xml:space="preserve"> </w:t>
      </w:r>
      <w:r w:rsidR="00C32A3A">
        <w:rPr>
          <w:lang w:val="en-US"/>
        </w:rPr>
        <w:t>Keyword 1,</w:t>
      </w:r>
      <w:r w:rsidR="005E429D" w:rsidRPr="00817538">
        <w:rPr>
          <w:lang w:val="en-US"/>
        </w:rPr>
        <w:t xml:space="preserve"> </w:t>
      </w:r>
      <w:r w:rsidR="00C32A3A">
        <w:rPr>
          <w:lang w:val="en-US"/>
        </w:rPr>
        <w:t>Keyword 2</w:t>
      </w:r>
      <w:r w:rsidR="005E429D" w:rsidRPr="00817538">
        <w:rPr>
          <w:lang w:val="en-US"/>
        </w:rPr>
        <w:t xml:space="preserve">; </w:t>
      </w:r>
      <w:r w:rsidR="00C32A3A">
        <w:rPr>
          <w:lang w:val="en-US"/>
        </w:rPr>
        <w:t>Keyword 3</w:t>
      </w:r>
      <w:r w:rsidR="005E429D">
        <w:rPr>
          <w:lang w:val="en-US"/>
        </w:rPr>
        <w:t xml:space="preserve">, </w:t>
      </w:r>
      <w:r w:rsidR="00C32A3A">
        <w:rPr>
          <w:lang w:val="en-US"/>
        </w:rPr>
        <w:t>Keyword 4</w:t>
      </w:r>
      <w:r w:rsidR="005E429D" w:rsidRPr="00817538">
        <w:rPr>
          <w:lang w:val="en-US"/>
        </w:rPr>
        <w:t>.</w:t>
      </w:r>
    </w:p>
    <w:p w14:paraId="0887017A" w14:textId="77777777" w:rsidR="003C5485" w:rsidRDefault="003C5485" w:rsidP="007D1B02">
      <w:pPr>
        <w:spacing w:after="120" w:line="240" w:lineRule="auto"/>
        <w:ind w:left="1276" w:hanging="1276"/>
        <w:rPr>
          <w:b/>
        </w:rPr>
      </w:pPr>
    </w:p>
    <w:p w14:paraId="3FF4F00F" w14:textId="2BC32FE4" w:rsidR="00790367" w:rsidRPr="005E429D" w:rsidRDefault="005E429D" w:rsidP="007D1B02">
      <w:pPr>
        <w:spacing w:after="120" w:line="240" w:lineRule="auto"/>
        <w:ind w:left="1276" w:hanging="1276"/>
      </w:pPr>
      <w:commentRangeStart w:id="16"/>
      <w:r w:rsidRPr="005E429D">
        <w:rPr>
          <w:b/>
        </w:rPr>
        <w:t>JEL Classification</w:t>
      </w:r>
      <w:commentRangeEnd w:id="16"/>
      <w:r w:rsidR="00CB427F">
        <w:rPr>
          <w:rStyle w:val="Refdecomentrio"/>
          <w:rFonts w:eastAsia="Calibri"/>
          <w:lang w:eastAsia="en-US"/>
        </w:rPr>
        <w:commentReference w:id="16"/>
      </w:r>
      <w:r w:rsidRPr="005E429D">
        <w:rPr>
          <w:b/>
        </w:rPr>
        <w:t xml:space="preserve">: </w:t>
      </w:r>
    </w:p>
    <w:p w14:paraId="11DE64DF" w14:textId="77777777" w:rsidR="006728DC" w:rsidRPr="00790367" w:rsidRDefault="006728DC" w:rsidP="002945ED">
      <w:pPr>
        <w:sectPr w:rsidR="006728DC" w:rsidRPr="00790367" w:rsidSect="007D6340">
          <w:headerReference w:type="even" r:id="rId16"/>
          <w:headerReference w:type="default" r:id="rId17"/>
          <w:footerReference w:type="even" r:id="rId18"/>
          <w:footerReference w:type="default" r:id="rId19"/>
          <w:pgSz w:w="11906" w:h="16838" w:code="9"/>
          <w:pgMar w:top="1418" w:right="1418" w:bottom="1418" w:left="1418" w:header="709" w:footer="709" w:gutter="0"/>
          <w:cols w:space="708"/>
          <w:docGrid w:linePitch="360"/>
        </w:sectPr>
      </w:pPr>
    </w:p>
    <w:p w14:paraId="72B4C4D3" w14:textId="7D7061DC" w:rsidR="00B51E79" w:rsidRDefault="00B51E79" w:rsidP="00B51E79">
      <w:pPr>
        <w:pStyle w:val="Ttulo2"/>
        <w:keepLines/>
        <w:numPr>
          <w:ilvl w:val="0"/>
          <w:numId w:val="17"/>
        </w:numPr>
        <w:spacing w:after="0"/>
        <w:ind w:left="426" w:hanging="426"/>
        <w:mirrorIndents w:val="0"/>
        <w:jc w:val="left"/>
      </w:pPr>
      <w:bookmarkStart w:id="17" w:name="_Toc422094067"/>
      <w:bookmarkStart w:id="18" w:name="_Toc491198453"/>
      <w:bookmarkEnd w:id="0"/>
      <w:bookmarkEnd w:id="1"/>
      <w:bookmarkEnd w:id="2"/>
      <w:bookmarkEnd w:id="3"/>
      <w:bookmarkEnd w:id="4"/>
      <w:bookmarkEnd w:id="5"/>
      <w:r>
        <w:lastRenderedPageBreak/>
        <w:t>I</w:t>
      </w:r>
      <w:r w:rsidR="009B090A">
        <w:t>ntrodução</w:t>
      </w:r>
      <w:bookmarkEnd w:id="17"/>
      <w:bookmarkEnd w:id="18"/>
    </w:p>
    <w:p w14:paraId="1BEFD4A7" w14:textId="77777777" w:rsidR="00B51E79" w:rsidRDefault="00B51E79" w:rsidP="00B51E79">
      <w:pPr>
        <w:rPr>
          <w:rFonts w:asciiTheme="minorHAnsi" w:hAnsiTheme="minorHAnsi" w:cstheme="minorBidi"/>
          <w:sz w:val="22"/>
          <w:szCs w:val="22"/>
        </w:rPr>
      </w:pPr>
    </w:p>
    <w:p w14:paraId="1D2C2312" w14:textId="77777777" w:rsidR="000B04E2" w:rsidRDefault="000B04E2" w:rsidP="00C927DE">
      <w:pPr>
        <w:ind w:firstLine="709"/>
      </w:pPr>
    </w:p>
    <w:p w14:paraId="5DAC7E2D" w14:textId="615CBCAB" w:rsidR="008D72C9" w:rsidRDefault="00E10FB5" w:rsidP="00C927DE">
      <w:pPr>
        <w:ind w:firstLine="709"/>
      </w:pPr>
      <w:r>
        <w:t>Incluir introdução e demais seções do trabalho...</w:t>
      </w:r>
    </w:p>
    <w:p w14:paraId="2A5F840D" w14:textId="3DF1F906" w:rsidR="008D72C9" w:rsidRDefault="008D72C9" w:rsidP="00C927DE">
      <w:pPr>
        <w:ind w:firstLine="709"/>
      </w:pPr>
      <w:r>
        <w:t>Letra: Times New Roman</w:t>
      </w:r>
    </w:p>
    <w:p w14:paraId="65B077D4" w14:textId="2D9CE93B" w:rsidR="008D72C9" w:rsidRDefault="008D72C9" w:rsidP="00C927DE">
      <w:pPr>
        <w:ind w:firstLine="709"/>
      </w:pPr>
      <w:r>
        <w:t>Tamanho: 12</w:t>
      </w:r>
    </w:p>
    <w:p w14:paraId="06EB426F" w14:textId="264631D5" w:rsidR="008D72C9" w:rsidRDefault="008D72C9" w:rsidP="00C927DE">
      <w:pPr>
        <w:ind w:firstLine="709"/>
      </w:pPr>
      <w:r>
        <w:t>Espaçamento entre linhas: 1,5</w:t>
      </w:r>
    </w:p>
    <w:p w14:paraId="3DBEE8E1" w14:textId="5FF8C3C6" w:rsidR="00E10FB5" w:rsidRDefault="00E10FB5" w:rsidP="00C927DE">
      <w:pPr>
        <w:ind w:firstLine="709"/>
      </w:pPr>
      <w:r>
        <w:t>Centralizado</w:t>
      </w:r>
    </w:p>
    <w:p w14:paraId="3D717C4F" w14:textId="77777777" w:rsidR="008D72C9" w:rsidRDefault="008D72C9" w:rsidP="00C927DE">
      <w:pPr>
        <w:ind w:firstLine="709"/>
      </w:pPr>
    </w:p>
    <w:p w14:paraId="657B5A12" w14:textId="6DB3AC25" w:rsidR="00E10FB5" w:rsidRDefault="00E10FB5" w:rsidP="00C927DE">
      <w:pPr>
        <w:ind w:firstLine="709"/>
      </w:pPr>
      <w:r>
        <w:t>Não alterar as margens desse arquivo.</w:t>
      </w:r>
    </w:p>
    <w:p w14:paraId="2541F07D" w14:textId="77777777" w:rsidR="00E10FB5" w:rsidRDefault="00E10FB5" w:rsidP="00C927DE">
      <w:pPr>
        <w:ind w:firstLine="709"/>
      </w:pPr>
    </w:p>
    <w:p w14:paraId="20E00540" w14:textId="0E41AD3A" w:rsidR="00E10FB5" w:rsidRDefault="00E10FB5" w:rsidP="00C927DE">
      <w:pPr>
        <w:ind w:firstLine="709"/>
      </w:pPr>
      <w:r>
        <w:t>O TD-LATES não possui limite de páginas.</w:t>
      </w:r>
    </w:p>
    <w:p w14:paraId="45BAB51F" w14:textId="77777777" w:rsidR="008D72C9" w:rsidRDefault="008D72C9" w:rsidP="00C927DE">
      <w:pPr>
        <w:ind w:firstLine="709"/>
      </w:pPr>
    </w:p>
    <w:p w14:paraId="6C5F091E" w14:textId="77777777" w:rsidR="008D72C9" w:rsidRPr="00521BFC" w:rsidRDefault="008D72C9" w:rsidP="00C927DE">
      <w:pPr>
        <w:ind w:firstLine="709"/>
      </w:pPr>
    </w:p>
    <w:p w14:paraId="1FB2E2BE" w14:textId="57094FDF" w:rsidR="00F27C05" w:rsidRPr="00521BFC" w:rsidRDefault="00C927DE" w:rsidP="000B04E2">
      <w:pPr>
        <w:spacing w:line="240" w:lineRule="auto"/>
        <w:rPr>
          <w:b/>
        </w:rPr>
      </w:pPr>
      <w:r>
        <w:rPr>
          <w:b/>
        </w:rPr>
        <w:t>Agradecimento</w:t>
      </w:r>
    </w:p>
    <w:p w14:paraId="2CB146CD" w14:textId="77777777" w:rsidR="00F27C05" w:rsidRPr="00521BFC" w:rsidRDefault="00F27C05" w:rsidP="00C927DE">
      <w:pPr>
        <w:ind w:firstLine="709"/>
      </w:pPr>
    </w:p>
    <w:p w14:paraId="79D94521" w14:textId="289ACEFC" w:rsidR="00F27C05" w:rsidRDefault="00521BFC" w:rsidP="00C927DE">
      <w:pPr>
        <w:ind w:firstLine="709"/>
      </w:pPr>
      <w:commentRangeStart w:id="19"/>
      <w:r>
        <w:t>Os autores agradecem</w:t>
      </w:r>
      <w:r w:rsidR="008D72C9">
        <w:t>...</w:t>
      </w:r>
      <w:commentRangeEnd w:id="19"/>
      <w:r w:rsidR="008D72C9">
        <w:rPr>
          <w:rStyle w:val="Refdecomentrio"/>
          <w:rFonts w:eastAsia="Calibri"/>
          <w:lang w:eastAsia="en-US"/>
        </w:rPr>
        <w:commentReference w:id="19"/>
      </w:r>
    </w:p>
    <w:p w14:paraId="27F5EDA8" w14:textId="77777777" w:rsidR="00F27C05" w:rsidRDefault="00F27C05" w:rsidP="00C927DE">
      <w:pPr>
        <w:ind w:firstLine="709"/>
      </w:pPr>
    </w:p>
    <w:p w14:paraId="2B7510CD" w14:textId="77777777" w:rsidR="008D72C9" w:rsidRDefault="008D72C9" w:rsidP="00C927DE">
      <w:pPr>
        <w:ind w:firstLine="709"/>
      </w:pPr>
    </w:p>
    <w:p w14:paraId="6419E268" w14:textId="544682CB" w:rsidR="00B51E79" w:rsidRPr="00421250" w:rsidRDefault="00B51E79" w:rsidP="00586EC7">
      <w:pPr>
        <w:pStyle w:val="Ttulo2"/>
        <w:keepLines/>
        <w:numPr>
          <w:ilvl w:val="0"/>
          <w:numId w:val="0"/>
        </w:numPr>
        <w:spacing w:after="0"/>
        <w:ind w:left="576" w:hanging="576"/>
        <w:mirrorIndents w:val="0"/>
      </w:pPr>
      <w:bookmarkStart w:id="20" w:name="_Toc422094078"/>
      <w:bookmarkStart w:id="21" w:name="_Toc491198464"/>
      <w:r w:rsidRPr="00421250">
        <w:t>R</w:t>
      </w:r>
      <w:r w:rsidR="009B090A" w:rsidRPr="00421250">
        <w:t>eferências</w:t>
      </w:r>
      <w:bookmarkEnd w:id="20"/>
      <w:bookmarkEnd w:id="21"/>
    </w:p>
    <w:p w14:paraId="7FB36AA9" w14:textId="77777777" w:rsidR="005D5AFD" w:rsidRPr="0088274D" w:rsidRDefault="005D5AFD" w:rsidP="000B04E2">
      <w:pPr>
        <w:pStyle w:val="SemEspaamento"/>
        <w:tabs>
          <w:tab w:val="left" w:pos="7233"/>
        </w:tabs>
        <w:rPr>
          <w:sz w:val="24"/>
          <w:szCs w:val="24"/>
          <w:lang w:val="en-US"/>
        </w:rPr>
      </w:pPr>
    </w:p>
    <w:p w14:paraId="0C8D35D5" w14:textId="2CDBA832" w:rsidR="008D72C9" w:rsidRPr="00421250" w:rsidRDefault="008D72C9" w:rsidP="0030226B">
      <w:pPr>
        <w:spacing w:before="180" w:after="180" w:line="240" w:lineRule="auto"/>
      </w:pPr>
      <w:r w:rsidRPr="00421250">
        <w:t xml:space="preserve">Seção de referências seguindo </w:t>
      </w:r>
      <w:r w:rsidR="00421250" w:rsidRPr="00421250">
        <w:t xml:space="preserve">as </w:t>
      </w:r>
      <w:r w:rsidRPr="00421250">
        <w:t>normas da ABNT.</w:t>
      </w:r>
    </w:p>
    <w:p w14:paraId="75B3ADB4" w14:textId="77777777" w:rsidR="008D72C9" w:rsidRDefault="008D72C9" w:rsidP="0030226B">
      <w:pPr>
        <w:spacing w:before="180" w:after="180" w:line="240" w:lineRule="auto"/>
        <w:rPr>
          <w:lang w:val="en-US"/>
        </w:rPr>
      </w:pPr>
    </w:p>
    <w:p w14:paraId="7064951B" w14:textId="5DB91F99" w:rsidR="008D72C9" w:rsidRPr="002B0AE4" w:rsidRDefault="008D72C9" w:rsidP="0030226B">
      <w:pPr>
        <w:spacing w:before="180" w:after="180" w:line="240" w:lineRule="auto"/>
        <w:rPr>
          <w:color w:val="FF0000"/>
        </w:rPr>
      </w:pPr>
      <w:r w:rsidRPr="002B0AE4">
        <w:rPr>
          <w:color w:val="FF0000"/>
        </w:rPr>
        <w:t>Exemplo:</w:t>
      </w:r>
    </w:p>
    <w:p w14:paraId="091BDA2A" w14:textId="77777777" w:rsidR="008D72C9" w:rsidRPr="002B0AE4" w:rsidRDefault="008D72C9" w:rsidP="0030226B">
      <w:pPr>
        <w:spacing w:before="180" w:after="180" w:line="240" w:lineRule="auto"/>
        <w:rPr>
          <w:color w:val="FF0000"/>
          <w:lang w:val="en-US"/>
        </w:rPr>
      </w:pPr>
    </w:p>
    <w:p w14:paraId="46578233" w14:textId="77777777" w:rsidR="00E22400" w:rsidRPr="002B0AE4" w:rsidRDefault="00E22400" w:rsidP="0030226B">
      <w:pPr>
        <w:autoSpaceDE w:val="0"/>
        <w:autoSpaceDN w:val="0"/>
        <w:adjustRightInd w:val="0"/>
        <w:spacing w:before="180" w:after="180" w:line="240" w:lineRule="auto"/>
        <w:rPr>
          <w:color w:val="FF0000"/>
          <w:lang w:val="en-US"/>
        </w:rPr>
      </w:pPr>
      <w:r w:rsidRPr="002B0AE4">
        <w:rPr>
          <w:color w:val="FF0000"/>
          <w:lang w:val="en-US"/>
        </w:rPr>
        <w:t xml:space="preserve">ANSELIN, L. </w:t>
      </w:r>
      <w:r w:rsidRPr="002B0AE4">
        <w:rPr>
          <w:b/>
          <w:iCs/>
          <w:color w:val="FF0000"/>
          <w:lang w:val="en-US"/>
        </w:rPr>
        <w:t>Spatial Econometrics</w:t>
      </w:r>
      <w:r w:rsidRPr="002B0AE4">
        <w:rPr>
          <w:iCs/>
          <w:color w:val="FF0000"/>
          <w:lang w:val="en-US"/>
        </w:rPr>
        <w:t>: Methods and Models</w:t>
      </w:r>
      <w:r w:rsidRPr="002B0AE4">
        <w:rPr>
          <w:color w:val="FF0000"/>
          <w:lang w:val="en-US"/>
        </w:rPr>
        <w:t>. Netherlands: Kluwer, 1988.</w:t>
      </w:r>
    </w:p>
    <w:p w14:paraId="262AB2AC" w14:textId="77777777" w:rsidR="00E22400" w:rsidRPr="002B0AE4" w:rsidRDefault="00E22400" w:rsidP="0030226B">
      <w:pPr>
        <w:spacing w:before="180" w:after="180" w:line="240" w:lineRule="auto"/>
        <w:rPr>
          <w:color w:val="FF0000"/>
          <w:shd w:val="clear" w:color="auto" w:fill="FFFFFF"/>
        </w:rPr>
      </w:pPr>
      <w:r w:rsidRPr="002B0AE4">
        <w:rPr>
          <w:color w:val="FF0000"/>
          <w:shd w:val="clear" w:color="auto" w:fill="FFFFFF"/>
          <w:lang w:val="en-US"/>
        </w:rPr>
        <w:t xml:space="preserve">AZZONI, C. R. Economic growth and regional income inequality in Brazil. </w:t>
      </w:r>
      <w:r w:rsidRPr="002B0AE4">
        <w:rPr>
          <w:b/>
          <w:bCs/>
          <w:color w:val="FF0000"/>
          <w:shd w:val="clear" w:color="auto" w:fill="FFFFFF"/>
        </w:rPr>
        <w:t>The Annals of Regional Science</w:t>
      </w:r>
      <w:r w:rsidRPr="002B0AE4">
        <w:rPr>
          <w:color w:val="FF0000"/>
          <w:shd w:val="clear" w:color="auto" w:fill="FFFFFF"/>
        </w:rPr>
        <w:t>, v. 35, n. 1, p. 133-152, 2001.</w:t>
      </w:r>
    </w:p>
    <w:p w14:paraId="7EB744FC" w14:textId="77777777" w:rsidR="00E22400" w:rsidRPr="002B0AE4" w:rsidRDefault="00E22400" w:rsidP="0030226B">
      <w:pPr>
        <w:pStyle w:val="SemEspaamento"/>
        <w:tabs>
          <w:tab w:val="left" w:pos="8955"/>
        </w:tabs>
        <w:spacing w:before="180" w:after="180"/>
        <w:jc w:val="both"/>
        <w:rPr>
          <w:color w:val="FF0000"/>
          <w:sz w:val="24"/>
          <w:szCs w:val="24"/>
        </w:rPr>
      </w:pPr>
      <w:r w:rsidRPr="002B0AE4">
        <w:rPr>
          <w:color w:val="FF0000"/>
          <w:sz w:val="24"/>
          <w:szCs w:val="24"/>
        </w:rPr>
        <w:t xml:space="preserve">BANCEN. Banco Central do Brasil. </w:t>
      </w:r>
      <w:r w:rsidRPr="002B0AE4">
        <w:rPr>
          <w:b/>
          <w:color w:val="FF0000"/>
          <w:sz w:val="24"/>
          <w:szCs w:val="24"/>
        </w:rPr>
        <w:t>Estatística Bancária Mensal por Município</w:t>
      </w:r>
      <w:r w:rsidRPr="002B0AE4">
        <w:rPr>
          <w:color w:val="FF0000"/>
          <w:sz w:val="24"/>
          <w:szCs w:val="24"/>
        </w:rPr>
        <w:t>. Disponível em: http://www4.bcb.gov.br/fis/cosif/estban.asp. Acesso em: 05 de Junho de 2017.</w:t>
      </w:r>
    </w:p>
    <w:p w14:paraId="410FFB95" w14:textId="21FE14EA" w:rsidR="00F73DA0" w:rsidRPr="002B0AE4" w:rsidRDefault="00F73DA0" w:rsidP="0030226B">
      <w:pPr>
        <w:pStyle w:val="SemEspaamento"/>
        <w:tabs>
          <w:tab w:val="left" w:pos="7797"/>
        </w:tabs>
        <w:spacing w:before="180" w:after="180"/>
        <w:jc w:val="both"/>
        <w:rPr>
          <w:sz w:val="24"/>
          <w:szCs w:val="24"/>
        </w:rPr>
      </w:pPr>
    </w:p>
    <w:sectPr w:rsidR="00F73DA0" w:rsidRPr="002B0AE4" w:rsidSect="00CB6C6E">
      <w:headerReference w:type="even" r:id="rId20"/>
      <w:headerReference w:type="default" r:id="rId21"/>
      <w:footerReference w:type="even" r:id="rId22"/>
      <w:footerReference w:type="default" r:id="rId23"/>
      <w:pgSz w:w="11906" w:h="16838" w:code="9"/>
      <w:pgMar w:top="1418" w:right="1418" w:bottom="1418" w:left="1418" w:header="709" w:footer="709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6" w:author="Autor" w:initials="A">
    <w:p w14:paraId="02711A65" w14:textId="2CEA80F6" w:rsidR="00E42F6D" w:rsidRDefault="00E42F6D">
      <w:pPr>
        <w:pStyle w:val="Textodecomentrio"/>
      </w:pPr>
      <w:r>
        <w:rPr>
          <w:rStyle w:val="Refdecomentrio"/>
        </w:rPr>
        <w:annotationRef/>
      </w:r>
      <w:r>
        <w:t>Não precisa preencher.</w:t>
      </w:r>
    </w:p>
  </w:comment>
  <w:comment w:id="7" w:author="Autor" w:initials="A">
    <w:p w14:paraId="1DC6D3E8" w14:textId="27869144" w:rsidR="00E42F6D" w:rsidRDefault="00E42F6D">
      <w:pPr>
        <w:pStyle w:val="Textodecomentrio"/>
      </w:pPr>
      <w:r>
        <w:rPr>
          <w:rStyle w:val="Refdecomentrio"/>
        </w:rPr>
        <w:annotationRef/>
      </w:r>
      <w:r>
        <w:rPr>
          <w:rStyle w:val="Refdecomentrio"/>
        </w:rPr>
        <w:annotationRef/>
      </w:r>
      <w:r>
        <w:t>Não precisa preencher.</w:t>
      </w:r>
    </w:p>
  </w:comment>
  <w:comment w:id="8" w:author="Autor" w:initials="A">
    <w:p w14:paraId="336A2F65" w14:textId="77777777" w:rsidR="00E42F6D" w:rsidRDefault="00E42F6D">
      <w:pPr>
        <w:pStyle w:val="Textodecomentrio"/>
      </w:pPr>
      <w:r>
        <w:rPr>
          <w:rStyle w:val="Refdecomentrio"/>
        </w:rPr>
        <w:annotationRef/>
      </w:r>
      <w:r>
        <w:t>Título do trabalho.</w:t>
      </w:r>
    </w:p>
    <w:p w14:paraId="6FF3A402" w14:textId="77777777" w:rsidR="00E42F6D" w:rsidRDefault="00E42F6D">
      <w:pPr>
        <w:pStyle w:val="Textodecomentrio"/>
      </w:pPr>
      <w:r>
        <w:t>Letras em CAIXA ALTA.</w:t>
      </w:r>
    </w:p>
    <w:p w14:paraId="0DD2D08C" w14:textId="5B64AE2D" w:rsidR="00E42F6D" w:rsidRDefault="00E42F6D">
      <w:pPr>
        <w:pStyle w:val="Textodecomentrio"/>
      </w:pPr>
      <w:r>
        <w:t>Times New Roman (Tamanho 12)</w:t>
      </w:r>
    </w:p>
  </w:comment>
  <w:comment w:id="9" w:author="Autor" w:initials="A">
    <w:p w14:paraId="3658A2DC" w14:textId="5C674D76" w:rsidR="00212B57" w:rsidRPr="00212B57" w:rsidRDefault="00212B57">
      <w:pPr>
        <w:pStyle w:val="Textodecomentrio"/>
      </w:pPr>
      <w:r>
        <w:rPr>
          <w:rStyle w:val="Refdecomentrio"/>
        </w:rPr>
        <w:annotationRef/>
      </w:r>
      <w:r w:rsidRPr="00212B57">
        <w:rPr>
          <w:rStyle w:val="Refdecomentrio"/>
          <w:rFonts w:ascii="Times New Roman" w:hAnsi="Times New Roman"/>
          <w:sz w:val="20"/>
          <w:szCs w:val="20"/>
        </w:rPr>
        <w:t>Preencher</w:t>
      </w:r>
      <w:r w:rsidRPr="00212B57">
        <w:t xml:space="preserve"> a filiação institucional.</w:t>
      </w:r>
    </w:p>
  </w:comment>
  <w:comment w:id="11" w:author="Autor" w:initials="A">
    <w:p w14:paraId="43E07149" w14:textId="2D1C938D" w:rsidR="00B96159" w:rsidRDefault="00B96159">
      <w:pPr>
        <w:pStyle w:val="Textodecomentrio"/>
      </w:pPr>
      <w:r>
        <w:rPr>
          <w:rStyle w:val="Refdecomentrio"/>
        </w:rPr>
        <w:annotationRef/>
      </w:r>
      <w:r>
        <w:t>Inserir o nome dos autores para citação/referência.</w:t>
      </w:r>
    </w:p>
  </w:comment>
  <w:comment w:id="12" w:author="Autor" w:initials="A">
    <w:p w14:paraId="4E9B1ED0" w14:textId="77777777" w:rsidR="0031063D" w:rsidRDefault="0031063D" w:rsidP="0031063D">
      <w:pPr>
        <w:pStyle w:val="Textodecomentrio"/>
      </w:pPr>
      <w:r>
        <w:rPr>
          <w:rStyle w:val="Refdecomentrio"/>
        </w:rPr>
        <w:annotationRef/>
      </w:r>
      <w:r>
        <w:t>Título do trabalho.</w:t>
      </w:r>
    </w:p>
    <w:p w14:paraId="0A6D85D2" w14:textId="6723682D" w:rsidR="0031063D" w:rsidRDefault="0031063D" w:rsidP="0031063D">
      <w:pPr>
        <w:pStyle w:val="Textodecomentrio"/>
      </w:pPr>
      <w:r>
        <w:t>Times New Roman (Tamanho 12).</w:t>
      </w:r>
    </w:p>
    <w:p w14:paraId="253B1864" w14:textId="14563513" w:rsidR="0031063D" w:rsidRDefault="0031063D" w:rsidP="0031063D">
      <w:pPr>
        <w:pStyle w:val="Textodecomentrio"/>
      </w:pPr>
      <w:r>
        <w:t>Apenas a primeira letra de cada palavra em caixa alta.</w:t>
      </w:r>
    </w:p>
  </w:comment>
  <w:comment w:id="13" w:author="Autor" w:initials="A">
    <w:p w14:paraId="4831771B" w14:textId="14A45360" w:rsidR="00B96159" w:rsidRDefault="00B96159">
      <w:pPr>
        <w:pStyle w:val="Textodecomentrio"/>
      </w:pPr>
      <w:r>
        <w:rPr>
          <w:rStyle w:val="Refdecomentrio"/>
        </w:rPr>
        <w:annotationRef/>
      </w:r>
      <w:r>
        <w:t>Não precisa preencher.</w:t>
      </w:r>
    </w:p>
  </w:comment>
  <w:comment w:id="14" w:author="Autor" w:initials="A">
    <w:p w14:paraId="6F8E7C22" w14:textId="77777777" w:rsidR="00B96159" w:rsidRDefault="00B96159" w:rsidP="00B96159">
      <w:pPr>
        <w:pStyle w:val="Textodecomentrio"/>
      </w:pPr>
      <w:r>
        <w:rPr>
          <w:rStyle w:val="Refdecomentrio"/>
        </w:rPr>
        <w:annotationRef/>
      </w:r>
      <w:r>
        <w:t>Título do trabalho.</w:t>
      </w:r>
    </w:p>
    <w:p w14:paraId="483D06BB" w14:textId="77777777" w:rsidR="00B96159" w:rsidRDefault="00B96159" w:rsidP="00B96159">
      <w:pPr>
        <w:pStyle w:val="Textodecomentrio"/>
      </w:pPr>
      <w:r>
        <w:t>Letras em CAIXA ALTA.</w:t>
      </w:r>
    </w:p>
    <w:p w14:paraId="683820CD" w14:textId="77777777" w:rsidR="00B96159" w:rsidRDefault="00B96159" w:rsidP="00B96159">
      <w:pPr>
        <w:pStyle w:val="Textodecomentrio"/>
      </w:pPr>
      <w:r>
        <w:t>Times New Roman (Tamanho 12)</w:t>
      </w:r>
    </w:p>
  </w:comment>
  <w:comment w:id="15" w:author="Autor" w:initials="A">
    <w:p w14:paraId="542B16C3" w14:textId="3063A144" w:rsidR="00E42F6D" w:rsidRDefault="00E42F6D">
      <w:pPr>
        <w:pStyle w:val="Textodecomentrio"/>
      </w:pPr>
      <w:r>
        <w:rPr>
          <w:rStyle w:val="Refdecomentrio"/>
        </w:rPr>
        <w:annotationRef/>
      </w:r>
      <w:r>
        <w:t>Adicionar até 5 palavras-chave.</w:t>
      </w:r>
    </w:p>
  </w:comment>
  <w:comment w:id="16" w:author="Autor" w:initials="A">
    <w:p w14:paraId="7A110BAD" w14:textId="1E09FC90" w:rsidR="00CB427F" w:rsidRDefault="00CB427F">
      <w:pPr>
        <w:pStyle w:val="Textodecomentrio"/>
      </w:pPr>
      <w:r>
        <w:rPr>
          <w:rStyle w:val="Refdecomentrio"/>
        </w:rPr>
        <w:annotationRef/>
      </w:r>
      <w:r>
        <w:t>Incluir</w:t>
      </w:r>
      <w:r w:rsidR="003C5485">
        <w:t xml:space="preserve"> código de</w:t>
      </w:r>
      <w:r>
        <w:t xml:space="preserve"> </w:t>
      </w:r>
      <w:r w:rsidR="00014CB0">
        <w:t>classificação</w:t>
      </w:r>
      <w:r>
        <w:t xml:space="preserve"> JEL.</w:t>
      </w:r>
    </w:p>
  </w:comment>
  <w:comment w:id="19" w:author="Autor" w:initials="A">
    <w:p w14:paraId="56036287" w14:textId="0EEA56EA" w:rsidR="008D72C9" w:rsidRDefault="008D72C9">
      <w:pPr>
        <w:pStyle w:val="Textodecomentrio"/>
      </w:pPr>
      <w:r>
        <w:rPr>
          <w:rStyle w:val="Refdecomentrio"/>
        </w:rPr>
        <w:annotationRef/>
      </w:r>
      <w:r>
        <w:t>Adicionar agradecimentos se necessário.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02711A65" w15:done="0"/>
  <w15:commentEx w15:paraId="1DC6D3E8" w15:done="0"/>
  <w15:commentEx w15:paraId="0DD2D08C" w15:done="0"/>
  <w15:commentEx w15:paraId="3658A2DC" w15:done="0"/>
  <w15:commentEx w15:paraId="43E07149" w15:done="0"/>
  <w15:commentEx w15:paraId="253B1864" w15:done="0"/>
  <w15:commentEx w15:paraId="4831771B" w15:done="0"/>
  <w15:commentEx w15:paraId="683820CD" w15:done="0"/>
  <w15:commentEx w15:paraId="542B16C3" w15:done="0"/>
  <w15:commentEx w15:paraId="7A110BAD" w15:done="0"/>
  <w15:commentEx w15:paraId="56036287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70948A4" w14:textId="77777777" w:rsidR="00E6575C" w:rsidRDefault="00E6575C" w:rsidP="003B6F90">
      <w:r>
        <w:separator/>
      </w:r>
    </w:p>
  </w:endnote>
  <w:endnote w:type="continuationSeparator" w:id="0">
    <w:p w14:paraId="71D8B310" w14:textId="77777777" w:rsidR="00E6575C" w:rsidRDefault="00E6575C" w:rsidP="003B6F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utiger 77 BlackCondensed">
    <w:altName w:val="Frutiger 77 BlackCondensed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BA1596" w14:textId="77777777" w:rsidR="00E42F6D" w:rsidRPr="002575B8" w:rsidRDefault="00E42F6D" w:rsidP="003D4CE3">
    <w:pPr>
      <w:pStyle w:val="Rodap"/>
      <w:jc w:val="center"/>
      <w:rPr>
        <w:i/>
        <w:sz w:val="20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C52CE51" w14:textId="77777777" w:rsidR="00E42F6D" w:rsidRDefault="00E42F6D">
    <w:pPr>
      <w:pStyle w:val="Rodap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2244005" w14:textId="71219006" w:rsidR="00E42F6D" w:rsidRPr="002575B8" w:rsidRDefault="00E42F6D" w:rsidP="00811E68">
    <w:pPr>
      <w:pStyle w:val="Rodap"/>
      <w:pBdr>
        <w:top w:val="single" w:sz="4" w:space="0" w:color="auto"/>
      </w:pBdr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4DA8C03" w14:textId="77777777" w:rsidR="00E42F6D" w:rsidRDefault="00E42F6D" w:rsidP="002945ED">
    <w:pPr>
      <w:pStyle w:val="Rodap"/>
      <w:rPr>
        <w:i/>
        <w:sz w:val="20"/>
      </w:rPr>
    </w:pPr>
  </w:p>
  <w:p w14:paraId="265B6A6D" w14:textId="083D1432" w:rsidR="00E42F6D" w:rsidRPr="002945ED" w:rsidRDefault="00E42F6D" w:rsidP="00F71748">
    <w:pPr>
      <w:pStyle w:val="Rodap"/>
      <w:pBdr>
        <w:top w:val="single" w:sz="4" w:space="1" w:color="auto"/>
      </w:pBdr>
    </w:pPr>
    <w:r w:rsidRPr="002575B8">
      <w:rPr>
        <w:i/>
        <w:sz w:val="20"/>
      </w:rPr>
      <w:t>Texto para discussão nº</w:t>
    </w:r>
    <w:r>
      <w:rPr>
        <w:i/>
        <w:sz w:val="20"/>
      </w:rPr>
      <w:t xml:space="preserve"> 02-2017</w:t>
    </w:r>
    <w:r w:rsidRPr="002575B8">
      <w:rPr>
        <w:i/>
        <w:sz w:val="20"/>
      </w:rPr>
      <w:t xml:space="preserve"> – Laboratório de Análises Territoriais e Setoriais</w:t>
    </w: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4A3CBDA" w14:textId="77777777" w:rsidR="00E42F6D" w:rsidRPr="002575B8" w:rsidRDefault="00E42F6D" w:rsidP="003D4CE3">
    <w:pPr>
      <w:pStyle w:val="Rodap"/>
      <w:jc w:val="center"/>
      <w:rPr>
        <w:i/>
        <w:sz w:val="20"/>
      </w:rPr>
    </w:pPr>
  </w:p>
  <w:p w14:paraId="7AD061ED" w14:textId="40B9A5F7" w:rsidR="00E42F6D" w:rsidRPr="002575B8" w:rsidRDefault="00E42F6D" w:rsidP="003D4CE3">
    <w:pPr>
      <w:pStyle w:val="Rodap"/>
      <w:pBdr>
        <w:top w:val="single" w:sz="4" w:space="1" w:color="auto"/>
      </w:pBdr>
      <w:rPr>
        <w:i/>
        <w:sz w:val="20"/>
      </w:rPr>
    </w:pPr>
    <w:r>
      <w:rPr>
        <w:i/>
        <w:sz w:val="20"/>
      </w:rPr>
      <w:t>Texto para discussão nº 02-2017</w:t>
    </w:r>
    <w:r w:rsidRPr="002575B8">
      <w:rPr>
        <w:i/>
        <w:sz w:val="20"/>
      </w:rPr>
      <w:t xml:space="preserve"> – Laboratório de Análises Territoriais e Setoriais</w:t>
    </w: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A0ECEFB" w14:textId="77777777" w:rsidR="00E42F6D" w:rsidRPr="003D4CE3" w:rsidRDefault="00E42F6D">
    <w:pPr>
      <w:pStyle w:val="Rodap"/>
      <w:jc w:val="center"/>
      <w:rPr>
        <w:sz w:val="20"/>
      </w:rPr>
    </w:pPr>
  </w:p>
  <w:p w14:paraId="15273FEA" w14:textId="477F17C9" w:rsidR="00E42F6D" w:rsidRPr="002575B8" w:rsidRDefault="00E42F6D" w:rsidP="003D4CE3">
    <w:pPr>
      <w:pStyle w:val="Rodap"/>
      <w:pBdr>
        <w:top w:val="single" w:sz="4" w:space="1" w:color="auto"/>
      </w:pBdr>
      <w:rPr>
        <w:i/>
        <w:sz w:val="20"/>
      </w:rPr>
    </w:pPr>
    <w:r>
      <w:rPr>
        <w:i/>
        <w:sz w:val="20"/>
      </w:rPr>
      <w:t>Texto para discussão nº 0_-201_</w:t>
    </w:r>
    <w:r w:rsidRPr="002575B8">
      <w:rPr>
        <w:i/>
        <w:sz w:val="20"/>
      </w:rPr>
      <w:t xml:space="preserve"> – Laboratório de Análises Territoriais e Setoriais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C88521A" w14:textId="77777777" w:rsidR="00E6575C" w:rsidRDefault="00E6575C" w:rsidP="003B6F90">
      <w:r>
        <w:separator/>
      </w:r>
    </w:p>
  </w:footnote>
  <w:footnote w:type="continuationSeparator" w:id="0">
    <w:p w14:paraId="32EC0BCB" w14:textId="77777777" w:rsidR="00E6575C" w:rsidRDefault="00E6575C" w:rsidP="003B6F90">
      <w:r>
        <w:continuationSeparator/>
      </w:r>
    </w:p>
  </w:footnote>
  <w:footnote w:id="1">
    <w:p w14:paraId="6EC4C794" w14:textId="7EEEFCC3" w:rsidR="00E42F6D" w:rsidRDefault="00E42F6D" w:rsidP="00DB693B">
      <w:pPr>
        <w:pStyle w:val="Textodenotaderodap"/>
        <w:ind w:left="142" w:hanging="142"/>
      </w:pPr>
      <w:r>
        <w:rPr>
          <w:rStyle w:val="Refdenotaderodap"/>
        </w:rPr>
        <w:footnoteRef/>
      </w:r>
      <w:r>
        <w:t xml:space="preserve"> Departamento de Economia, Universidade Federal de Juiz de Fora. E-mail: aaa_aaa@ufjf.edu.br</w:t>
      </w:r>
    </w:p>
  </w:footnote>
  <w:footnote w:id="2">
    <w:p w14:paraId="0E2968C9" w14:textId="53F2D3AC" w:rsidR="00E42F6D" w:rsidRDefault="00E42F6D" w:rsidP="00DB693B">
      <w:pPr>
        <w:pStyle w:val="Textodenotaderodap"/>
        <w:ind w:left="142" w:hanging="142"/>
      </w:pPr>
      <w:r>
        <w:rPr>
          <w:rStyle w:val="Refdenotaderodap"/>
        </w:rPr>
        <w:footnoteRef/>
      </w:r>
      <w:r>
        <w:t xml:space="preserve"> Doutorando em Economia. Programa de Pós-Graduação em Economia, Universidade Federal de Juiz de Fora. Pesquisador do Laboratório de Análises Territoriais e Setoriais (LATES). E-mail: aaa_aaa@ufjf.edu.br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22D6972" w14:textId="77777777" w:rsidR="00E42F6D" w:rsidRDefault="00E42F6D">
    <w:pPr>
      <w:pStyle w:val="Cabealh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A9586AA" w14:textId="77777777" w:rsidR="00E42F6D" w:rsidRPr="003D4CE3" w:rsidRDefault="00E42F6D" w:rsidP="003D4CE3">
    <w:pPr>
      <w:pStyle w:val="Cabealho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B13DA38" w14:textId="77777777" w:rsidR="00E42F6D" w:rsidRPr="00924393" w:rsidRDefault="00E42F6D" w:rsidP="00040FA5">
    <w:pPr>
      <w:pStyle w:val="Cabealho"/>
      <w:rPr>
        <w:rStyle w:val="Nmerodepgina"/>
        <w:rFonts w:ascii="Times New Roman" w:hAnsi="Times New Roman"/>
      </w:rPr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891A0EF" w14:textId="6C8C98E0" w:rsidR="00E42F6D" w:rsidRPr="00040FA5" w:rsidRDefault="00E42F6D" w:rsidP="003D4CE3">
    <w:pPr>
      <w:pStyle w:val="Cabealho"/>
      <w:framePr w:wrap="around" w:vAnchor="text" w:hAnchor="margin" w:xAlign="right" w:y="1"/>
      <w:rPr>
        <w:rStyle w:val="Nmerodepgina"/>
        <w:rFonts w:ascii="Times New Roman" w:hAnsi="Times New Roman"/>
      </w:rPr>
    </w:pPr>
    <w:r w:rsidRPr="00040FA5">
      <w:rPr>
        <w:rStyle w:val="Nmerodepgina"/>
        <w:rFonts w:ascii="Times New Roman" w:hAnsi="Times New Roman"/>
      </w:rPr>
      <w:fldChar w:fldCharType="begin"/>
    </w:r>
    <w:r w:rsidRPr="00040FA5">
      <w:rPr>
        <w:rStyle w:val="Nmerodepgina"/>
        <w:rFonts w:ascii="Times New Roman" w:hAnsi="Times New Roman"/>
      </w:rPr>
      <w:instrText xml:space="preserve">PAGE  </w:instrText>
    </w:r>
    <w:r w:rsidRPr="00040FA5">
      <w:rPr>
        <w:rStyle w:val="Nmerodepgina"/>
        <w:rFonts w:ascii="Times New Roman" w:hAnsi="Times New Roman"/>
      </w:rPr>
      <w:fldChar w:fldCharType="separate"/>
    </w:r>
    <w:r w:rsidR="002B0AE4">
      <w:rPr>
        <w:rStyle w:val="Nmerodepgina"/>
        <w:rFonts w:ascii="Times New Roman" w:hAnsi="Times New Roman"/>
        <w:noProof/>
      </w:rPr>
      <w:t>6</w:t>
    </w:r>
    <w:r w:rsidRPr="00040FA5">
      <w:rPr>
        <w:rStyle w:val="Nmerodepgina"/>
        <w:rFonts w:ascii="Times New Roman" w:hAnsi="Times New Roman"/>
      </w:rPr>
      <w:fldChar w:fldCharType="end"/>
    </w:r>
  </w:p>
  <w:p w14:paraId="6F2B3418" w14:textId="34D376EF" w:rsidR="00E42F6D" w:rsidRPr="003D4CE3" w:rsidRDefault="00E42F6D" w:rsidP="00A40F79">
    <w:pPr>
      <w:pStyle w:val="Cabealho"/>
      <w:pBdr>
        <w:bottom w:val="single" w:sz="4" w:space="1" w:color="auto"/>
      </w:pBdr>
      <w:tabs>
        <w:tab w:val="right" w:pos="9923"/>
      </w:tabs>
      <w:spacing w:line="240" w:lineRule="auto"/>
      <w:ind w:right="708"/>
    </w:pP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1791C90" w14:textId="523D8F60" w:rsidR="00E42F6D" w:rsidRPr="00247D21" w:rsidRDefault="00E42F6D" w:rsidP="006728DC">
    <w:pPr>
      <w:pStyle w:val="Cabealho"/>
      <w:framePr w:wrap="around" w:vAnchor="text" w:hAnchor="margin" w:xAlign="right" w:y="1"/>
      <w:rPr>
        <w:rStyle w:val="Nmerodepgina"/>
        <w:rFonts w:ascii="Times New Roman" w:hAnsi="Times New Roman"/>
      </w:rPr>
    </w:pPr>
    <w:r w:rsidRPr="00247D21">
      <w:rPr>
        <w:rStyle w:val="Nmerodepgina"/>
        <w:rFonts w:ascii="Times New Roman" w:hAnsi="Times New Roman"/>
      </w:rPr>
      <w:fldChar w:fldCharType="begin"/>
    </w:r>
    <w:r w:rsidRPr="00F71748">
      <w:rPr>
        <w:rStyle w:val="Nmerodepgina"/>
        <w:rFonts w:ascii="Times New Roman" w:hAnsi="Times New Roman"/>
      </w:rPr>
      <w:instrText xml:space="preserve">PAGE  </w:instrText>
    </w:r>
    <w:r w:rsidRPr="00247D21">
      <w:rPr>
        <w:rStyle w:val="Nmerodepgina"/>
        <w:rFonts w:ascii="Times New Roman" w:hAnsi="Times New Roman"/>
      </w:rPr>
      <w:fldChar w:fldCharType="separate"/>
    </w:r>
    <w:r w:rsidR="002C17A6">
      <w:rPr>
        <w:rStyle w:val="Nmerodepgina"/>
        <w:rFonts w:ascii="Times New Roman" w:hAnsi="Times New Roman"/>
        <w:noProof/>
      </w:rPr>
      <w:t>5</w:t>
    </w:r>
    <w:r w:rsidRPr="00247D21">
      <w:rPr>
        <w:rStyle w:val="Nmerodepgina"/>
        <w:rFonts w:ascii="Times New Roman" w:hAnsi="Times New Roman"/>
      </w:rPr>
      <w:fldChar w:fldCharType="end"/>
    </w:r>
  </w:p>
  <w:p w14:paraId="44D56009" w14:textId="77777777" w:rsidR="00E42F6D" w:rsidRPr="003D4CE3" w:rsidRDefault="00E42F6D" w:rsidP="004630D0">
    <w:pPr>
      <w:pStyle w:val="Cabealho"/>
      <w:pBdr>
        <w:bottom w:val="single" w:sz="4" w:space="1" w:color="auto"/>
      </w:pBdr>
      <w:tabs>
        <w:tab w:val="right" w:pos="9923"/>
      </w:tabs>
      <w:spacing w:line="240" w:lineRule="auto"/>
      <w:ind w:right="708"/>
    </w:pPr>
  </w:p>
  <w:p w14:paraId="14BD891B" w14:textId="77777777" w:rsidR="00E42F6D" w:rsidRPr="00924393" w:rsidRDefault="00E42F6D" w:rsidP="004630D0">
    <w:pPr>
      <w:pStyle w:val="Cabealho"/>
      <w:rPr>
        <w:rStyle w:val="Nmerodepgina"/>
        <w:rFonts w:ascii="Times New Roman" w:hAnsi="Times New Roman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2"/>
    <w:multiLevelType w:val="singleLevel"/>
    <w:tmpl w:val="6E2CEF9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" w15:restartNumberingAfterBreak="0">
    <w:nsid w:val="04BE0CEF"/>
    <w:multiLevelType w:val="hybridMultilevel"/>
    <w:tmpl w:val="A56E01F4"/>
    <w:lvl w:ilvl="0" w:tplc="04160017">
      <w:start w:val="1"/>
      <w:numFmt w:val="lowerLetter"/>
      <w:lvlText w:val="%1)"/>
      <w:lvlJc w:val="left"/>
      <w:pPr>
        <w:ind w:left="1728" w:hanging="10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 w15:restartNumberingAfterBreak="0">
    <w:nsid w:val="0B2403EB"/>
    <w:multiLevelType w:val="multilevel"/>
    <w:tmpl w:val="0A36101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0FE56C98"/>
    <w:multiLevelType w:val="multilevel"/>
    <w:tmpl w:val="044E629A"/>
    <w:lvl w:ilvl="0">
      <w:start w:val="3"/>
      <w:numFmt w:val="decimal"/>
      <w:suff w:val="space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814" w:hanging="360"/>
      </w:pPr>
      <w:rPr>
        <w:rFonts w:hint="default"/>
        <w:color w:val="auto"/>
      </w:rPr>
    </w:lvl>
    <w:lvl w:ilvl="2">
      <w:start w:val="1"/>
      <w:numFmt w:val="decimal"/>
      <w:lvlText w:val="%1.%2.%3"/>
      <w:lvlJc w:val="left"/>
      <w:pPr>
        <w:ind w:left="162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8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9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35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16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1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32" w:hanging="1800"/>
      </w:pPr>
      <w:rPr>
        <w:rFonts w:hint="default"/>
      </w:rPr>
    </w:lvl>
  </w:abstractNum>
  <w:abstractNum w:abstractNumId="4" w15:restartNumberingAfterBreak="0">
    <w:nsid w:val="171B1A6F"/>
    <w:multiLevelType w:val="multilevel"/>
    <w:tmpl w:val="38A8D1D2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1A8C2B97"/>
    <w:multiLevelType w:val="multilevel"/>
    <w:tmpl w:val="AC56E708"/>
    <w:lvl w:ilvl="0">
      <w:start w:val="1"/>
      <w:numFmt w:val="decimal"/>
      <w:pStyle w:val="titulo1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22537B4A"/>
    <w:multiLevelType w:val="multilevel"/>
    <w:tmpl w:val="24F06FCE"/>
    <w:lvl w:ilvl="0">
      <w:start w:val="1"/>
      <w:numFmt w:val="decimal"/>
      <w:suff w:val="space"/>
      <w:lvlText w:val="%1."/>
      <w:lvlJc w:val="left"/>
      <w:pPr>
        <w:ind w:left="965" w:hanging="397"/>
      </w:pPr>
      <w:rPr>
        <w:rFonts w:hint="default"/>
      </w:rPr>
    </w:lvl>
    <w:lvl w:ilvl="1">
      <w:start w:val="1"/>
      <w:numFmt w:val="decimal"/>
      <w:lvlText w:val="%2"/>
      <w:lvlJc w:val="left"/>
      <w:pPr>
        <w:ind w:left="928" w:hanging="360"/>
      </w:pPr>
      <w:rPr>
        <w:rFonts w:hint="default"/>
        <w:color w:val="auto"/>
        <w:sz w:val="24"/>
        <w:szCs w:val="24"/>
      </w:rPr>
    </w:lvl>
    <w:lvl w:ilvl="2">
      <w:start w:val="1"/>
      <w:numFmt w:val="decimal"/>
      <w:isLgl/>
      <w:lvlText w:val="%1.%2.%3.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8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64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64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0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0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368" w:hanging="1800"/>
      </w:pPr>
      <w:rPr>
        <w:rFonts w:hint="default"/>
      </w:rPr>
    </w:lvl>
  </w:abstractNum>
  <w:abstractNum w:abstractNumId="7" w15:restartNumberingAfterBreak="0">
    <w:nsid w:val="2E6E6EED"/>
    <w:multiLevelType w:val="hybridMultilevel"/>
    <w:tmpl w:val="945C3768"/>
    <w:lvl w:ilvl="0" w:tplc="E5185F4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C864B1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EEA0E6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486EC7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55E17C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450483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636553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A60CA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BFEC9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2317DF"/>
    <w:multiLevelType w:val="hybridMultilevel"/>
    <w:tmpl w:val="F214691A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8C10660"/>
    <w:multiLevelType w:val="hybridMultilevel"/>
    <w:tmpl w:val="CF06AA24"/>
    <w:lvl w:ilvl="0" w:tplc="FFFFFFFF">
      <w:start w:val="1"/>
      <w:numFmt w:val="bullet"/>
      <w:pStyle w:val="Dotpoint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B6A3CA9"/>
    <w:multiLevelType w:val="multilevel"/>
    <w:tmpl w:val="A134B29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titulo2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5E164719"/>
    <w:multiLevelType w:val="multilevel"/>
    <w:tmpl w:val="087E397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Titulo5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6D1223D7"/>
    <w:multiLevelType w:val="hybridMultilevel"/>
    <w:tmpl w:val="6D1082DA"/>
    <w:lvl w:ilvl="0" w:tplc="C644AB12">
      <w:start w:val="1"/>
      <w:numFmt w:val="decimal"/>
      <w:lvlText w:val="%1)"/>
      <w:lvlJc w:val="left"/>
      <w:pPr>
        <w:ind w:left="1728" w:hanging="10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3" w15:restartNumberingAfterBreak="0">
    <w:nsid w:val="6D522B12"/>
    <w:multiLevelType w:val="multilevel"/>
    <w:tmpl w:val="1D28F9C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1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2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8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9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35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16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1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32" w:hanging="1800"/>
      </w:pPr>
      <w:rPr>
        <w:rFonts w:hint="default"/>
      </w:rPr>
    </w:lvl>
  </w:abstractNum>
  <w:abstractNum w:abstractNumId="14" w15:restartNumberingAfterBreak="0">
    <w:nsid w:val="742D2177"/>
    <w:multiLevelType w:val="multilevel"/>
    <w:tmpl w:val="53381652"/>
    <w:lvl w:ilvl="0">
      <w:start w:val="5"/>
      <w:numFmt w:val="decimal"/>
      <w:suff w:val="space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814" w:hanging="360"/>
      </w:pPr>
      <w:rPr>
        <w:rFonts w:hint="default"/>
        <w:color w:val="auto"/>
      </w:rPr>
    </w:lvl>
    <w:lvl w:ilvl="2">
      <w:start w:val="1"/>
      <w:numFmt w:val="decimal"/>
      <w:lvlText w:val="%1.%2.%3"/>
      <w:lvlJc w:val="left"/>
      <w:pPr>
        <w:ind w:left="162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8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9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35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16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1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32" w:hanging="1800"/>
      </w:pPr>
      <w:rPr>
        <w:rFonts w:hint="default"/>
      </w:rPr>
    </w:lvl>
  </w:abstractNum>
  <w:abstractNum w:abstractNumId="15" w15:restartNumberingAfterBreak="0">
    <w:nsid w:val="77EB4136"/>
    <w:multiLevelType w:val="hybridMultilevel"/>
    <w:tmpl w:val="CA407488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>
      <w:start w:val="1"/>
      <w:numFmt w:val="lowerRoman"/>
      <w:lvlText w:val="%3."/>
      <w:lvlJc w:val="right"/>
      <w:pPr>
        <w:ind w:left="2160" w:hanging="180"/>
      </w:pPr>
    </w:lvl>
    <w:lvl w:ilvl="3" w:tplc="0416000F">
      <w:start w:val="1"/>
      <w:numFmt w:val="decimal"/>
      <w:lvlText w:val="%4."/>
      <w:lvlJc w:val="left"/>
      <w:pPr>
        <w:ind w:left="2880" w:hanging="360"/>
      </w:pPr>
    </w:lvl>
    <w:lvl w:ilvl="4" w:tplc="04160019">
      <w:start w:val="1"/>
      <w:numFmt w:val="lowerLetter"/>
      <w:lvlText w:val="%5."/>
      <w:lvlJc w:val="left"/>
      <w:pPr>
        <w:ind w:left="3600" w:hanging="360"/>
      </w:pPr>
    </w:lvl>
    <w:lvl w:ilvl="5" w:tplc="0416001B">
      <w:start w:val="1"/>
      <w:numFmt w:val="lowerRoman"/>
      <w:lvlText w:val="%6."/>
      <w:lvlJc w:val="right"/>
      <w:pPr>
        <w:ind w:left="4320" w:hanging="180"/>
      </w:pPr>
    </w:lvl>
    <w:lvl w:ilvl="6" w:tplc="0416000F">
      <w:start w:val="1"/>
      <w:numFmt w:val="decimal"/>
      <w:lvlText w:val="%7."/>
      <w:lvlJc w:val="left"/>
      <w:pPr>
        <w:ind w:left="5040" w:hanging="360"/>
      </w:pPr>
    </w:lvl>
    <w:lvl w:ilvl="7" w:tplc="04160019">
      <w:start w:val="1"/>
      <w:numFmt w:val="lowerLetter"/>
      <w:lvlText w:val="%8."/>
      <w:lvlJc w:val="left"/>
      <w:pPr>
        <w:ind w:left="5760" w:hanging="360"/>
      </w:pPr>
    </w:lvl>
    <w:lvl w:ilvl="8" w:tplc="0416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0"/>
  </w:num>
  <w:num w:numId="3">
    <w:abstractNumId w:val="4"/>
  </w:num>
  <w:num w:numId="4">
    <w:abstractNumId w:val="11"/>
  </w:num>
  <w:num w:numId="5">
    <w:abstractNumId w:val="9"/>
  </w:num>
  <w:num w:numId="6">
    <w:abstractNumId w:val="2"/>
  </w:num>
  <w:num w:numId="7">
    <w:abstractNumId w:val="4"/>
  </w:num>
  <w:num w:numId="8">
    <w:abstractNumId w:val="12"/>
  </w:num>
  <w:num w:numId="9">
    <w:abstractNumId w:val="1"/>
  </w:num>
  <w:num w:numId="10">
    <w:abstractNumId w:val="4"/>
  </w:num>
  <w:num w:numId="11">
    <w:abstractNumId w:val="4"/>
  </w:num>
  <w:num w:numId="12">
    <w:abstractNumId w:val="4"/>
  </w:num>
  <w:num w:numId="13">
    <w:abstractNumId w:val="8"/>
  </w:num>
  <w:num w:numId="14">
    <w:abstractNumId w:val="0"/>
  </w:num>
  <w:num w:numId="15">
    <w:abstractNumId w:val="7"/>
  </w:num>
  <w:num w:numId="16">
    <w:abstractNumId w:val="4"/>
  </w:num>
  <w:num w:numId="17">
    <w:abstractNumId w:val="6"/>
  </w:num>
  <w:num w:numId="18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3"/>
  </w:num>
  <w:num w:numId="20">
    <w:abstractNumId w:val="14"/>
  </w:num>
  <w:num w:numId="21">
    <w:abstractNumId w:val="4"/>
  </w:num>
  <w:num w:numId="22">
    <w:abstractNumId w:val="13"/>
  </w:num>
  <w:num w:numId="23">
    <w:abstractNumId w:val="4"/>
  </w:num>
  <w:num w:numId="24">
    <w:abstractNumId w:val="4"/>
  </w:num>
  <w:num w:numId="25">
    <w:abstractNumId w:val="4"/>
  </w:num>
  <w:num w:numId="26">
    <w:abstractNumId w:val="4"/>
  </w:num>
  <w:num w:numId="27">
    <w:abstractNumId w:val="4"/>
  </w:num>
  <w:num w:numId="28">
    <w:abstractNumId w:val="4"/>
  </w:num>
  <w:num w:numId="29">
    <w:abstractNumId w:val="4"/>
  </w:num>
  <w:num w:numId="30">
    <w:abstractNumId w:val="4"/>
  </w:num>
  <w:num w:numId="31">
    <w:abstractNumId w:val="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activeWritingStyle w:appName="MSWord" w:lang="pt-BR" w:vendorID="1" w:dllVersion="513" w:checkStyle="1"/>
  <w:activeWritingStyle w:appName="MSWord" w:lang="pt-PT" w:vendorID="1" w:dllVersion="513" w:checkStyle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wNDK0sDAwNjAwtDRT0lEKTi0uzszPAykwrAUAeMyudSwAAAA="/>
  </w:docVars>
  <w:rsids>
    <w:rsidRoot w:val="00F41ED5"/>
    <w:rsid w:val="00000E19"/>
    <w:rsid w:val="00001CA3"/>
    <w:rsid w:val="0000294A"/>
    <w:rsid w:val="0000299E"/>
    <w:rsid w:val="00003656"/>
    <w:rsid w:val="00004A12"/>
    <w:rsid w:val="000076AE"/>
    <w:rsid w:val="00011539"/>
    <w:rsid w:val="00012C39"/>
    <w:rsid w:val="00013202"/>
    <w:rsid w:val="0001394A"/>
    <w:rsid w:val="00014028"/>
    <w:rsid w:val="00014CB0"/>
    <w:rsid w:val="00017886"/>
    <w:rsid w:val="000215A4"/>
    <w:rsid w:val="00022C82"/>
    <w:rsid w:val="00022DB2"/>
    <w:rsid w:val="00022FF4"/>
    <w:rsid w:val="00024805"/>
    <w:rsid w:val="00025DA9"/>
    <w:rsid w:val="00026DCD"/>
    <w:rsid w:val="00030B5D"/>
    <w:rsid w:val="00031B5D"/>
    <w:rsid w:val="00031ED2"/>
    <w:rsid w:val="00032C3C"/>
    <w:rsid w:val="00033FB3"/>
    <w:rsid w:val="000364BC"/>
    <w:rsid w:val="00037B8A"/>
    <w:rsid w:val="0004021B"/>
    <w:rsid w:val="00040FA5"/>
    <w:rsid w:val="00042BC4"/>
    <w:rsid w:val="00043753"/>
    <w:rsid w:val="00046F39"/>
    <w:rsid w:val="00050002"/>
    <w:rsid w:val="00051239"/>
    <w:rsid w:val="00053DB1"/>
    <w:rsid w:val="00054F2F"/>
    <w:rsid w:val="0005651D"/>
    <w:rsid w:val="00056ED9"/>
    <w:rsid w:val="00061A3F"/>
    <w:rsid w:val="00064B79"/>
    <w:rsid w:val="0006552C"/>
    <w:rsid w:val="00067DF1"/>
    <w:rsid w:val="000713F2"/>
    <w:rsid w:val="000717D8"/>
    <w:rsid w:val="000725FB"/>
    <w:rsid w:val="000727F6"/>
    <w:rsid w:val="000746A9"/>
    <w:rsid w:val="00077714"/>
    <w:rsid w:val="0008379F"/>
    <w:rsid w:val="00087E87"/>
    <w:rsid w:val="00087E8C"/>
    <w:rsid w:val="00093ED4"/>
    <w:rsid w:val="00094CA9"/>
    <w:rsid w:val="00095E34"/>
    <w:rsid w:val="00096FC0"/>
    <w:rsid w:val="00097140"/>
    <w:rsid w:val="000A09F6"/>
    <w:rsid w:val="000A1E51"/>
    <w:rsid w:val="000A7DB9"/>
    <w:rsid w:val="000B04E2"/>
    <w:rsid w:val="000B1A48"/>
    <w:rsid w:val="000B3E0A"/>
    <w:rsid w:val="000B435B"/>
    <w:rsid w:val="000B511C"/>
    <w:rsid w:val="000B5852"/>
    <w:rsid w:val="000B655F"/>
    <w:rsid w:val="000C00C9"/>
    <w:rsid w:val="000C31BF"/>
    <w:rsid w:val="000C3E91"/>
    <w:rsid w:val="000C455A"/>
    <w:rsid w:val="000C4D9D"/>
    <w:rsid w:val="000C501F"/>
    <w:rsid w:val="000C5DDB"/>
    <w:rsid w:val="000C6715"/>
    <w:rsid w:val="000C7AB5"/>
    <w:rsid w:val="000C7D56"/>
    <w:rsid w:val="000D0036"/>
    <w:rsid w:val="000D34D4"/>
    <w:rsid w:val="000D6BC2"/>
    <w:rsid w:val="000D76B7"/>
    <w:rsid w:val="000E49F7"/>
    <w:rsid w:val="000E6075"/>
    <w:rsid w:val="000E6256"/>
    <w:rsid w:val="000F0CE7"/>
    <w:rsid w:val="000F192A"/>
    <w:rsid w:val="000F26B5"/>
    <w:rsid w:val="000F310B"/>
    <w:rsid w:val="000F5656"/>
    <w:rsid w:val="00100081"/>
    <w:rsid w:val="00100F09"/>
    <w:rsid w:val="00100F89"/>
    <w:rsid w:val="0011361D"/>
    <w:rsid w:val="0011491D"/>
    <w:rsid w:val="0011551B"/>
    <w:rsid w:val="00115CCB"/>
    <w:rsid w:val="00115CD8"/>
    <w:rsid w:val="00117008"/>
    <w:rsid w:val="00117D2D"/>
    <w:rsid w:val="00120D09"/>
    <w:rsid w:val="00121111"/>
    <w:rsid w:val="001212B5"/>
    <w:rsid w:val="00122F77"/>
    <w:rsid w:val="00123084"/>
    <w:rsid w:val="001249B6"/>
    <w:rsid w:val="0012535C"/>
    <w:rsid w:val="00131887"/>
    <w:rsid w:val="00133F56"/>
    <w:rsid w:val="00136D44"/>
    <w:rsid w:val="00137CBE"/>
    <w:rsid w:val="001415F0"/>
    <w:rsid w:val="00144369"/>
    <w:rsid w:val="001448DD"/>
    <w:rsid w:val="001524BE"/>
    <w:rsid w:val="00152F06"/>
    <w:rsid w:val="00153848"/>
    <w:rsid w:val="001546C5"/>
    <w:rsid w:val="00156471"/>
    <w:rsid w:val="00157F0F"/>
    <w:rsid w:val="00157F43"/>
    <w:rsid w:val="00163F89"/>
    <w:rsid w:val="00164AE2"/>
    <w:rsid w:val="00165DB8"/>
    <w:rsid w:val="001671A4"/>
    <w:rsid w:val="0016747F"/>
    <w:rsid w:val="001733F7"/>
    <w:rsid w:val="00174427"/>
    <w:rsid w:val="001756B4"/>
    <w:rsid w:val="00175E8C"/>
    <w:rsid w:val="00176A1F"/>
    <w:rsid w:val="0017796E"/>
    <w:rsid w:val="00177BBC"/>
    <w:rsid w:val="00181492"/>
    <w:rsid w:val="00184F0D"/>
    <w:rsid w:val="00186EFA"/>
    <w:rsid w:val="00190059"/>
    <w:rsid w:val="001934CA"/>
    <w:rsid w:val="001967CE"/>
    <w:rsid w:val="00197EBF"/>
    <w:rsid w:val="001A1653"/>
    <w:rsid w:val="001A342D"/>
    <w:rsid w:val="001B08EF"/>
    <w:rsid w:val="001B1719"/>
    <w:rsid w:val="001B1D13"/>
    <w:rsid w:val="001B5064"/>
    <w:rsid w:val="001C389E"/>
    <w:rsid w:val="001C46A3"/>
    <w:rsid w:val="001C599E"/>
    <w:rsid w:val="001C5C1C"/>
    <w:rsid w:val="001D6EC7"/>
    <w:rsid w:val="001D7367"/>
    <w:rsid w:val="001D7615"/>
    <w:rsid w:val="001E0A5C"/>
    <w:rsid w:val="001E5D61"/>
    <w:rsid w:val="001E5F22"/>
    <w:rsid w:val="001E60D9"/>
    <w:rsid w:val="001E6FBC"/>
    <w:rsid w:val="001E783F"/>
    <w:rsid w:val="001F335E"/>
    <w:rsid w:val="001F4B90"/>
    <w:rsid w:val="001F567B"/>
    <w:rsid w:val="001F5A15"/>
    <w:rsid w:val="001F627E"/>
    <w:rsid w:val="001F646C"/>
    <w:rsid w:val="0020193B"/>
    <w:rsid w:val="00205CCB"/>
    <w:rsid w:val="002108E9"/>
    <w:rsid w:val="00212B57"/>
    <w:rsid w:val="002151CB"/>
    <w:rsid w:val="002163F2"/>
    <w:rsid w:val="002212F9"/>
    <w:rsid w:val="00222DAB"/>
    <w:rsid w:val="00224955"/>
    <w:rsid w:val="00224F6B"/>
    <w:rsid w:val="002270E7"/>
    <w:rsid w:val="00227430"/>
    <w:rsid w:val="002307A7"/>
    <w:rsid w:val="002318F4"/>
    <w:rsid w:val="00233605"/>
    <w:rsid w:val="00240D17"/>
    <w:rsid w:val="002430ED"/>
    <w:rsid w:val="0024397C"/>
    <w:rsid w:val="00244154"/>
    <w:rsid w:val="002447DB"/>
    <w:rsid w:val="00245A76"/>
    <w:rsid w:val="002460E1"/>
    <w:rsid w:val="00247D21"/>
    <w:rsid w:val="00250FFD"/>
    <w:rsid w:val="00251BB5"/>
    <w:rsid w:val="0025732D"/>
    <w:rsid w:val="002575B8"/>
    <w:rsid w:val="002608C6"/>
    <w:rsid w:val="0026093D"/>
    <w:rsid w:val="00263D9E"/>
    <w:rsid w:val="002643EB"/>
    <w:rsid w:val="002653EF"/>
    <w:rsid w:val="00265A7F"/>
    <w:rsid w:val="00267848"/>
    <w:rsid w:val="00267C61"/>
    <w:rsid w:val="002709C2"/>
    <w:rsid w:val="00271D67"/>
    <w:rsid w:val="00272CD8"/>
    <w:rsid w:val="00274B41"/>
    <w:rsid w:val="0027523E"/>
    <w:rsid w:val="0027555E"/>
    <w:rsid w:val="0028142B"/>
    <w:rsid w:val="00282845"/>
    <w:rsid w:val="0028380D"/>
    <w:rsid w:val="00283ABC"/>
    <w:rsid w:val="00286D27"/>
    <w:rsid w:val="002945ED"/>
    <w:rsid w:val="00294B6F"/>
    <w:rsid w:val="00295E73"/>
    <w:rsid w:val="002A09EA"/>
    <w:rsid w:val="002A13EA"/>
    <w:rsid w:val="002A300B"/>
    <w:rsid w:val="002A33F7"/>
    <w:rsid w:val="002A529A"/>
    <w:rsid w:val="002A67C9"/>
    <w:rsid w:val="002A6FA6"/>
    <w:rsid w:val="002A74A3"/>
    <w:rsid w:val="002B0111"/>
    <w:rsid w:val="002B0AE4"/>
    <w:rsid w:val="002B4F2A"/>
    <w:rsid w:val="002B5E12"/>
    <w:rsid w:val="002B5FAE"/>
    <w:rsid w:val="002B657B"/>
    <w:rsid w:val="002B76E7"/>
    <w:rsid w:val="002C0B26"/>
    <w:rsid w:val="002C17A6"/>
    <w:rsid w:val="002C1DEC"/>
    <w:rsid w:val="002C365E"/>
    <w:rsid w:val="002C3F0B"/>
    <w:rsid w:val="002C3F25"/>
    <w:rsid w:val="002C61A9"/>
    <w:rsid w:val="002C628C"/>
    <w:rsid w:val="002C6382"/>
    <w:rsid w:val="002D028A"/>
    <w:rsid w:val="002D603B"/>
    <w:rsid w:val="002D7C65"/>
    <w:rsid w:val="002E10D6"/>
    <w:rsid w:val="002E45C1"/>
    <w:rsid w:val="002F1549"/>
    <w:rsid w:val="002F1B51"/>
    <w:rsid w:val="002F2008"/>
    <w:rsid w:val="002F46E2"/>
    <w:rsid w:val="002F69DD"/>
    <w:rsid w:val="00300E94"/>
    <w:rsid w:val="0030226B"/>
    <w:rsid w:val="00302716"/>
    <w:rsid w:val="00304403"/>
    <w:rsid w:val="00304B4E"/>
    <w:rsid w:val="0031063D"/>
    <w:rsid w:val="003106F6"/>
    <w:rsid w:val="00310715"/>
    <w:rsid w:val="003107A7"/>
    <w:rsid w:val="00310FD7"/>
    <w:rsid w:val="00311A3C"/>
    <w:rsid w:val="0031222D"/>
    <w:rsid w:val="00312434"/>
    <w:rsid w:val="003161A9"/>
    <w:rsid w:val="00316857"/>
    <w:rsid w:val="003207D1"/>
    <w:rsid w:val="003208D1"/>
    <w:rsid w:val="00321026"/>
    <w:rsid w:val="0032220C"/>
    <w:rsid w:val="00324055"/>
    <w:rsid w:val="00324EB2"/>
    <w:rsid w:val="00325407"/>
    <w:rsid w:val="0033015B"/>
    <w:rsid w:val="00334A58"/>
    <w:rsid w:val="00335673"/>
    <w:rsid w:val="00340829"/>
    <w:rsid w:val="0034155C"/>
    <w:rsid w:val="0034222A"/>
    <w:rsid w:val="00342CAF"/>
    <w:rsid w:val="00347F45"/>
    <w:rsid w:val="00352D76"/>
    <w:rsid w:val="00352E46"/>
    <w:rsid w:val="00355C8A"/>
    <w:rsid w:val="00355E2B"/>
    <w:rsid w:val="00373949"/>
    <w:rsid w:val="00373B11"/>
    <w:rsid w:val="00373B78"/>
    <w:rsid w:val="0037628C"/>
    <w:rsid w:val="0037665B"/>
    <w:rsid w:val="00385A7D"/>
    <w:rsid w:val="003873BC"/>
    <w:rsid w:val="00390649"/>
    <w:rsid w:val="0039173E"/>
    <w:rsid w:val="00395C82"/>
    <w:rsid w:val="003A0B79"/>
    <w:rsid w:val="003A5D32"/>
    <w:rsid w:val="003A7072"/>
    <w:rsid w:val="003B0EC9"/>
    <w:rsid w:val="003B5FED"/>
    <w:rsid w:val="003B6F90"/>
    <w:rsid w:val="003C2237"/>
    <w:rsid w:val="003C398B"/>
    <w:rsid w:val="003C4060"/>
    <w:rsid w:val="003C5485"/>
    <w:rsid w:val="003C68F4"/>
    <w:rsid w:val="003C776E"/>
    <w:rsid w:val="003D0961"/>
    <w:rsid w:val="003D3C99"/>
    <w:rsid w:val="003D4CE3"/>
    <w:rsid w:val="003D69DE"/>
    <w:rsid w:val="003E2BB1"/>
    <w:rsid w:val="003E3BDC"/>
    <w:rsid w:val="003E47CA"/>
    <w:rsid w:val="003E6AB3"/>
    <w:rsid w:val="003F0A06"/>
    <w:rsid w:val="003F31FF"/>
    <w:rsid w:val="003F48D3"/>
    <w:rsid w:val="003F4D7D"/>
    <w:rsid w:val="00400D9E"/>
    <w:rsid w:val="00400E4E"/>
    <w:rsid w:val="00403D25"/>
    <w:rsid w:val="004043E1"/>
    <w:rsid w:val="0040611C"/>
    <w:rsid w:val="00407897"/>
    <w:rsid w:val="00410524"/>
    <w:rsid w:val="0041072A"/>
    <w:rsid w:val="0041131A"/>
    <w:rsid w:val="00412A9F"/>
    <w:rsid w:val="0041389A"/>
    <w:rsid w:val="004151E4"/>
    <w:rsid w:val="004169B7"/>
    <w:rsid w:val="00417A51"/>
    <w:rsid w:val="00420CB8"/>
    <w:rsid w:val="00421250"/>
    <w:rsid w:val="00424690"/>
    <w:rsid w:val="00425072"/>
    <w:rsid w:val="004255D9"/>
    <w:rsid w:val="004305EE"/>
    <w:rsid w:val="004364FE"/>
    <w:rsid w:val="00454954"/>
    <w:rsid w:val="004572E4"/>
    <w:rsid w:val="004603B8"/>
    <w:rsid w:val="004604EA"/>
    <w:rsid w:val="00461C23"/>
    <w:rsid w:val="00462239"/>
    <w:rsid w:val="004630D0"/>
    <w:rsid w:val="00463D4E"/>
    <w:rsid w:val="00465ABB"/>
    <w:rsid w:val="0046657D"/>
    <w:rsid w:val="00470CB5"/>
    <w:rsid w:val="00471369"/>
    <w:rsid w:val="00473535"/>
    <w:rsid w:val="00473ADB"/>
    <w:rsid w:val="00474735"/>
    <w:rsid w:val="0047492A"/>
    <w:rsid w:val="004772F2"/>
    <w:rsid w:val="004861EE"/>
    <w:rsid w:val="004917AF"/>
    <w:rsid w:val="004952A0"/>
    <w:rsid w:val="00495465"/>
    <w:rsid w:val="004958CD"/>
    <w:rsid w:val="004972DA"/>
    <w:rsid w:val="004A1703"/>
    <w:rsid w:val="004A19EC"/>
    <w:rsid w:val="004A1AF3"/>
    <w:rsid w:val="004A25A2"/>
    <w:rsid w:val="004A61C9"/>
    <w:rsid w:val="004A6A3D"/>
    <w:rsid w:val="004A725A"/>
    <w:rsid w:val="004B15DA"/>
    <w:rsid w:val="004B30D6"/>
    <w:rsid w:val="004B36C2"/>
    <w:rsid w:val="004B6E8C"/>
    <w:rsid w:val="004B7A44"/>
    <w:rsid w:val="004C0D40"/>
    <w:rsid w:val="004C3B51"/>
    <w:rsid w:val="004C5165"/>
    <w:rsid w:val="004C5B61"/>
    <w:rsid w:val="004C6EBF"/>
    <w:rsid w:val="004D021D"/>
    <w:rsid w:val="004D039B"/>
    <w:rsid w:val="004D1F05"/>
    <w:rsid w:val="004D315E"/>
    <w:rsid w:val="004D3474"/>
    <w:rsid w:val="004D45AE"/>
    <w:rsid w:val="004E1E1A"/>
    <w:rsid w:val="004E1F0A"/>
    <w:rsid w:val="004E3C79"/>
    <w:rsid w:val="004E5E7C"/>
    <w:rsid w:val="004E767A"/>
    <w:rsid w:val="004F286A"/>
    <w:rsid w:val="004F2E5F"/>
    <w:rsid w:val="004F3330"/>
    <w:rsid w:val="004F3BEE"/>
    <w:rsid w:val="004F55E4"/>
    <w:rsid w:val="004F5F12"/>
    <w:rsid w:val="0050002C"/>
    <w:rsid w:val="005010B5"/>
    <w:rsid w:val="0050160D"/>
    <w:rsid w:val="00501DB7"/>
    <w:rsid w:val="005039DB"/>
    <w:rsid w:val="0050760A"/>
    <w:rsid w:val="005127AA"/>
    <w:rsid w:val="00514853"/>
    <w:rsid w:val="00515B51"/>
    <w:rsid w:val="0051669C"/>
    <w:rsid w:val="005203A8"/>
    <w:rsid w:val="00521BFC"/>
    <w:rsid w:val="0053094C"/>
    <w:rsid w:val="00530B29"/>
    <w:rsid w:val="00531E47"/>
    <w:rsid w:val="005326FF"/>
    <w:rsid w:val="005329EE"/>
    <w:rsid w:val="00532BCC"/>
    <w:rsid w:val="005339F3"/>
    <w:rsid w:val="005343BC"/>
    <w:rsid w:val="0053458F"/>
    <w:rsid w:val="005358B5"/>
    <w:rsid w:val="0053758C"/>
    <w:rsid w:val="00540275"/>
    <w:rsid w:val="00542DE7"/>
    <w:rsid w:val="00543614"/>
    <w:rsid w:val="00543A01"/>
    <w:rsid w:val="00544C7E"/>
    <w:rsid w:val="00545CAE"/>
    <w:rsid w:val="00546F73"/>
    <w:rsid w:val="00547CC3"/>
    <w:rsid w:val="00552EC7"/>
    <w:rsid w:val="005548A1"/>
    <w:rsid w:val="0055578D"/>
    <w:rsid w:val="00556EBB"/>
    <w:rsid w:val="005572D5"/>
    <w:rsid w:val="0056242A"/>
    <w:rsid w:val="00562AAE"/>
    <w:rsid w:val="00565622"/>
    <w:rsid w:val="00570483"/>
    <w:rsid w:val="0057219F"/>
    <w:rsid w:val="0057319A"/>
    <w:rsid w:val="00573C6E"/>
    <w:rsid w:val="00573DBE"/>
    <w:rsid w:val="0057416C"/>
    <w:rsid w:val="005766A8"/>
    <w:rsid w:val="00577DDE"/>
    <w:rsid w:val="0058102C"/>
    <w:rsid w:val="005826B8"/>
    <w:rsid w:val="005829CB"/>
    <w:rsid w:val="0058460D"/>
    <w:rsid w:val="00586EC7"/>
    <w:rsid w:val="00587F3E"/>
    <w:rsid w:val="00590513"/>
    <w:rsid w:val="00590FF8"/>
    <w:rsid w:val="0059169C"/>
    <w:rsid w:val="00593ACF"/>
    <w:rsid w:val="00595645"/>
    <w:rsid w:val="00595CFE"/>
    <w:rsid w:val="00596614"/>
    <w:rsid w:val="005968D3"/>
    <w:rsid w:val="005972E6"/>
    <w:rsid w:val="005A0F5A"/>
    <w:rsid w:val="005A343F"/>
    <w:rsid w:val="005A3A62"/>
    <w:rsid w:val="005A3E06"/>
    <w:rsid w:val="005A4C87"/>
    <w:rsid w:val="005A628D"/>
    <w:rsid w:val="005A7540"/>
    <w:rsid w:val="005B094A"/>
    <w:rsid w:val="005B0DB1"/>
    <w:rsid w:val="005B2732"/>
    <w:rsid w:val="005B2CF6"/>
    <w:rsid w:val="005B41F1"/>
    <w:rsid w:val="005B4DC3"/>
    <w:rsid w:val="005B61C1"/>
    <w:rsid w:val="005C3567"/>
    <w:rsid w:val="005D019D"/>
    <w:rsid w:val="005D070C"/>
    <w:rsid w:val="005D0D6B"/>
    <w:rsid w:val="005D112B"/>
    <w:rsid w:val="005D5AFD"/>
    <w:rsid w:val="005E032D"/>
    <w:rsid w:val="005E0DF5"/>
    <w:rsid w:val="005E3C33"/>
    <w:rsid w:val="005E429D"/>
    <w:rsid w:val="005E4D71"/>
    <w:rsid w:val="005E5AAB"/>
    <w:rsid w:val="005F2C98"/>
    <w:rsid w:val="005F77A2"/>
    <w:rsid w:val="005F7887"/>
    <w:rsid w:val="0060048C"/>
    <w:rsid w:val="00600A14"/>
    <w:rsid w:val="00602094"/>
    <w:rsid w:val="00602A56"/>
    <w:rsid w:val="00604CFA"/>
    <w:rsid w:val="00611222"/>
    <w:rsid w:val="00611BB7"/>
    <w:rsid w:val="00612B3B"/>
    <w:rsid w:val="00617057"/>
    <w:rsid w:val="006178D3"/>
    <w:rsid w:val="00621C45"/>
    <w:rsid w:val="00632D2D"/>
    <w:rsid w:val="006332FE"/>
    <w:rsid w:val="00634CC3"/>
    <w:rsid w:val="00634EE5"/>
    <w:rsid w:val="0063520A"/>
    <w:rsid w:val="00635D88"/>
    <w:rsid w:val="00637F33"/>
    <w:rsid w:val="0064060A"/>
    <w:rsid w:val="006416D7"/>
    <w:rsid w:val="0064616F"/>
    <w:rsid w:val="0064704E"/>
    <w:rsid w:val="00647E23"/>
    <w:rsid w:val="006511EB"/>
    <w:rsid w:val="00651463"/>
    <w:rsid w:val="00651CFE"/>
    <w:rsid w:val="0065614B"/>
    <w:rsid w:val="006602BF"/>
    <w:rsid w:val="006616C1"/>
    <w:rsid w:val="00662FC1"/>
    <w:rsid w:val="0066389C"/>
    <w:rsid w:val="00664E22"/>
    <w:rsid w:val="00665339"/>
    <w:rsid w:val="0066679F"/>
    <w:rsid w:val="00666F4F"/>
    <w:rsid w:val="00670230"/>
    <w:rsid w:val="00670446"/>
    <w:rsid w:val="00671ADE"/>
    <w:rsid w:val="006728DC"/>
    <w:rsid w:val="00677C2E"/>
    <w:rsid w:val="00680326"/>
    <w:rsid w:val="006811AA"/>
    <w:rsid w:val="00682DC7"/>
    <w:rsid w:val="0068405B"/>
    <w:rsid w:val="00690278"/>
    <w:rsid w:val="0069227B"/>
    <w:rsid w:val="00692C3E"/>
    <w:rsid w:val="00695FAE"/>
    <w:rsid w:val="0069701C"/>
    <w:rsid w:val="006A087D"/>
    <w:rsid w:val="006A1741"/>
    <w:rsid w:val="006A1AF3"/>
    <w:rsid w:val="006A484E"/>
    <w:rsid w:val="006A5225"/>
    <w:rsid w:val="006A52C3"/>
    <w:rsid w:val="006A759D"/>
    <w:rsid w:val="006B1831"/>
    <w:rsid w:val="006B1A08"/>
    <w:rsid w:val="006B6269"/>
    <w:rsid w:val="006B68BB"/>
    <w:rsid w:val="006B76E9"/>
    <w:rsid w:val="006C266B"/>
    <w:rsid w:val="006C367C"/>
    <w:rsid w:val="006C52E6"/>
    <w:rsid w:val="006C5EAD"/>
    <w:rsid w:val="006D09A8"/>
    <w:rsid w:val="006D1014"/>
    <w:rsid w:val="006D3B75"/>
    <w:rsid w:val="006D66F5"/>
    <w:rsid w:val="006D6C62"/>
    <w:rsid w:val="006E097D"/>
    <w:rsid w:val="006E34B6"/>
    <w:rsid w:val="006E5589"/>
    <w:rsid w:val="006F22DE"/>
    <w:rsid w:val="006F2C86"/>
    <w:rsid w:val="00705734"/>
    <w:rsid w:val="00710CFB"/>
    <w:rsid w:val="00711C57"/>
    <w:rsid w:val="00712B98"/>
    <w:rsid w:val="007135BF"/>
    <w:rsid w:val="0071722D"/>
    <w:rsid w:val="0072160D"/>
    <w:rsid w:val="007220F3"/>
    <w:rsid w:val="00722C42"/>
    <w:rsid w:val="00724A30"/>
    <w:rsid w:val="0072544A"/>
    <w:rsid w:val="00730A3D"/>
    <w:rsid w:val="007316C1"/>
    <w:rsid w:val="00731A06"/>
    <w:rsid w:val="00731C4A"/>
    <w:rsid w:val="007322E1"/>
    <w:rsid w:val="00732BEF"/>
    <w:rsid w:val="00732FA1"/>
    <w:rsid w:val="00734EC4"/>
    <w:rsid w:val="00734FF6"/>
    <w:rsid w:val="00736459"/>
    <w:rsid w:val="00740A9E"/>
    <w:rsid w:val="00740E96"/>
    <w:rsid w:val="0074234A"/>
    <w:rsid w:val="007430F7"/>
    <w:rsid w:val="007438DA"/>
    <w:rsid w:val="00746E50"/>
    <w:rsid w:val="00747735"/>
    <w:rsid w:val="00755729"/>
    <w:rsid w:val="0075596B"/>
    <w:rsid w:val="00756037"/>
    <w:rsid w:val="007623BB"/>
    <w:rsid w:val="00763E31"/>
    <w:rsid w:val="00764195"/>
    <w:rsid w:val="0076667D"/>
    <w:rsid w:val="00766760"/>
    <w:rsid w:val="00767DB6"/>
    <w:rsid w:val="00772C85"/>
    <w:rsid w:val="00773FEC"/>
    <w:rsid w:val="007751CB"/>
    <w:rsid w:val="00775A41"/>
    <w:rsid w:val="007801F6"/>
    <w:rsid w:val="007802A8"/>
    <w:rsid w:val="00780804"/>
    <w:rsid w:val="00782AFD"/>
    <w:rsid w:val="00783BF2"/>
    <w:rsid w:val="00784191"/>
    <w:rsid w:val="00786954"/>
    <w:rsid w:val="00790367"/>
    <w:rsid w:val="00791117"/>
    <w:rsid w:val="00791B38"/>
    <w:rsid w:val="00791F52"/>
    <w:rsid w:val="00793982"/>
    <w:rsid w:val="007967D3"/>
    <w:rsid w:val="0079740D"/>
    <w:rsid w:val="007A0A83"/>
    <w:rsid w:val="007A440C"/>
    <w:rsid w:val="007A48CF"/>
    <w:rsid w:val="007A49D5"/>
    <w:rsid w:val="007A5A7E"/>
    <w:rsid w:val="007A62AF"/>
    <w:rsid w:val="007B2EE5"/>
    <w:rsid w:val="007B387E"/>
    <w:rsid w:val="007B4758"/>
    <w:rsid w:val="007B678F"/>
    <w:rsid w:val="007B7C76"/>
    <w:rsid w:val="007C0DDA"/>
    <w:rsid w:val="007C30B3"/>
    <w:rsid w:val="007C3B74"/>
    <w:rsid w:val="007C4735"/>
    <w:rsid w:val="007D1B02"/>
    <w:rsid w:val="007D44C0"/>
    <w:rsid w:val="007D5285"/>
    <w:rsid w:val="007D53D0"/>
    <w:rsid w:val="007D6340"/>
    <w:rsid w:val="007E122A"/>
    <w:rsid w:val="007E19E9"/>
    <w:rsid w:val="007E22BB"/>
    <w:rsid w:val="007E256E"/>
    <w:rsid w:val="007E32FC"/>
    <w:rsid w:val="007E46C8"/>
    <w:rsid w:val="007E5128"/>
    <w:rsid w:val="007E590E"/>
    <w:rsid w:val="007E5A65"/>
    <w:rsid w:val="007E6AA6"/>
    <w:rsid w:val="007E6D27"/>
    <w:rsid w:val="007F0E60"/>
    <w:rsid w:val="007F5366"/>
    <w:rsid w:val="007F665F"/>
    <w:rsid w:val="008006C5"/>
    <w:rsid w:val="008014C1"/>
    <w:rsid w:val="00804CF5"/>
    <w:rsid w:val="00804DB0"/>
    <w:rsid w:val="00804E4E"/>
    <w:rsid w:val="00805A91"/>
    <w:rsid w:val="00807A69"/>
    <w:rsid w:val="00810E1C"/>
    <w:rsid w:val="00811E68"/>
    <w:rsid w:val="008124C5"/>
    <w:rsid w:val="00812E2B"/>
    <w:rsid w:val="008154FD"/>
    <w:rsid w:val="00824D5E"/>
    <w:rsid w:val="00824DEB"/>
    <w:rsid w:val="00830D5A"/>
    <w:rsid w:val="00830E04"/>
    <w:rsid w:val="00831F9F"/>
    <w:rsid w:val="008328D6"/>
    <w:rsid w:val="00832FF8"/>
    <w:rsid w:val="00834B30"/>
    <w:rsid w:val="008357F4"/>
    <w:rsid w:val="0084105E"/>
    <w:rsid w:val="0084112B"/>
    <w:rsid w:val="008414D5"/>
    <w:rsid w:val="00841FCD"/>
    <w:rsid w:val="00845360"/>
    <w:rsid w:val="008473AE"/>
    <w:rsid w:val="0085629A"/>
    <w:rsid w:val="008579CA"/>
    <w:rsid w:val="00862607"/>
    <w:rsid w:val="00862801"/>
    <w:rsid w:val="00862DF8"/>
    <w:rsid w:val="008640C7"/>
    <w:rsid w:val="0086462D"/>
    <w:rsid w:val="00864660"/>
    <w:rsid w:val="00871D81"/>
    <w:rsid w:val="00872FC6"/>
    <w:rsid w:val="00873835"/>
    <w:rsid w:val="008808B0"/>
    <w:rsid w:val="008809A5"/>
    <w:rsid w:val="008816EE"/>
    <w:rsid w:val="00881BBC"/>
    <w:rsid w:val="0088274D"/>
    <w:rsid w:val="00882BEE"/>
    <w:rsid w:val="008842D7"/>
    <w:rsid w:val="00884D53"/>
    <w:rsid w:val="00885023"/>
    <w:rsid w:val="00887098"/>
    <w:rsid w:val="008912DE"/>
    <w:rsid w:val="008929FA"/>
    <w:rsid w:val="0089363F"/>
    <w:rsid w:val="0089557E"/>
    <w:rsid w:val="00895925"/>
    <w:rsid w:val="008960F4"/>
    <w:rsid w:val="008A11C0"/>
    <w:rsid w:val="008A1BAF"/>
    <w:rsid w:val="008A30B3"/>
    <w:rsid w:val="008A3AE7"/>
    <w:rsid w:val="008A4253"/>
    <w:rsid w:val="008A4BE3"/>
    <w:rsid w:val="008A5592"/>
    <w:rsid w:val="008B104F"/>
    <w:rsid w:val="008B203B"/>
    <w:rsid w:val="008B25A5"/>
    <w:rsid w:val="008B3B29"/>
    <w:rsid w:val="008B3BD0"/>
    <w:rsid w:val="008B53EF"/>
    <w:rsid w:val="008B5F3B"/>
    <w:rsid w:val="008C373B"/>
    <w:rsid w:val="008C6604"/>
    <w:rsid w:val="008C75C2"/>
    <w:rsid w:val="008C7BA8"/>
    <w:rsid w:val="008C7CF9"/>
    <w:rsid w:val="008D27E6"/>
    <w:rsid w:val="008D2E19"/>
    <w:rsid w:val="008D2FA5"/>
    <w:rsid w:val="008D72C9"/>
    <w:rsid w:val="008E07F2"/>
    <w:rsid w:val="008E1E12"/>
    <w:rsid w:val="008E27F2"/>
    <w:rsid w:val="008E36AC"/>
    <w:rsid w:val="008E5743"/>
    <w:rsid w:val="008E61D1"/>
    <w:rsid w:val="008E7C38"/>
    <w:rsid w:val="008F0D1E"/>
    <w:rsid w:val="008F3C41"/>
    <w:rsid w:val="008F4290"/>
    <w:rsid w:val="008F7DF6"/>
    <w:rsid w:val="009004D4"/>
    <w:rsid w:val="0090341A"/>
    <w:rsid w:val="00903581"/>
    <w:rsid w:val="0090524B"/>
    <w:rsid w:val="0090548D"/>
    <w:rsid w:val="00910A81"/>
    <w:rsid w:val="0091125A"/>
    <w:rsid w:val="00912D2D"/>
    <w:rsid w:val="00914E00"/>
    <w:rsid w:val="009155B6"/>
    <w:rsid w:val="0091705A"/>
    <w:rsid w:val="00917CCD"/>
    <w:rsid w:val="0092084A"/>
    <w:rsid w:val="00921A8F"/>
    <w:rsid w:val="00922A48"/>
    <w:rsid w:val="00924393"/>
    <w:rsid w:val="009268C5"/>
    <w:rsid w:val="00930E98"/>
    <w:rsid w:val="009339FF"/>
    <w:rsid w:val="00934104"/>
    <w:rsid w:val="00934A33"/>
    <w:rsid w:val="00934C84"/>
    <w:rsid w:val="009362A8"/>
    <w:rsid w:val="00940539"/>
    <w:rsid w:val="00946D74"/>
    <w:rsid w:val="0095019D"/>
    <w:rsid w:val="0095402C"/>
    <w:rsid w:val="009553D6"/>
    <w:rsid w:val="0096046C"/>
    <w:rsid w:val="009605A3"/>
    <w:rsid w:val="009626B1"/>
    <w:rsid w:val="0096413B"/>
    <w:rsid w:val="0096565A"/>
    <w:rsid w:val="00967C2C"/>
    <w:rsid w:val="00967CF6"/>
    <w:rsid w:val="0097096A"/>
    <w:rsid w:val="0097215A"/>
    <w:rsid w:val="00974DF8"/>
    <w:rsid w:val="0097538E"/>
    <w:rsid w:val="00975911"/>
    <w:rsid w:val="009826E5"/>
    <w:rsid w:val="0098615D"/>
    <w:rsid w:val="00986F14"/>
    <w:rsid w:val="00987A0B"/>
    <w:rsid w:val="00991CF4"/>
    <w:rsid w:val="00992FCE"/>
    <w:rsid w:val="009947E8"/>
    <w:rsid w:val="00995577"/>
    <w:rsid w:val="009A08B5"/>
    <w:rsid w:val="009A1984"/>
    <w:rsid w:val="009A4445"/>
    <w:rsid w:val="009A4C23"/>
    <w:rsid w:val="009A6E30"/>
    <w:rsid w:val="009A6FCB"/>
    <w:rsid w:val="009B07AF"/>
    <w:rsid w:val="009B090A"/>
    <w:rsid w:val="009B549C"/>
    <w:rsid w:val="009C1625"/>
    <w:rsid w:val="009C1E33"/>
    <w:rsid w:val="009C2B27"/>
    <w:rsid w:val="009C399F"/>
    <w:rsid w:val="009C43EF"/>
    <w:rsid w:val="009C58C6"/>
    <w:rsid w:val="009D0307"/>
    <w:rsid w:val="009D135C"/>
    <w:rsid w:val="009D2F39"/>
    <w:rsid w:val="009D486C"/>
    <w:rsid w:val="009D5FE3"/>
    <w:rsid w:val="009D617A"/>
    <w:rsid w:val="009D72E9"/>
    <w:rsid w:val="009E0227"/>
    <w:rsid w:val="009E177F"/>
    <w:rsid w:val="009E2BBC"/>
    <w:rsid w:val="009E40BB"/>
    <w:rsid w:val="009E553C"/>
    <w:rsid w:val="009F00D2"/>
    <w:rsid w:val="009F544C"/>
    <w:rsid w:val="009F5701"/>
    <w:rsid w:val="009F5A79"/>
    <w:rsid w:val="009F5E10"/>
    <w:rsid w:val="009F6E2A"/>
    <w:rsid w:val="00A01BC8"/>
    <w:rsid w:val="00A02A8D"/>
    <w:rsid w:val="00A033FF"/>
    <w:rsid w:val="00A05D79"/>
    <w:rsid w:val="00A07425"/>
    <w:rsid w:val="00A10B4C"/>
    <w:rsid w:val="00A124B5"/>
    <w:rsid w:val="00A135BC"/>
    <w:rsid w:val="00A138CB"/>
    <w:rsid w:val="00A13FD0"/>
    <w:rsid w:val="00A14887"/>
    <w:rsid w:val="00A15394"/>
    <w:rsid w:val="00A173C2"/>
    <w:rsid w:val="00A2125F"/>
    <w:rsid w:val="00A26250"/>
    <w:rsid w:val="00A30C74"/>
    <w:rsid w:val="00A30F56"/>
    <w:rsid w:val="00A33574"/>
    <w:rsid w:val="00A343F5"/>
    <w:rsid w:val="00A361AB"/>
    <w:rsid w:val="00A378DA"/>
    <w:rsid w:val="00A40F79"/>
    <w:rsid w:val="00A4727C"/>
    <w:rsid w:val="00A476E4"/>
    <w:rsid w:val="00A52046"/>
    <w:rsid w:val="00A54C27"/>
    <w:rsid w:val="00A5623C"/>
    <w:rsid w:val="00A602A0"/>
    <w:rsid w:val="00A632E2"/>
    <w:rsid w:val="00A647A2"/>
    <w:rsid w:val="00A7215D"/>
    <w:rsid w:val="00A72E46"/>
    <w:rsid w:val="00A75B32"/>
    <w:rsid w:val="00A76161"/>
    <w:rsid w:val="00A766D4"/>
    <w:rsid w:val="00A76B73"/>
    <w:rsid w:val="00A81482"/>
    <w:rsid w:val="00A82538"/>
    <w:rsid w:val="00A82F4B"/>
    <w:rsid w:val="00A84107"/>
    <w:rsid w:val="00A90E17"/>
    <w:rsid w:val="00A93662"/>
    <w:rsid w:val="00AA311C"/>
    <w:rsid w:val="00AA3F72"/>
    <w:rsid w:val="00AA52C1"/>
    <w:rsid w:val="00AB0078"/>
    <w:rsid w:val="00AB0767"/>
    <w:rsid w:val="00AB2CBB"/>
    <w:rsid w:val="00AB38E4"/>
    <w:rsid w:val="00AB3AEE"/>
    <w:rsid w:val="00AC36A2"/>
    <w:rsid w:val="00AD0389"/>
    <w:rsid w:val="00AD0A1E"/>
    <w:rsid w:val="00AD18A5"/>
    <w:rsid w:val="00AD50D7"/>
    <w:rsid w:val="00AD532F"/>
    <w:rsid w:val="00AD74D8"/>
    <w:rsid w:val="00AE15E1"/>
    <w:rsid w:val="00AE27A9"/>
    <w:rsid w:val="00AE3106"/>
    <w:rsid w:val="00AE60BA"/>
    <w:rsid w:val="00AE6F79"/>
    <w:rsid w:val="00AF1651"/>
    <w:rsid w:val="00AF2C93"/>
    <w:rsid w:val="00AF4356"/>
    <w:rsid w:val="00AF5C0A"/>
    <w:rsid w:val="00AF6880"/>
    <w:rsid w:val="00AF7102"/>
    <w:rsid w:val="00AF76EC"/>
    <w:rsid w:val="00B016C8"/>
    <w:rsid w:val="00B038C3"/>
    <w:rsid w:val="00B03A75"/>
    <w:rsid w:val="00B100B6"/>
    <w:rsid w:val="00B13B44"/>
    <w:rsid w:val="00B15627"/>
    <w:rsid w:val="00B159AD"/>
    <w:rsid w:val="00B15A84"/>
    <w:rsid w:val="00B16A59"/>
    <w:rsid w:val="00B174C6"/>
    <w:rsid w:val="00B17529"/>
    <w:rsid w:val="00B17C08"/>
    <w:rsid w:val="00B20F21"/>
    <w:rsid w:val="00B2100D"/>
    <w:rsid w:val="00B2406A"/>
    <w:rsid w:val="00B241EE"/>
    <w:rsid w:val="00B30DDC"/>
    <w:rsid w:val="00B32E80"/>
    <w:rsid w:val="00B35CA2"/>
    <w:rsid w:val="00B35EAB"/>
    <w:rsid w:val="00B42E3B"/>
    <w:rsid w:val="00B45F66"/>
    <w:rsid w:val="00B46A50"/>
    <w:rsid w:val="00B51BA3"/>
    <w:rsid w:val="00B51E79"/>
    <w:rsid w:val="00B56B1C"/>
    <w:rsid w:val="00B61489"/>
    <w:rsid w:val="00B62B2A"/>
    <w:rsid w:val="00B63226"/>
    <w:rsid w:val="00B63BFB"/>
    <w:rsid w:val="00B67BEE"/>
    <w:rsid w:val="00B70CDA"/>
    <w:rsid w:val="00B72BD2"/>
    <w:rsid w:val="00B762AB"/>
    <w:rsid w:val="00B7764A"/>
    <w:rsid w:val="00B839E8"/>
    <w:rsid w:val="00B84860"/>
    <w:rsid w:val="00B85E53"/>
    <w:rsid w:val="00B9107B"/>
    <w:rsid w:val="00B92FF5"/>
    <w:rsid w:val="00B93B82"/>
    <w:rsid w:val="00B96159"/>
    <w:rsid w:val="00B97774"/>
    <w:rsid w:val="00BA2EFA"/>
    <w:rsid w:val="00BA6D45"/>
    <w:rsid w:val="00BA7072"/>
    <w:rsid w:val="00BB354A"/>
    <w:rsid w:val="00BB359F"/>
    <w:rsid w:val="00BB4127"/>
    <w:rsid w:val="00BB449B"/>
    <w:rsid w:val="00BB5121"/>
    <w:rsid w:val="00BB557E"/>
    <w:rsid w:val="00BB6C8B"/>
    <w:rsid w:val="00BB7443"/>
    <w:rsid w:val="00BC0CAA"/>
    <w:rsid w:val="00BC1577"/>
    <w:rsid w:val="00BC3957"/>
    <w:rsid w:val="00BC42EB"/>
    <w:rsid w:val="00BC4456"/>
    <w:rsid w:val="00BC7081"/>
    <w:rsid w:val="00BD1382"/>
    <w:rsid w:val="00BD1470"/>
    <w:rsid w:val="00BD1FFA"/>
    <w:rsid w:val="00BD38B6"/>
    <w:rsid w:val="00BE0D4D"/>
    <w:rsid w:val="00BE0F51"/>
    <w:rsid w:val="00BE124A"/>
    <w:rsid w:val="00BE20F8"/>
    <w:rsid w:val="00BE28E6"/>
    <w:rsid w:val="00BE5630"/>
    <w:rsid w:val="00BE5A8E"/>
    <w:rsid w:val="00BE671B"/>
    <w:rsid w:val="00BF0772"/>
    <w:rsid w:val="00BF1087"/>
    <w:rsid w:val="00BF2F34"/>
    <w:rsid w:val="00BF364A"/>
    <w:rsid w:val="00BF394F"/>
    <w:rsid w:val="00BF6A3A"/>
    <w:rsid w:val="00BF7094"/>
    <w:rsid w:val="00BF7D29"/>
    <w:rsid w:val="00C0021D"/>
    <w:rsid w:val="00C01D81"/>
    <w:rsid w:val="00C0257B"/>
    <w:rsid w:val="00C042F2"/>
    <w:rsid w:val="00C04787"/>
    <w:rsid w:val="00C05E26"/>
    <w:rsid w:val="00C05E34"/>
    <w:rsid w:val="00C12B5F"/>
    <w:rsid w:val="00C13E63"/>
    <w:rsid w:val="00C147B7"/>
    <w:rsid w:val="00C14F47"/>
    <w:rsid w:val="00C153A3"/>
    <w:rsid w:val="00C1722E"/>
    <w:rsid w:val="00C22ED0"/>
    <w:rsid w:val="00C24D2F"/>
    <w:rsid w:val="00C27023"/>
    <w:rsid w:val="00C270A3"/>
    <w:rsid w:val="00C30CBE"/>
    <w:rsid w:val="00C32A3A"/>
    <w:rsid w:val="00C33AC9"/>
    <w:rsid w:val="00C33E46"/>
    <w:rsid w:val="00C3797B"/>
    <w:rsid w:val="00C40BFD"/>
    <w:rsid w:val="00C42D84"/>
    <w:rsid w:val="00C4323E"/>
    <w:rsid w:val="00C437D6"/>
    <w:rsid w:val="00C44474"/>
    <w:rsid w:val="00C46E4B"/>
    <w:rsid w:val="00C47E00"/>
    <w:rsid w:val="00C507D1"/>
    <w:rsid w:val="00C55AD6"/>
    <w:rsid w:val="00C5642C"/>
    <w:rsid w:val="00C56D81"/>
    <w:rsid w:val="00C609A8"/>
    <w:rsid w:val="00C61E84"/>
    <w:rsid w:val="00C660C5"/>
    <w:rsid w:val="00C71BF7"/>
    <w:rsid w:val="00C7306B"/>
    <w:rsid w:val="00C735D6"/>
    <w:rsid w:val="00C74ABA"/>
    <w:rsid w:val="00C74B0F"/>
    <w:rsid w:val="00C74C12"/>
    <w:rsid w:val="00C7522A"/>
    <w:rsid w:val="00C759A0"/>
    <w:rsid w:val="00C75E11"/>
    <w:rsid w:val="00C75E41"/>
    <w:rsid w:val="00C812CB"/>
    <w:rsid w:val="00C816F8"/>
    <w:rsid w:val="00C83BD4"/>
    <w:rsid w:val="00C84D0E"/>
    <w:rsid w:val="00C8627E"/>
    <w:rsid w:val="00C86D7F"/>
    <w:rsid w:val="00C872D3"/>
    <w:rsid w:val="00C87520"/>
    <w:rsid w:val="00C8793A"/>
    <w:rsid w:val="00C927DE"/>
    <w:rsid w:val="00C92925"/>
    <w:rsid w:val="00C93D41"/>
    <w:rsid w:val="00CA0385"/>
    <w:rsid w:val="00CA085D"/>
    <w:rsid w:val="00CA1450"/>
    <w:rsid w:val="00CA1724"/>
    <w:rsid w:val="00CA459D"/>
    <w:rsid w:val="00CA4FF8"/>
    <w:rsid w:val="00CA733E"/>
    <w:rsid w:val="00CB080E"/>
    <w:rsid w:val="00CB16CA"/>
    <w:rsid w:val="00CB1A4C"/>
    <w:rsid w:val="00CB1DD8"/>
    <w:rsid w:val="00CB2460"/>
    <w:rsid w:val="00CB261C"/>
    <w:rsid w:val="00CB3504"/>
    <w:rsid w:val="00CB427F"/>
    <w:rsid w:val="00CB4E8A"/>
    <w:rsid w:val="00CB6B62"/>
    <w:rsid w:val="00CB6C6E"/>
    <w:rsid w:val="00CC0D62"/>
    <w:rsid w:val="00CC1765"/>
    <w:rsid w:val="00CC17FC"/>
    <w:rsid w:val="00CC7FC2"/>
    <w:rsid w:val="00CD1EA3"/>
    <w:rsid w:val="00CD2149"/>
    <w:rsid w:val="00CD2369"/>
    <w:rsid w:val="00CD4D03"/>
    <w:rsid w:val="00CD51A5"/>
    <w:rsid w:val="00CD5995"/>
    <w:rsid w:val="00CD60B8"/>
    <w:rsid w:val="00CD6874"/>
    <w:rsid w:val="00CD6BA0"/>
    <w:rsid w:val="00CE0BF9"/>
    <w:rsid w:val="00CF1DDD"/>
    <w:rsid w:val="00CF24EE"/>
    <w:rsid w:val="00CF2F0F"/>
    <w:rsid w:val="00CF4339"/>
    <w:rsid w:val="00CF57D4"/>
    <w:rsid w:val="00CF5DDB"/>
    <w:rsid w:val="00CF649C"/>
    <w:rsid w:val="00CF73F2"/>
    <w:rsid w:val="00D0122D"/>
    <w:rsid w:val="00D0371B"/>
    <w:rsid w:val="00D0431F"/>
    <w:rsid w:val="00D063CD"/>
    <w:rsid w:val="00D069A6"/>
    <w:rsid w:val="00D10177"/>
    <w:rsid w:val="00D10EE9"/>
    <w:rsid w:val="00D1137B"/>
    <w:rsid w:val="00D126C0"/>
    <w:rsid w:val="00D15A7E"/>
    <w:rsid w:val="00D1626C"/>
    <w:rsid w:val="00D20B9B"/>
    <w:rsid w:val="00D2163A"/>
    <w:rsid w:val="00D23234"/>
    <w:rsid w:val="00D23F8D"/>
    <w:rsid w:val="00D24C92"/>
    <w:rsid w:val="00D25002"/>
    <w:rsid w:val="00D25D7B"/>
    <w:rsid w:val="00D27957"/>
    <w:rsid w:val="00D27EE3"/>
    <w:rsid w:val="00D30CA0"/>
    <w:rsid w:val="00D3465B"/>
    <w:rsid w:val="00D45144"/>
    <w:rsid w:val="00D51832"/>
    <w:rsid w:val="00D5247A"/>
    <w:rsid w:val="00D614C5"/>
    <w:rsid w:val="00D61AF4"/>
    <w:rsid w:val="00D62B76"/>
    <w:rsid w:val="00D63221"/>
    <w:rsid w:val="00D6361B"/>
    <w:rsid w:val="00D70B29"/>
    <w:rsid w:val="00D71C0A"/>
    <w:rsid w:val="00D746F5"/>
    <w:rsid w:val="00D74FDB"/>
    <w:rsid w:val="00D7568E"/>
    <w:rsid w:val="00D77D19"/>
    <w:rsid w:val="00D80D40"/>
    <w:rsid w:val="00D836BC"/>
    <w:rsid w:val="00D8418A"/>
    <w:rsid w:val="00D8747C"/>
    <w:rsid w:val="00D93E15"/>
    <w:rsid w:val="00D96AD5"/>
    <w:rsid w:val="00DA0288"/>
    <w:rsid w:val="00DA0FDA"/>
    <w:rsid w:val="00DA2ABF"/>
    <w:rsid w:val="00DA3079"/>
    <w:rsid w:val="00DA33EA"/>
    <w:rsid w:val="00DA4F59"/>
    <w:rsid w:val="00DA56F9"/>
    <w:rsid w:val="00DA6B31"/>
    <w:rsid w:val="00DA6C3E"/>
    <w:rsid w:val="00DB01F2"/>
    <w:rsid w:val="00DB123F"/>
    <w:rsid w:val="00DB1C75"/>
    <w:rsid w:val="00DB23F8"/>
    <w:rsid w:val="00DB3239"/>
    <w:rsid w:val="00DB4E0A"/>
    <w:rsid w:val="00DB693B"/>
    <w:rsid w:val="00DB6B05"/>
    <w:rsid w:val="00DB6D42"/>
    <w:rsid w:val="00DB76F6"/>
    <w:rsid w:val="00DC0DFF"/>
    <w:rsid w:val="00DC1068"/>
    <w:rsid w:val="00DC1F59"/>
    <w:rsid w:val="00DC2487"/>
    <w:rsid w:val="00DC347C"/>
    <w:rsid w:val="00DC44A7"/>
    <w:rsid w:val="00DC5800"/>
    <w:rsid w:val="00DC799F"/>
    <w:rsid w:val="00DD203D"/>
    <w:rsid w:val="00DD22F3"/>
    <w:rsid w:val="00DD3A70"/>
    <w:rsid w:val="00DD4414"/>
    <w:rsid w:val="00DD5EE2"/>
    <w:rsid w:val="00DE018F"/>
    <w:rsid w:val="00DE0A93"/>
    <w:rsid w:val="00DE4705"/>
    <w:rsid w:val="00DE48E2"/>
    <w:rsid w:val="00DE501C"/>
    <w:rsid w:val="00DE5103"/>
    <w:rsid w:val="00DE7C62"/>
    <w:rsid w:val="00DE7E7C"/>
    <w:rsid w:val="00DF0C36"/>
    <w:rsid w:val="00DF4C76"/>
    <w:rsid w:val="00DF5628"/>
    <w:rsid w:val="00E0308C"/>
    <w:rsid w:val="00E03CAF"/>
    <w:rsid w:val="00E04C0A"/>
    <w:rsid w:val="00E055CC"/>
    <w:rsid w:val="00E07146"/>
    <w:rsid w:val="00E0734E"/>
    <w:rsid w:val="00E10FB5"/>
    <w:rsid w:val="00E16B99"/>
    <w:rsid w:val="00E16DC5"/>
    <w:rsid w:val="00E16E2A"/>
    <w:rsid w:val="00E2110D"/>
    <w:rsid w:val="00E22400"/>
    <w:rsid w:val="00E24C6D"/>
    <w:rsid w:val="00E2603E"/>
    <w:rsid w:val="00E305C3"/>
    <w:rsid w:val="00E30A2C"/>
    <w:rsid w:val="00E325D9"/>
    <w:rsid w:val="00E32B0E"/>
    <w:rsid w:val="00E349E6"/>
    <w:rsid w:val="00E357ED"/>
    <w:rsid w:val="00E40415"/>
    <w:rsid w:val="00E42F6D"/>
    <w:rsid w:val="00E43340"/>
    <w:rsid w:val="00E443FD"/>
    <w:rsid w:val="00E4572A"/>
    <w:rsid w:val="00E458CC"/>
    <w:rsid w:val="00E47CC7"/>
    <w:rsid w:val="00E47DFC"/>
    <w:rsid w:val="00E504C7"/>
    <w:rsid w:val="00E50A43"/>
    <w:rsid w:val="00E5162F"/>
    <w:rsid w:val="00E53384"/>
    <w:rsid w:val="00E542C3"/>
    <w:rsid w:val="00E54662"/>
    <w:rsid w:val="00E6031F"/>
    <w:rsid w:val="00E60625"/>
    <w:rsid w:val="00E6575C"/>
    <w:rsid w:val="00E674FD"/>
    <w:rsid w:val="00E701C1"/>
    <w:rsid w:val="00E71302"/>
    <w:rsid w:val="00E72B75"/>
    <w:rsid w:val="00E7391E"/>
    <w:rsid w:val="00E84F66"/>
    <w:rsid w:val="00E85081"/>
    <w:rsid w:val="00E85474"/>
    <w:rsid w:val="00E91E02"/>
    <w:rsid w:val="00E962BB"/>
    <w:rsid w:val="00E9728B"/>
    <w:rsid w:val="00E97690"/>
    <w:rsid w:val="00EA46AF"/>
    <w:rsid w:val="00EA4A99"/>
    <w:rsid w:val="00EA4C0F"/>
    <w:rsid w:val="00EA54AB"/>
    <w:rsid w:val="00EA67FC"/>
    <w:rsid w:val="00EA6EC2"/>
    <w:rsid w:val="00EA7022"/>
    <w:rsid w:val="00EA75AA"/>
    <w:rsid w:val="00EB077F"/>
    <w:rsid w:val="00EB0F07"/>
    <w:rsid w:val="00EB1AF6"/>
    <w:rsid w:val="00EB576E"/>
    <w:rsid w:val="00EB6563"/>
    <w:rsid w:val="00EB7ACE"/>
    <w:rsid w:val="00EC07A0"/>
    <w:rsid w:val="00EC0C01"/>
    <w:rsid w:val="00EC0DFB"/>
    <w:rsid w:val="00EC47D2"/>
    <w:rsid w:val="00EC5E0C"/>
    <w:rsid w:val="00ED0979"/>
    <w:rsid w:val="00ED4C8B"/>
    <w:rsid w:val="00EE552C"/>
    <w:rsid w:val="00EE678D"/>
    <w:rsid w:val="00EF1A50"/>
    <w:rsid w:val="00EF1A6A"/>
    <w:rsid w:val="00EF3DEE"/>
    <w:rsid w:val="00EF40BB"/>
    <w:rsid w:val="00EF40FC"/>
    <w:rsid w:val="00EF5CCB"/>
    <w:rsid w:val="00EF6771"/>
    <w:rsid w:val="00EF75FA"/>
    <w:rsid w:val="00F012DB"/>
    <w:rsid w:val="00F022C3"/>
    <w:rsid w:val="00F02343"/>
    <w:rsid w:val="00F02EE8"/>
    <w:rsid w:val="00F1051D"/>
    <w:rsid w:val="00F10B65"/>
    <w:rsid w:val="00F11A75"/>
    <w:rsid w:val="00F12300"/>
    <w:rsid w:val="00F140F6"/>
    <w:rsid w:val="00F14D8A"/>
    <w:rsid w:val="00F1536C"/>
    <w:rsid w:val="00F165FD"/>
    <w:rsid w:val="00F16E47"/>
    <w:rsid w:val="00F1730C"/>
    <w:rsid w:val="00F21064"/>
    <w:rsid w:val="00F2129F"/>
    <w:rsid w:val="00F24972"/>
    <w:rsid w:val="00F24A45"/>
    <w:rsid w:val="00F24D5C"/>
    <w:rsid w:val="00F269A4"/>
    <w:rsid w:val="00F27C05"/>
    <w:rsid w:val="00F316FA"/>
    <w:rsid w:val="00F32FEC"/>
    <w:rsid w:val="00F34166"/>
    <w:rsid w:val="00F343E7"/>
    <w:rsid w:val="00F35556"/>
    <w:rsid w:val="00F35FC8"/>
    <w:rsid w:val="00F36B11"/>
    <w:rsid w:val="00F3798E"/>
    <w:rsid w:val="00F41ED5"/>
    <w:rsid w:val="00F44FC2"/>
    <w:rsid w:val="00F45A45"/>
    <w:rsid w:val="00F4642F"/>
    <w:rsid w:val="00F468CB"/>
    <w:rsid w:val="00F47EFC"/>
    <w:rsid w:val="00F520E0"/>
    <w:rsid w:val="00F528A7"/>
    <w:rsid w:val="00F5763D"/>
    <w:rsid w:val="00F6139D"/>
    <w:rsid w:val="00F67244"/>
    <w:rsid w:val="00F67786"/>
    <w:rsid w:val="00F71748"/>
    <w:rsid w:val="00F73DA0"/>
    <w:rsid w:val="00F74F18"/>
    <w:rsid w:val="00F765CE"/>
    <w:rsid w:val="00F83C95"/>
    <w:rsid w:val="00F84FA3"/>
    <w:rsid w:val="00F86FB4"/>
    <w:rsid w:val="00F876F3"/>
    <w:rsid w:val="00F930DB"/>
    <w:rsid w:val="00F95B7D"/>
    <w:rsid w:val="00F96E96"/>
    <w:rsid w:val="00FA3164"/>
    <w:rsid w:val="00FA5BBE"/>
    <w:rsid w:val="00FB2176"/>
    <w:rsid w:val="00FB3CE8"/>
    <w:rsid w:val="00FB63B9"/>
    <w:rsid w:val="00FB71A5"/>
    <w:rsid w:val="00FB7C0F"/>
    <w:rsid w:val="00FB7D12"/>
    <w:rsid w:val="00FB7E7F"/>
    <w:rsid w:val="00FC27F5"/>
    <w:rsid w:val="00FC3B0D"/>
    <w:rsid w:val="00FC7DB2"/>
    <w:rsid w:val="00FD22ED"/>
    <w:rsid w:val="00FD3551"/>
    <w:rsid w:val="00FD5B58"/>
    <w:rsid w:val="00FD70F5"/>
    <w:rsid w:val="00FD782D"/>
    <w:rsid w:val="00FD7D55"/>
    <w:rsid w:val="00FE348A"/>
    <w:rsid w:val="00FE473D"/>
    <w:rsid w:val="00FE4829"/>
    <w:rsid w:val="00FE6FEE"/>
    <w:rsid w:val="00FF0EEC"/>
    <w:rsid w:val="00FF139C"/>
    <w:rsid w:val="00FF223C"/>
    <w:rsid w:val="00FF458A"/>
    <w:rsid w:val="00FF4697"/>
    <w:rsid w:val="00FF46DF"/>
    <w:rsid w:val="00FF619D"/>
    <w:rsid w:val="00FF6EBC"/>
    <w:rsid w:val="00FF755B"/>
    <w:rsid w:val="00FF7A7C"/>
    <w:rsid w:val="00FF7C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30F8444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9" w:qFormat="1"/>
    <w:lsdException w:name="heading 3" w:uiPriority="0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uiPriority="0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0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Corpo Texto"/>
    <w:qFormat/>
    <w:rsid w:val="003B6F90"/>
    <w:pPr>
      <w:spacing w:line="360" w:lineRule="auto"/>
      <w:jc w:val="both"/>
    </w:pPr>
    <w:rPr>
      <w:sz w:val="24"/>
      <w:szCs w:val="24"/>
    </w:rPr>
  </w:style>
  <w:style w:type="paragraph" w:styleId="Ttulo1">
    <w:name w:val="heading 1"/>
    <w:basedOn w:val="Normal"/>
    <w:next w:val="Normal"/>
    <w:link w:val="Ttulo1Char"/>
    <w:autoRedefine/>
    <w:qFormat/>
    <w:rsid w:val="00033FB3"/>
    <w:pPr>
      <w:keepNext/>
      <w:numPr>
        <w:numId w:val="3"/>
      </w:numPr>
      <w:tabs>
        <w:tab w:val="left" w:pos="0"/>
        <w:tab w:val="left" w:pos="284"/>
      </w:tabs>
      <w:spacing w:line="240" w:lineRule="auto"/>
      <w:outlineLvl w:val="0"/>
    </w:pPr>
    <w:rPr>
      <w:b/>
      <w:bCs/>
      <w:spacing w:val="-4"/>
      <w:kern w:val="32"/>
      <w14:numSpacing w14:val="proportional"/>
    </w:rPr>
  </w:style>
  <w:style w:type="paragraph" w:styleId="Ttulo2">
    <w:name w:val="heading 2"/>
    <w:basedOn w:val="Normal"/>
    <w:next w:val="Normal"/>
    <w:link w:val="Ttulo2Char"/>
    <w:uiPriority w:val="9"/>
    <w:qFormat/>
    <w:rsid w:val="00E71302"/>
    <w:pPr>
      <w:keepNext/>
      <w:numPr>
        <w:ilvl w:val="1"/>
        <w:numId w:val="3"/>
      </w:numPr>
      <w:spacing w:after="120" w:line="240" w:lineRule="auto"/>
      <w:mirrorIndents/>
      <w:outlineLvl w:val="1"/>
    </w:pPr>
    <w:rPr>
      <w:b/>
      <w:bCs/>
      <w:iCs/>
    </w:rPr>
  </w:style>
  <w:style w:type="paragraph" w:styleId="Ttulo3">
    <w:name w:val="heading 3"/>
    <w:basedOn w:val="Normal"/>
    <w:next w:val="Normal"/>
    <w:link w:val="Ttulo3Char"/>
    <w:qFormat/>
    <w:rsid w:val="00ED4C8B"/>
    <w:pPr>
      <w:keepNext/>
      <w:numPr>
        <w:ilvl w:val="2"/>
        <w:numId w:val="3"/>
      </w:numPr>
      <w:spacing w:before="360" w:after="240"/>
      <w:outlineLvl w:val="2"/>
    </w:pPr>
    <w:rPr>
      <w:bCs/>
      <w:szCs w:val="26"/>
    </w:rPr>
  </w:style>
  <w:style w:type="paragraph" w:styleId="Ttulo4">
    <w:name w:val="heading 4"/>
    <w:basedOn w:val="Normal"/>
    <w:next w:val="Normal"/>
    <w:link w:val="Ttulo4Char"/>
    <w:unhideWhenUsed/>
    <w:qFormat/>
    <w:rsid w:val="00A7215D"/>
    <w:pPr>
      <w:keepNext/>
      <w:keepLines/>
      <w:numPr>
        <w:ilvl w:val="3"/>
        <w:numId w:val="3"/>
      </w:numPr>
      <w:ind w:left="862" w:hanging="862"/>
      <w:outlineLvl w:val="3"/>
    </w:pPr>
    <w:rPr>
      <w:rFonts w:eastAsiaTheme="majorEastAsia" w:cstheme="majorBidi"/>
      <w:bCs/>
      <w:iCs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DC5800"/>
    <w:pPr>
      <w:keepNext/>
      <w:keepLines/>
      <w:numPr>
        <w:ilvl w:val="4"/>
        <w:numId w:val="3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DC5800"/>
    <w:pPr>
      <w:keepNext/>
      <w:keepLines/>
      <w:numPr>
        <w:ilvl w:val="5"/>
        <w:numId w:val="3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qFormat/>
    <w:pPr>
      <w:keepNext/>
      <w:numPr>
        <w:ilvl w:val="6"/>
        <w:numId w:val="3"/>
      </w:numPr>
      <w:spacing w:line="240" w:lineRule="auto"/>
      <w:jc w:val="right"/>
      <w:outlineLvl w:val="6"/>
    </w:pPr>
    <w:rPr>
      <w:i/>
      <w:iCs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DC5800"/>
    <w:pPr>
      <w:keepNext/>
      <w:keepLines/>
      <w:numPr>
        <w:ilvl w:val="7"/>
        <w:numId w:val="3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DC5800"/>
    <w:pPr>
      <w:keepNext/>
      <w:keepLines/>
      <w:numPr>
        <w:ilvl w:val="8"/>
        <w:numId w:val="3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rsid w:val="00033FB3"/>
    <w:rPr>
      <w:b/>
      <w:bCs/>
      <w:spacing w:val="-4"/>
      <w:kern w:val="32"/>
      <w:sz w:val="24"/>
      <w:szCs w:val="24"/>
      <w14:numSpacing w14:val="proportional"/>
    </w:rPr>
  </w:style>
  <w:style w:type="character" w:customStyle="1" w:styleId="Ttulo2Char">
    <w:name w:val="Título 2 Char"/>
    <w:basedOn w:val="Fontepargpadro"/>
    <w:link w:val="Ttulo2"/>
    <w:uiPriority w:val="9"/>
    <w:rsid w:val="00E71302"/>
    <w:rPr>
      <w:b/>
      <w:bCs/>
      <w:iCs/>
      <w:sz w:val="24"/>
      <w:szCs w:val="24"/>
    </w:rPr>
  </w:style>
  <w:style w:type="character" w:customStyle="1" w:styleId="Ttulo3Char">
    <w:name w:val="Título 3 Char"/>
    <w:link w:val="Ttulo3"/>
    <w:rsid w:val="00ED4C8B"/>
    <w:rPr>
      <w:bCs/>
      <w:sz w:val="24"/>
      <w:szCs w:val="26"/>
    </w:rPr>
  </w:style>
  <w:style w:type="character" w:customStyle="1" w:styleId="Ttulo4Char">
    <w:name w:val="Título 4 Char"/>
    <w:basedOn w:val="Fontepargpadro"/>
    <w:link w:val="Ttulo4"/>
    <w:rsid w:val="00A7215D"/>
    <w:rPr>
      <w:rFonts w:eastAsiaTheme="majorEastAsia" w:cstheme="majorBidi"/>
      <w:bCs/>
      <w:iCs/>
      <w:sz w:val="24"/>
      <w:szCs w:val="24"/>
    </w:rPr>
  </w:style>
  <w:style w:type="character" w:customStyle="1" w:styleId="Ttulo5Char">
    <w:name w:val="Título 5 Char"/>
    <w:basedOn w:val="Fontepargpadro"/>
    <w:link w:val="Ttulo5"/>
    <w:uiPriority w:val="9"/>
    <w:semiHidden/>
    <w:rsid w:val="00DC5800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Ttulo6Char">
    <w:name w:val="Título 6 Char"/>
    <w:basedOn w:val="Fontepargpadro"/>
    <w:link w:val="Ttulo6"/>
    <w:uiPriority w:val="9"/>
    <w:semiHidden/>
    <w:rsid w:val="00DC5800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</w:rPr>
  </w:style>
  <w:style w:type="character" w:customStyle="1" w:styleId="Ttulo8Char">
    <w:name w:val="Título 8 Char"/>
    <w:basedOn w:val="Fontepargpadro"/>
    <w:link w:val="Ttulo8"/>
    <w:uiPriority w:val="9"/>
    <w:semiHidden/>
    <w:rsid w:val="00DC5800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Ttulo9Char">
    <w:name w:val="Título 9 Char"/>
    <w:basedOn w:val="Fontepargpadro"/>
    <w:link w:val="Ttulo9"/>
    <w:uiPriority w:val="9"/>
    <w:semiHidden/>
    <w:rsid w:val="00DC5800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Sumrio1">
    <w:name w:val="toc 1"/>
    <w:aliases w:val="Corpo Sumário"/>
    <w:basedOn w:val="Normal"/>
    <w:next w:val="Normal"/>
    <w:autoRedefine/>
    <w:uiPriority w:val="39"/>
    <w:qFormat/>
    <w:rsid w:val="00FC3B0D"/>
    <w:pPr>
      <w:tabs>
        <w:tab w:val="left" w:pos="851"/>
        <w:tab w:val="right" w:leader="dot" w:pos="8777"/>
      </w:tabs>
      <w:spacing w:before="120" w:after="120"/>
      <w:jc w:val="left"/>
    </w:pPr>
    <w:rPr>
      <w:bCs/>
      <w:caps/>
      <w:noProof/>
      <w:szCs w:val="20"/>
    </w:rPr>
  </w:style>
  <w:style w:type="paragraph" w:styleId="Sumrio2">
    <w:name w:val="toc 2"/>
    <w:aliases w:val="Capítulo 1.1"/>
    <w:basedOn w:val="Normal"/>
    <w:next w:val="Normal"/>
    <w:autoRedefine/>
    <w:uiPriority w:val="39"/>
    <w:qFormat/>
    <w:rsid w:val="00830E04"/>
    <w:pPr>
      <w:tabs>
        <w:tab w:val="left" w:pos="851"/>
        <w:tab w:val="right" w:leader="dot" w:pos="9070"/>
      </w:tabs>
      <w:jc w:val="left"/>
    </w:pPr>
    <w:rPr>
      <w:noProof/>
      <w:szCs w:val="20"/>
    </w:rPr>
  </w:style>
  <w:style w:type="paragraph" w:styleId="Cabealho">
    <w:name w:val="header"/>
    <w:basedOn w:val="Normal"/>
    <w:link w:val="CabealhoChar"/>
    <w:uiPriority w:val="99"/>
    <w:pPr>
      <w:tabs>
        <w:tab w:val="center" w:pos="4419"/>
        <w:tab w:val="right" w:pos="8838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587F3E"/>
    <w:rPr>
      <w:sz w:val="24"/>
      <w:szCs w:val="24"/>
    </w:rPr>
  </w:style>
  <w:style w:type="paragraph" w:customStyle="1" w:styleId="Epgrafe">
    <w:name w:val="Epígrafe"/>
    <w:pPr>
      <w:spacing w:before="240" w:after="1200"/>
      <w:ind w:left="2835" w:firstLine="7938"/>
      <w:jc w:val="right"/>
    </w:pPr>
    <w:rPr>
      <w:rFonts w:ascii="Arial" w:hAnsi="Arial" w:cs="Arial"/>
      <w:i/>
      <w:szCs w:val="24"/>
    </w:rPr>
  </w:style>
  <w:style w:type="character" w:customStyle="1" w:styleId="RefernciaBibliogrficaChar">
    <w:name w:val="Referência Bibliográfica Char"/>
    <w:basedOn w:val="CorpoDissertaoChar1"/>
    <w:link w:val="RefernciaBibliogrfica"/>
    <w:rsid w:val="00C12B5F"/>
    <w:rPr>
      <w:rFonts w:ascii="Arial" w:hAnsi="Arial"/>
      <w:noProof/>
      <w:sz w:val="24"/>
      <w:szCs w:val="24"/>
      <w:lang w:val="pt-BR" w:eastAsia="pt-BR" w:bidi="ar-SA"/>
    </w:rPr>
  </w:style>
  <w:style w:type="character" w:customStyle="1" w:styleId="CorpoDissertaoChar1">
    <w:name w:val="Corpo Dissertação Char1"/>
    <w:basedOn w:val="Fontepargpadro"/>
    <w:link w:val="CorpoDissertao"/>
    <w:rsid w:val="00E962BB"/>
    <w:rPr>
      <w:rFonts w:ascii="Arial" w:hAnsi="Arial"/>
      <w:sz w:val="24"/>
      <w:szCs w:val="24"/>
      <w:lang w:val="pt-BR" w:eastAsia="pt-BR" w:bidi="ar-SA"/>
    </w:rPr>
  </w:style>
  <w:style w:type="paragraph" w:customStyle="1" w:styleId="CorpoDissertao">
    <w:name w:val="Corpo Dissertação"/>
    <w:link w:val="CorpoDissertaoChar1"/>
    <w:pPr>
      <w:spacing w:after="240" w:line="360" w:lineRule="auto"/>
      <w:jc w:val="both"/>
    </w:pPr>
    <w:rPr>
      <w:rFonts w:ascii="Arial" w:hAnsi="Arial"/>
      <w:sz w:val="24"/>
      <w:szCs w:val="24"/>
    </w:rPr>
  </w:style>
  <w:style w:type="paragraph" w:customStyle="1" w:styleId="RefernciaBibliogrfica">
    <w:name w:val="Referência Bibliográfica"/>
    <w:basedOn w:val="CorpoDissertao"/>
    <w:link w:val="RefernciaBibliogrficaChar"/>
    <w:pPr>
      <w:keepLines/>
      <w:spacing w:line="240" w:lineRule="auto"/>
    </w:pPr>
    <w:rPr>
      <w:noProof/>
    </w:rPr>
  </w:style>
  <w:style w:type="character" w:customStyle="1" w:styleId="RefernciaBibliogrficaNegritoChar1">
    <w:name w:val="Referência Bibliográfica Negrito Char1"/>
    <w:basedOn w:val="RefernciaBibliogrficaChar"/>
    <w:link w:val="RefernciaBibliogrficaNegrito"/>
    <w:rsid w:val="00C12B5F"/>
    <w:rPr>
      <w:rFonts w:ascii="Arial" w:hAnsi="Arial"/>
      <w:b/>
      <w:noProof/>
      <w:sz w:val="24"/>
      <w:szCs w:val="24"/>
      <w:lang w:val="pt-BR" w:eastAsia="pt-BR" w:bidi="ar-SA"/>
    </w:rPr>
  </w:style>
  <w:style w:type="paragraph" w:customStyle="1" w:styleId="RefernciaBibliogrficaNegrito">
    <w:name w:val="Referência Bibliográfica Negrito"/>
    <w:basedOn w:val="RefernciaBibliogrfica"/>
    <w:link w:val="RefernciaBibliogrficaNegritoChar1"/>
    <w:autoRedefine/>
    <w:rPr>
      <w:b/>
    </w:rPr>
  </w:style>
  <w:style w:type="paragraph" w:customStyle="1" w:styleId="Dedicatria">
    <w:name w:val="Dedicatória"/>
    <w:basedOn w:val="Ttulo7"/>
    <w:pPr>
      <w:ind w:left="3960"/>
      <w:jc w:val="both"/>
    </w:pPr>
    <w:rPr>
      <w:szCs w:val="20"/>
    </w:rPr>
  </w:style>
  <w:style w:type="paragraph" w:customStyle="1" w:styleId="Textofolhaderosto">
    <w:name w:val="Texto folha de rosto"/>
    <w:basedOn w:val="Normal"/>
    <w:pPr>
      <w:spacing w:line="240" w:lineRule="auto"/>
      <w:ind w:left="1985" w:right="567"/>
    </w:pPr>
    <w:rPr>
      <w:szCs w:val="20"/>
    </w:rPr>
  </w:style>
  <w:style w:type="paragraph" w:customStyle="1" w:styleId="NomedoAluno">
    <w:name w:val="Nome do Aluno"/>
    <w:basedOn w:val="Normal"/>
    <w:pPr>
      <w:jc w:val="center"/>
    </w:pPr>
    <w:rPr>
      <w:sz w:val="32"/>
      <w:szCs w:val="20"/>
    </w:rPr>
  </w:style>
  <w:style w:type="character" w:customStyle="1" w:styleId="PalavrasChaveKeywordsChar">
    <w:name w:val="Palavras Chave/Keywords Char"/>
    <w:basedOn w:val="Fontepargpadro"/>
    <w:link w:val="PalavrasChaveKeywords"/>
    <w:rsid w:val="00C12B5F"/>
    <w:rPr>
      <w:rFonts w:ascii="Arial" w:hAnsi="Arial"/>
      <w:bCs/>
      <w:sz w:val="24"/>
      <w:szCs w:val="24"/>
      <w:lang w:val="pt-BR" w:eastAsia="pt-BR" w:bidi="ar-SA"/>
    </w:rPr>
  </w:style>
  <w:style w:type="paragraph" w:customStyle="1" w:styleId="PalavrasChaveKeywords">
    <w:name w:val="Palavras Chave/Keywords"/>
    <w:link w:val="PalavrasChaveKeywordsChar"/>
    <w:pPr>
      <w:pBdr>
        <w:top w:val="single" w:sz="4" w:space="6" w:color="auto"/>
      </w:pBdr>
    </w:pPr>
    <w:rPr>
      <w:rFonts w:ascii="Arial" w:hAnsi="Arial"/>
      <w:bCs/>
      <w:sz w:val="24"/>
      <w:szCs w:val="24"/>
    </w:rPr>
  </w:style>
  <w:style w:type="paragraph" w:customStyle="1" w:styleId="Agrad">
    <w:name w:val="Agrad"/>
    <w:aliases w:val="Listas e Sumário"/>
    <w:link w:val="AgradChar"/>
    <w:pPr>
      <w:spacing w:after="600"/>
    </w:pPr>
    <w:rPr>
      <w:rFonts w:ascii="Arial" w:hAnsi="Arial"/>
      <w:b/>
      <w:bCs/>
      <w:caps/>
      <w:sz w:val="28"/>
      <w:szCs w:val="28"/>
    </w:rPr>
  </w:style>
  <w:style w:type="character" w:customStyle="1" w:styleId="AgradChar">
    <w:name w:val="Agrad Char"/>
    <w:aliases w:val="Listas e Sumário Char"/>
    <w:basedOn w:val="Fontepargpadro"/>
    <w:link w:val="Agrad"/>
    <w:rsid w:val="00E16E2A"/>
    <w:rPr>
      <w:rFonts w:ascii="Arial" w:hAnsi="Arial"/>
      <w:b/>
      <w:bCs/>
      <w:caps/>
      <w:sz w:val="28"/>
      <w:szCs w:val="28"/>
    </w:rPr>
  </w:style>
  <w:style w:type="paragraph" w:customStyle="1" w:styleId="NomeOrientador">
    <w:name w:val="Nome Orientador"/>
    <w:basedOn w:val="Normal"/>
    <w:pPr>
      <w:spacing w:line="240" w:lineRule="auto"/>
      <w:ind w:left="1985" w:right="567"/>
    </w:pPr>
    <w:rPr>
      <w:szCs w:val="20"/>
    </w:rPr>
  </w:style>
  <w:style w:type="character" w:styleId="Nmerodepgina">
    <w:name w:val="page number"/>
    <w:basedOn w:val="Fontepargpadro"/>
    <w:rPr>
      <w:rFonts w:ascii="Arial" w:hAnsi="Arial"/>
    </w:rPr>
  </w:style>
  <w:style w:type="paragraph" w:customStyle="1" w:styleId="CitaoLonga">
    <w:name w:val="Citação Longa"/>
    <w:basedOn w:val="Normal"/>
    <w:next w:val="CorpoDissertao"/>
    <w:pPr>
      <w:spacing w:line="240" w:lineRule="auto"/>
      <w:ind w:left="2268"/>
    </w:pPr>
    <w:rPr>
      <w:sz w:val="22"/>
      <w:szCs w:val="20"/>
    </w:rPr>
  </w:style>
  <w:style w:type="character" w:customStyle="1" w:styleId="TtuloPalavrasChaveKeywordsChar1">
    <w:name w:val="Título Palavras Chave/Keywords Char1"/>
    <w:basedOn w:val="PalavrasChaveKeywordsChar"/>
    <w:link w:val="TtuloPalavrasChaveKeywords"/>
    <w:rsid w:val="00C12B5F"/>
    <w:rPr>
      <w:rFonts w:ascii="Arial" w:hAnsi="Arial"/>
      <w:b/>
      <w:bCs/>
      <w:sz w:val="24"/>
      <w:szCs w:val="24"/>
      <w:lang w:val="pt-BR" w:eastAsia="pt-BR" w:bidi="ar-SA"/>
    </w:rPr>
  </w:style>
  <w:style w:type="paragraph" w:customStyle="1" w:styleId="TtuloPalavrasChaveKeywords">
    <w:name w:val="Título Palavras Chave/Keywords"/>
    <w:basedOn w:val="PalavrasChaveKeywords"/>
    <w:link w:val="TtuloPalavrasChaveKeywordsChar1"/>
    <w:rPr>
      <w:b/>
    </w:rPr>
  </w:style>
  <w:style w:type="paragraph" w:customStyle="1" w:styleId="TtulodaDissertao">
    <w:name w:val="Título da Dissertação"/>
    <w:basedOn w:val="Normal"/>
    <w:pPr>
      <w:spacing w:line="240" w:lineRule="auto"/>
      <w:jc w:val="center"/>
    </w:pPr>
    <w:rPr>
      <w:b/>
      <w:bCs/>
      <w:sz w:val="44"/>
      <w:szCs w:val="20"/>
    </w:rPr>
  </w:style>
  <w:style w:type="paragraph" w:customStyle="1" w:styleId="UFMGCedeplarAno">
    <w:name w:val="UFMG/Cedeplar/Ano"/>
    <w:basedOn w:val="Normal"/>
    <w:pPr>
      <w:spacing w:line="240" w:lineRule="auto"/>
      <w:jc w:val="center"/>
    </w:pPr>
    <w:rPr>
      <w:sz w:val="28"/>
      <w:szCs w:val="20"/>
    </w:rPr>
  </w:style>
  <w:style w:type="paragraph" w:customStyle="1" w:styleId="CapPrincipal">
    <w:name w:val="Cap Principal"/>
    <w:pPr>
      <w:pageBreakBefore/>
      <w:spacing w:before="240" w:after="1200"/>
      <w:ind w:left="567" w:hanging="567"/>
      <w:jc w:val="both"/>
    </w:pPr>
    <w:rPr>
      <w:rFonts w:ascii="Arial" w:hAnsi="Arial"/>
      <w:b/>
      <w:bCs/>
      <w:caps/>
      <w:sz w:val="32"/>
      <w:szCs w:val="24"/>
    </w:rPr>
  </w:style>
  <w:style w:type="paragraph" w:customStyle="1" w:styleId="FolhadeAprovao">
    <w:name w:val="Folha de Aprovação"/>
    <w:pPr>
      <w:jc w:val="center"/>
    </w:pPr>
    <w:rPr>
      <w:rFonts w:ascii="Arial" w:hAnsi="Arial" w:cs="Arial"/>
      <w:b/>
      <w:bCs/>
      <w:sz w:val="28"/>
    </w:rPr>
  </w:style>
  <w:style w:type="paragraph" w:customStyle="1" w:styleId="ResumoAbstract">
    <w:name w:val="Resumo/Abstract"/>
    <w:pPr>
      <w:spacing w:after="240"/>
      <w:jc w:val="center"/>
    </w:pPr>
    <w:rPr>
      <w:rFonts w:ascii="Arial" w:hAnsi="Arial" w:cs="Arial"/>
      <w:b/>
      <w:bCs/>
      <w:caps/>
      <w:sz w:val="28"/>
      <w:szCs w:val="28"/>
    </w:rPr>
  </w:style>
  <w:style w:type="paragraph" w:customStyle="1" w:styleId="CorpoDissertaoItlico">
    <w:name w:val="Corpo Dissertação Itálico"/>
    <w:basedOn w:val="CorpoDissertao"/>
    <w:rPr>
      <w:i/>
    </w:rPr>
  </w:style>
  <w:style w:type="paragraph" w:customStyle="1" w:styleId="Itenssumrio">
    <w:name w:val="Itens sumário"/>
    <w:basedOn w:val="Sumrio1"/>
    <w:rPr>
      <w:rFonts w:cs="Arial"/>
      <w:caps w:val="0"/>
    </w:rPr>
  </w:style>
  <w:style w:type="paragraph" w:customStyle="1" w:styleId="TextoAbstract">
    <w:name w:val="Texto Abstract"/>
    <w:pPr>
      <w:spacing w:after="240" w:line="360" w:lineRule="auto"/>
      <w:jc w:val="both"/>
    </w:pPr>
    <w:rPr>
      <w:rFonts w:ascii="Arial" w:hAnsi="Arial"/>
      <w:sz w:val="24"/>
      <w:szCs w:val="24"/>
      <w:lang w:val="en-US"/>
    </w:rPr>
  </w:style>
  <w:style w:type="paragraph" w:customStyle="1" w:styleId="Tabs">
    <w:name w:val="Tabs"/>
    <w:aliases w:val="gráficos e ilustrações"/>
    <w:basedOn w:val="CorpoDissertao"/>
    <w:pPr>
      <w:spacing w:after="480"/>
      <w:jc w:val="center"/>
    </w:pPr>
  </w:style>
  <w:style w:type="paragraph" w:customStyle="1" w:styleId="Fontegraficos">
    <w:name w:val="Fonte graficos"/>
    <w:aliases w:val="figs e outros"/>
    <w:basedOn w:val="Normal"/>
    <w:pPr>
      <w:spacing w:after="480" w:line="240" w:lineRule="auto"/>
    </w:pPr>
    <w:rPr>
      <w:b/>
      <w:bCs/>
      <w:sz w:val="18"/>
      <w:szCs w:val="20"/>
    </w:rPr>
  </w:style>
  <w:style w:type="paragraph" w:customStyle="1" w:styleId="CapSecundriosemais">
    <w:name w:val="Cap Secundários e mais"/>
    <w:link w:val="CapSecundriosemaisChar"/>
    <w:pPr>
      <w:keepNext/>
      <w:spacing w:before="480" w:after="600"/>
      <w:jc w:val="both"/>
    </w:pPr>
    <w:rPr>
      <w:rFonts w:ascii="Arial" w:hAnsi="Arial"/>
      <w:b/>
      <w:sz w:val="26"/>
      <w:szCs w:val="24"/>
    </w:rPr>
  </w:style>
  <w:style w:type="character" w:customStyle="1" w:styleId="CapSecundriosemaisChar">
    <w:name w:val="Cap Secundários e mais Char"/>
    <w:basedOn w:val="Fontepargpadro"/>
    <w:link w:val="CapSecundriosemais"/>
    <w:rsid w:val="00B62B2A"/>
    <w:rPr>
      <w:rFonts w:ascii="Arial" w:hAnsi="Arial"/>
      <w:b/>
      <w:sz w:val="26"/>
      <w:szCs w:val="24"/>
    </w:rPr>
  </w:style>
  <w:style w:type="paragraph" w:customStyle="1" w:styleId="TtColunasLinhasPrincTabelas">
    <w:name w:val="Tít Colunas/Linhas Princ Tabelas"/>
    <w:basedOn w:val="Normal"/>
    <w:pPr>
      <w:spacing w:line="240" w:lineRule="auto"/>
      <w:jc w:val="center"/>
    </w:pPr>
    <w:rPr>
      <w:b/>
      <w:bCs/>
      <w:color w:val="000000"/>
      <w:sz w:val="20"/>
      <w:szCs w:val="20"/>
    </w:rPr>
  </w:style>
  <w:style w:type="paragraph" w:customStyle="1" w:styleId="CorpoTabelaeQuadros">
    <w:name w:val="Corpo Tabela e Quadros"/>
    <w:pPr>
      <w:jc w:val="center"/>
    </w:pPr>
    <w:rPr>
      <w:rFonts w:ascii="Arial" w:hAnsi="Arial"/>
      <w:bCs/>
      <w:color w:val="000000"/>
    </w:rPr>
  </w:style>
  <w:style w:type="paragraph" w:customStyle="1" w:styleId="CorpoListaSiglasNotaes">
    <w:name w:val="Corpo Lista Siglas/Notações"/>
    <w:basedOn w:val="CorpoDissertao"/>
    <w:pPr>
      <w:spacing w:line="240" w:lineRule="auto"/>
      <w:ind w:left="357" w:hanging="357"/>
    </w:pPr>
  </w:style>
  <w:style w:type="paragraph" w:styleId="Textodenotaderodap">
    <w:name w:val="footnote text"/>
    <w:aliases w:val="Texto de nota de rodapémtb,Texto de nota de rodapé Char Char Char Char,Texto de nota de rodapé Char Char Char Char Char"/>
    <w:basedOn w:val="Normal"/>
    <w:link w:val="TextodenotaderodapChar"/>
    <w:autoRedefine/>
    <w:uiPriority w:val="99"/>
    <w:rsid w:val="0011551B"/>
    <w:pPr>
      <w:spacing w:line="240" w:lineRule="auto"/>
    </w:pPr>
    <w:rPr>
      <w:rFonts w:eastAsiaTheme="majorEastAsia"/>
      <w:color w:val="000000"/>
      <w:sz w:val="20"/>
      <w:szCs w:val="20"/>
    </w:rPr>
  </w:style>
  <w:style w:type="character" w:customStyle="1" w:styleId="TextodenotaderodapChar">
    <w:name w:val="Texto de nota de rodapé Char"/>
    <w:aliases w:val="Texto de nota de rodapémtb Char,Texto de nota de rodapé Char Char Char Char Char1,Texto de nota de rodapé Char Char Char Char Char Char"/>
    <w:link w:val="Textodenotaderodap"/>
    <w:uiPriority w:val="99"/>
    <w:rsid w:val="0011551B"/>
    <w:rPr>
      <w:rFonts w:eastAsiaTheme="majorEastAsia"/>
      <w:color w:val="000000"/>
    </w:rPr>
  </w:style>
  <w:style w:type="character" w:styleId="Refdenotaderodap">
    <w:name w:val="footnote reference"/>
    <w:aliases w:val="(Ref. de nota al pie)"/>
    <w:basedOn w:val="Fontepargpadro"/>
    <w:uiPriority w:val="99"/>
    <w:rPr>
      <w:rFonts w:ascii="Arial" w:hAnsi="Arial"/>
      <w:vertAlign w:val="superscript"/>
    </w:rPr>
  </w:style>
  <w:style w:type="paragraph" w:customStyle="1" w:styleId="NotadeRodap">
    <w:name w:val="Nota de Rodapé"/>
    <w:basedOn w:val="Textodenotaderodap"/>
    <w:pPr>
      <w:keepLines/>
    </w:pPr>
  </w:style>
  <w:style w:type="paragraph" w:customStyle="1" w:styleId="Explicaofrmula">
    <w:name w:val="Explicação fórmula"/>
    <w:pPr>
      <w:spacing w:after="120"/>
      <w:ind w:left="1418"/>
    </w:pPr>
    <w:rPr>
      <w:rFonts w:ascii="Arial" w:hAnsi="Arial"/>
      <w:szCs w:val="24"/>
    </w:rPr>
  </w:style>
  <w:style w:type="paragraph" w:customStyle="1" w:styleId="CorpoDissertaoNegrito">
    <w:name w:val="Corpo Dissertação Negrito"/>
    <w:basedOn w:val="CorpoDissertao"/>
    <w:link w:val="CorpoDissertaoNegritoChar1"/>
    <w:autoRedefine/>
    <w:rPr>
      <w:b/>
    </w:rPr>
  </w:style>
  <w:style w:type="character" w:customStyle="1" w:styleId="CorpoDissertaoNegritoChar1">
    <w:name w:val="Corpo Dissertação Negrito Char1"/>
    <w:basedOn w:val="CorpoDissertaoChar1"/>
    <w:link w:val="CorpoDissertaoNegrito"/>
    <w:rsid w:val="00E962BB"/>
    <w:rPr>
      <w:rFonts w:ascii="Arial" w:hAnsi="Arial"/>
      <w:b/>
      <w:sz w:val="24"/>
      <w:szCs w:val="24"/>
      <w:lang w:val="pt-BR" w:eastAsia="pt-BR" w:bidi="ar-SA"/>
    </w:rPr>
  </w:style>
  <w:style w:type="paragraph" w:customStyle="1" w:styleId="UFMGCedeplarpg2">
    <w:name w:val="UFMG/Cedeplar/ pg2"/>
    <w:basedOn w:val="UFMGCedeplarAno"/>
    <w:rPr>
      <w:rFonts w:cs="Arial"/>
      <w:sz w:val="24"/>
    </w:rPr>
  </w:style>
  <w:style w:type="paragraph" w:customStyle="1" w:styleId="TtuloDissertaopg2">
    <w:name w:val="Título Dissertação pg2"/>
    <w:basedOn w:val="TtulodaDissertao"/>
    <w:rPr>
      <w:rFonts w:cs="Arial"/>
      <w:sz w:val="36"/>
    </w:rPr>
  </w:style>
  <w:style w:type="paragraph" w:customStyle="1" w:styleId="NomedoAlunopg2">
    <w:name w:val="Nome do Aluno pg2"/>
    <w:basedOn w:val="NomedoAluno"/>
    <w:rPr>
      <w:rFonts w:cs="Arial"/>
      <w:sz w:val="28"/>
    </w:rPr>
  </w:style>
  <w:style w:type="paragraph" w:customStyle="1" w:styleId="TtuloFrmula">
    <w:name w:val="Título Fórmula"/>
    <w:basedOn w:val="Normal"/>
    <w:pPr>
      <w:keepNext/>
      <w:spacing w:before="480" w:line="240" w:lineRule="auto"/>
      <w:jc w:val="center"/>
    </w:pPr>
    <w:rPr>
      <w:b/>
      <w:bCs/>
    </w:rPr>
  </w:style>
  <w:style w:type="paragraph" w:customStyle="1" w:styleId="CorpoListaIlustraes">
    <w:name w:val="Corpo Lista Ilustrações"/>
    <w:basedOn w:val="Sumrio1"/>
    <w:rPr>
      <w:caps w:val="0"/>
    </w:rPr>
  </w:style>
  <w:style w:type="paragraph" w:customStyle="1" w:styleId="CitaoLonganegrito">
    <w:name w:val="Citação Longa negrito"/>
    <w:basedOn w:val="CitaoLonga"/>
    <w:next w:val="CorpoDissertao"/>
    <w:rPr>
      <w:b/>
    </w:rPr>
  </w:style>
  <w:style w:type="paragraph" w:customStyle="1" w:styleId="CitaoLongaItlico">
    <w:name w:val="Citação Longa Itálico"/>
    <w:basedOn w:val="CitaoLonga"/>
    <w:next w:val="CorpoDissertao"/>
    <w:rPr>
      <w:i/>
    </w:rPr>
  </w:style>
  <w:style w:type="paragraph" w:styleId="Rodap">
    <w:name w:val="footer"/>
    <w:basedOn w:val="Normal"/>
    <w:link w:val="RodapChar"/>
    <w:uiPriority w:val="99"/>
    <w:pPr>
      <w:tabs>
        <w:tab w:val="center" w:pos="4252"/>
        <w:tab w:val="right" w:pos="8504"/>
      </w:tabs>
    </w:pPr>
  </w:style>
  <w:style w:type="character" w:customStyle="1" w:styleId="RodapChar">
    <w:name w:val="Rodapé Char"/>
    <w:link w:val="Rodap"/>
    <w:uiPriority w:val="99"/>
    <w:rsid w:val="00587F3E"/>
    <w:rPr>
      <w:sz w:val="24"/>
      <w:szCs w:val="24"/>
    </w:rPr>
  </w:style>
  <w:style w:type="paragraph" w:customStyle="1" w:styleId="Ttulogrficos">
    <w:name w:val="Título gráficos"/>
    <w:aliases w:val="tabs e outros"/>
    <w:pPr>
      <w:keepNext/>
      <w:spacing w:before="480" w:after="120"/>
      <w:jc w:val="center"/>
    </w:pPr>
    <w:rPr>
      <w:rFonts w:ascii="Arial" w:hAnsi="Arial"/>
      <w:b/>
      <w:bCs/>
      <w:sz w:val="24"/>
      <w:szCs w:val="24"/>
    </w:rPr>
  </w:style>
  <w:style w:type="character" w:styleId="Refdecomentrio">
    <w:name w:val="annotation reference"/>
    <w:basedOn w:val="Fontepargpadro"/>
    <w:uiPriority w:val="99"/>
    <w:semiHidden/>
    <w:rPr>
      <w:rFonts w:ascii="Arial" w:hAnsi="Arial"/>
      <w:sz w:val="16"/>
      <w:szCs w:val="16"/>
    </w:rPr>
  </w:style>
  <w:style w:type="paragraph" w:customStyle="1" w:styleId="Recuodecorpodetexto21">
    <w:name w:val="Recuo de corpo de texto 21"/>
    <w:basedOn w:val="Normal"/>
    <w:link w:val="Recuodecorpodetexto21Char"/>
    <w:rsid w:val="004D315E"/>
    <w:pPr>
      <w:spacing w:line="240" w:lineRule="auto"/>
      <w:ind w:firstLine="851"/>
    </w:pPr>
    <w:rPr>
      <w:sz w:val="26"/>
      <w:szCs w:val="20"/>
    </w:rPr>
  </w:style>
  <w:style w:type="character" w:customStyle="1" w:styleId="Recuodecorpodetexto21Char">
    <w:name w:val="Recuo de corpo de texto 21 Char"/>
    <w:basedOn w:val="Fontepargpadro"/>
    <w:link w:val="Recuodecorpodetexto21"/>
    <w:rsid w:val="000A1E51"/>
    <w:rPr>
      <w:sz w:val="26"/>
    </w:rPr>
  </w:style>
  <w:style w:type="table" w:styleId="Tabelacomgrade">
    <w:name w:val="Table Grid"/>
    <w:basedOn w:val="Tabelanormal"/>
    <w:uiPriority w:val="39"/>
    <w:rsid w:val="004D315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rpodetexto">
    <w:name w:val="Body Text"/>
    <w:basedOn w:val="Normal"/>
    <w:link w:val="CorpodetextoChar"/>
    <w:rsid w:val="001B08EF"/>
    <w:pPr>
      <w:spacing w:line="240" w:lineRule="auto"/>
    </w:pPr>
    <w:rPr>
      <w:szCs w:val="20"/>
    </w:rPr>
  </w:style>
  <w:style w:type="character" w:customStyle="1" w:styleId="CorpodetextoChar">
    <w:name w:val="Corpo de texto Char"/>
    <w:basedOn w:val="Fontepargpadro"/>
    <w:link w:val="Corpodetexto"/>
    <w:rsid w:val="001B08EF"/>
    <w:rPr>
      <w:rFonts w:ascii="Arial" w:hAnsi="Arial"/>
      <w:sz w:val="24"/>
    </w:rPr>
  </w:style>
  <w:style w:type="paragraph" w:styleId="Textodebalo">
    <w:name w:val="Balloon Text"/>
    <w:basedOn w:val="Normal"/>
    <w:link w:val="TextodebaloChar"/>
    <w:unhideWhenUsed/>
    <w:rsid w:val="006C52E6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rsid w:val="006C52E6"/>
    <w:rPr>
      <w:rFonts w:ascii="Tahoma" w:hAnsi="Tahoma" w:cs="Tahoma"/>
      <w:sz w:val="16"/>
      <w:szCs w:val="16"/>
    </w:rPr>
  </w:style>
  <w:style w:type="paragraph" w:customStyle="1" w:styleId="titulo1">
    <w:name w:val="titulo 1"/>
    <w:basedOn w:val="Ttulo1"/>
    <w:link w:val="titulo1Char"/>
    <w:rsid w:val="008842D7"/>
    <w:pPr>
      <w:numPr>
        <w:numId w:val="1"/>
      </w:numPr>
    </w:pPr>
  </w:style>
  <w:style w:type="character" w:customStyle="1" w:styleId="titulo1Char">
    <w:name w:val="titulo 1 Char"/>
    <w:basedOn w:val="Ttulo1Char"/>
    <w:link w:val="titulo1"/>
    <w:rsid w:val="008842D7"/>
    <w:rPr>
      <w:rFonts w:cs="Arial"/>
      <w:b/>
      <w:bCs/>
      <w:spacing w:val="-4"/>
      <w:kern w:val="32"/>
      <w:sz w:val="24"/>
      <w:szCs w:val="24"/>
      <w14:numSpacing w14:val="proportional"/>
    </w:rPr>
  </w:style>
  <w:style w:type="paragraph" w:customStyle="1" w:styleId="titulo2">
    <w:name w:val="titulo 2"/>
    <w:basedOn w:val="CapSecundriosemais"/>
    <w:link w:val="titulo2Char"/>
    <w:rsid w:val="00B62B2A"/>
    <w:pPr>
      <w:numPr>
        <w:ilvl w:val="1"/>
        <w:numId w:val="2"/>
      </w:numPr>
    </w:pPr>
    <w:rPr>
      <w:rFonts w:ascii="Times New Roman" w:hAnsi="Times New Roman"/>
      <w:sz w:val="24"/>
    </w:rPr>
  </w:style>
  <w:style w:type="character" w:customStyle="1" w:styleId="titulo2Char">
    <w:name w:val="titulo 2 Char"/>
    <w:basedOn w:val="CapSecundriosemaisChar"/>
    <w:link w:val="titulo2"/>
    <w:rsid w:val="00B62B2A"/>
    <w:rPr>
      <w:rFonts w:ascii="Arial" w:hAnsi="Arial"/>
      <w:b/>
      <w:sz w:val="24"/>
      <w:szCs w:val="24"/>
    </w:rPr>
  </w:style>
  <w:style w:type="paragraph" w:customStyle="1" w:styleId="titulo3">
    <w:name w:val="titulo 3"/>
    <w:basedOn w:val="CapSecundriosemais"/>
    <w:link w:val="titulo3Char"/>
    <w:rsid w:val="00B62B2A"/>
    <w:pPr>
      <w:spacing w:before="120" w:after="120"/>
    </w:pPr>
    <w:rPr>
      <w:rFonts w:ascii="Times New Roman" w:hAnsi="Times New Roman"/>
      <w:b w:val="0"/>
      <w:sz w:val="24"/>
    </w:rPr>
  </w:style>
  <w:style w:type="character" w:customStyle="1" w:styleId="titulo3Char">
    <w:name w:val="titulo 3 Char"/>
    <w:basedOn w:val="CapSecundriosemaisChar"/>
    <w:link w:val="titulo3"/>
    <w:rsid w:val="00B62B2A"/>
    <w:rPr>
      <w:rFonts w:ascii="Arial" w:hAnsi="Arial"/>
      <w:b w:val="0"/>
      <w:sz w:val="24"/>
      <w:szCs w:val="24"/>
    </w:rPr>
  </w:style>
  <w:style w:type="paragraph" w:customStyle="1" w:styleId="Titulo5">
    <w:name w:val="Titulo 5"/>
    <w:basedOn w:val="CorpoDissertao"/>
    <w:link w:val="Titulo5Char"/>
    <w:qFormat/>
    <w:rsid w:val="00A7215D"/>
    <w:pPr>
      <w:numPr>
        <w:ilvl w:val="4"/>
        <w:numId w:val="4"/>
      </w:numPr>
      <w:spacing w:before="120" w:after="120"/>
      <w:ind w:left="1009" w:hanging="1009"/>
    </w:pPr>
    <w:rPr>
      <w:rFonts w:ascii="Times New Roman" w:hAnsi="Times New Roman"/>
    </w:rPr>
  </w:style>
  <w:style w:type="character" w:customStyle="1" w:styleId="Titulo5Char">
    <w:name w:val="Titulo 5 Char"/>
    <w:basedOn w:val="CorpoDissertaoChar1"/>
    <w:link w:val="Titulo5"/>
    <w:rsid w:val="00A7215D"/>
    <w:rPr>
      <w:rFonts w:ascii="Arial" w:hAnsi="Arial"/>
      <w:sz w:val="24"/>
      <w:szCs w:val="24"/>
      <w:lang w:val="pt-BR" w:eastAsia="pt-BR" w:bidi="ar-SA"/>
    </w:rPr>
  </w:style>
  <w:style w:type="paragraph" w:customStyle="1" w:styleId="Capa">
    <w:name w:val="Capa"/>
    <w:basedOn w:val="Recuodecorpodetexto21"/>
    <w:link w:val="CapaChar"/>
    <w:qFormat/>
    <w:rsid w:val="000A1E51"/>
    <w:pPr>
      <w:ind w:firstLine="0"/>
      <w:jc w:val="center"/>
    </w:pPr>
    <w:rPr>
      <w:sz w:val="24"/>
      <w:szCs w:val="24"/>
    </w:rPr>
  </w:style>
  <w:style w:type="character" w:customStyle="1" w:styleId="CapaChar">
    <w:name w:val="Capa Char"/>
    <w:basedOn w:val="Recuodecorpodetexto21Char"/>
    <w:link w:val="Capa"/>
    <w:rsid w:val="000A1E51"/>
    <w:rPr>
      <w:sz w:val="24"/>
      <w:szCs w:val="24"/>
    </w:rPr>
  </w:style>
  <w:style w:type="paragraph" w:customStyle="1" w:styleId="Folhaderosto">
    <w:name w:val="Folha de rosto"/>
    <w:basedOn w:val="Capa"/>
    <w:link w:val="FolhaderostoChar"/>
    <w:qFormat/>
    <w:rsid w:val="000A1E51"/>
  </w:style>
  <w:style w:type="character" w:customStyle="1" w:styleId="FolhaderostoChar">
    <w:name w:val="Folha de rosto Char"/>
    <w:basedOn w:val="CapaChar"/>
    <w:link w:val="Folhaderosto"/>
    <w:rsid w:val="000A1E51"/>
    <w:rPr>
      <w:sz w:val="24"/>
      <w:szCs w:val="24"/>
    </w:rPr>
  </w:style>
  <w:style w:type="paragraph" w:customStyle="1" w:styleId="Pretexto">
    <w:name w:val="Pretexto"/>
    <w:basedOn w:val="Agrad"/>
    <w:link w:val="PretextoChar"/>
    <w:qFormat/>
    <w:rsid w:val="00E16E2A"/>
    <w:pPr>
      <w:jc w:val="center"/>
    </w:pPr>
    <w:rPr>
      <w:rFonts w:ascii="Times New Roman" w:hAnsi="Times New Roman"/>
      <w:sz w:val="24"/>
      <w:szCs w:val="24"/>
    </w:rPr>
  </w:style>
  <w:style w:type="character" w:customStyle="1" w:styleId="PretextoChar">
    <w:name w:val="Pretexto Char"/>
    <w:basedOn w:val="AgradChar"/>
    <w:link w:val="Pretexto"/>
    <w:rsid w:val="00E16E2A"/>
    <w:rPr>
      <w:rFonts w:ascii="Arial" w:hAnsi="Arial"/>
      <w:b/>
      <w:bCs/>
      <w:caps/>
      <w:sz w:val="24"/>
      <w:szCs w:val="24"/>
    </w:rPr>
  </w:style>
  <w:style w:type="paragraph" w:customStyle="1" w:styleId="Notaexplicativa">
    <w:name w:val="Nota explicativa"/>
    <w:basedOn w:val="Folhaderosto"/>
    <w:link w:val="NotaexplicativaChar"/>
    <w:qFormat/>
    <w:rsid w:val="0053758C"/>
    <w:pPr>
      <w:ind w:left="4536"/>
      <w:jc w:val="both"/>
    </w:pPr>
  </w:style>
  <w:style w:type="character" w:customStyle="1" w:styleId="NotaexplicativaChar">
    <w:name w:val="Nota explicativa Char"/>
    <w:basedOn w:val="FolhaderostoChar"/>
    <w:link w:val="Notaexplicativa"/>
    <w:rsid w:val="0053758C"/>
    <w:rPr>
      <w:sz w:val="24"/>
      <w:szCs w:val="24"/>
    </w:rPr>
  </w:style>
  <w:style w:type="paragraph" w:customStyle="1" w:styleId="Postexto">
    <w:name w:val="Postexto"/>
    <w:basedOn w:val="Ttulo1"/>
    <w:link w:val="PostextoChar"/>
    <w:qFormat/>
    <w:rsid w:val="008C75C2"/>
    <w:pPr>
      <w:numPr>
        <w:numId w:val="0"/>
      </w:numPr>
    </w:pPr>
  </w:style>
  <w:style w:type="character" w:customStyle="1" w:styleId="PostextoChar">
    <w:name w:val="Postexto Char"/>
    <w:basedOn w:val="Ttulo1Char"/>
    <w:link w:val="Postexto"/>
    <w:rsid w:val="008C75C2"/>
    <w:rPr>
      <w:rFonts w:cs="Arial"/>
      <w:b/>
      <w:bCs/>
      <w:spacing w:val="-4"/>
      <w:kern w:val="32"/>
      <w:sz w:val="24"/>
      <w:szCs w:val="32"/>
      <w14:numSpacing w14:val="proportional"/>
    </w:rPr>
  </w:style>
  <w:style w:type="paragraph" w:styleId="Sumrio3">
    <w:name w:val="toc 3"/>
    <w:basedOn w:val="Normal"/>
    <w:next w:val="Normal"/>
    <w:autoRedefine/>
    <w:uiPriority w:val="39"/>
    <w:unhideWhenUsed/>
    <w:qFormat/>
    <w:rsid w:val="00A81482"/>
    <w:pPr>
      <w:tabs>
        <w:tab w:val="left" w:pos="851"/>
        <w:tab w:val="right" w:leader="dot" w:pos="9540"/>
      </w:tabs>
      <w:jc w:val="left"/>
    </w:pPr>
    <w:rPr>
      <w:iCs/>
      <w:noProof/>
      <w:szCs w:val="20"/>
    </w:rPr>
  </w:style>
  <w:style w:type="paragraph" w:styleId="Sumrio4">
    <w:name w:val="toc 4"/>
    <w:basedOn w:val="Normal"/>
    <w:next w:val="Normal"/>
    <w:autoRedefine/>
    <w:unhideWhenUsed/>
    <w:rsid w:val="00FC3B0D"/>
    <w:pPr>
      <w:tabs>
        <w:tab w:val="left" w:pos="851"/>
        <w:tab w:val="right" w:leader="dot" w:pos="8777"/>
      </w:tabs>
      <w:jc w:val="left"/>
    </w:pPr>
    <w:rPr>
      <w:szCs w:val="18"/>
    </w:rPr>
  </w:style>
  <w:style w:type="paragraph" w:styleId="Sumrio5">
    <w:name w:val="toc 5"/>
    <w:basedOn w:val="Normal"/>
    <w:next w:val="Normal"/>
    <w:autoRedefine/>
    <w:uiPriority w:val="39"/>
    <w:unhideWhenUsed/>
    <w:rsid w:val="00BF364A"/>
    <w:pPr>
      <w:ind w:left="737"/>
      <w:jc w:val="left"/>
    </w:pPr>
    <w:rPr>
      <w:szCs w:val="18"/>
    </w:rPr>
  </w:style>
  <w:style w:type="paragraph" w:styleId="Sumrio9">
    <w:name w:val="toc 9"/>
    <w:basedOn w:val="Normal"/>
    <w:next w:val="Normal"/>
    <w:autoRedefine/>
    <w:uiPriority w:val="39"/>
    <w:unhideWhenUsed/>
    <w:rsid w:val="00FC3B0D"/>
    <w:pPr>
      <w:tabs>
        <w:tab w:val="right" w:leader="dot" w:pos="8777"/>
      </w:tabs>
      <w:ind w:left="851"/>
      <w:jc w:val="left"/>
    </w:pPr>
    <w:rPr>
      <w:caps/>
      <w:noProof/>
      <w:szCs w:val="18"/>
    </w:rPr>
  </w:style>
  <w:style w:type="character" w:styleId="Hyperlink">
    <w:name w:val="Hyperlink"/>
    <w:basedOn w:val="Fontepargpadro"/>
    <w:uiPriority w:val="99"/>
    <w:unhideWhenUsed/>
    <w:rsid w:val="008C75C2"/>
    <w:rPr>
      <w:color w:val="0000FF" w:themeColor="hyperlink"/>
      <w:u w:val="single"/>
    </w:rPr>
  </w:style>
  <w:style w:type="paragraph" w:customStyle="1" w:styleId="Ilustraes">
    <w:name w:val="Ilustrações"/>
    <w:basedOn w:val="Normal"/>
    <w:link w:val="IlustraesChar"/>
    <w:qFormat/>
    <w:rsid w:val="003F4D7D"/>
    <w:rPr>
      <w:b/>
    </w:rPr>
  </w:style>
  <w:style w:type="character" w:customStyle="1" w:styleId="IlustraesChar">
    <w:name w:val="Ilustrações Char"/>
    <w:basedOn w:val="Fontepargpadro"/>
    <w:link w:val="Ilustraes"/>
    <w:rsid w:val="003F4D7D"/>
    <w:rPr>
      <w:b/>
      <w:sz w:val="24"/>
      <w:szCs w:val="24"/>
    </w:rPr>
  </w:style>
  <w:style w:type="paragraph" w:customStyle="1" w:styleId="Tabelas">
    <w:name w:val="Tabelas"/>
    <w:basedOn w:val="Ilustraes"/>
    <w:link w:val="TabelasChar"/>
    <w:qFormat/>
    <w:rsid w:val="003F31FF"/>
  </w:style>
  <w:style w:type="character" w:customStyle="1" w:styleId="TabelasChar">
    <w:name w:val="Tabelas Char"/>
    <w:basedOn w:val="IlustraesChar"/>
    <w:link w:val="Tabelas"/>
    <w:rsid w:val="003F31FF"/>
    <w:rPr>
      <w:b/>
      <w:sz w:val="24"/>
      <w:szCs w:val="24"/>
    </w:rPr>
  </w:style>
  <w:style w:type="paragraph" w:styleId="ndicedeilustraes">
    <w:name w:val="table of figures"/>
    <w:basedOn w:val="Normal"/>
    <w:next w:val="Normal"/>
    <w:uiPriority w:val="99"/>
    <w:unhideWhenUsed/>
    <w:rsid w:val="002C3F0B"/>
  </w:style>
  <w:style w:type="paragraph" w:styleId="Sumrio6">
    <w:name w:val="toc 6"/>
    <w:basedOn w:val="Normal"/>
    <w:next w:val="Normal"/>
    <w:autoRedefine/>
    <w:uiPriority w:val="39"/>
    <w:unhideWhenUsed/>
    <w:rsid w:val="00BF364A"/>
    <w:pPr>
      <w:ind w:left="737"/>
      <w:jc w:val="left"/>
    </w:pPr>
    <w:rPr>
      <w:szCs w:val="18"/>
    </w:rPr>
  </w:style>
  <w:style w:type="paragraph" w:styleId="Sumrio7">
    <w:name w:val="toc 7"/>
    <w:basedOn w:val="Normal"/>
    <w:next w:val="Normal"/>
    <w:autoRedefine/>
    <w:uiPriority w:val="39"/>
    <w:unhideWhenUsed/>
    <w:rsid w:val="00BF364A"/>
    <w:pPr>
      <w:ind w:left="737"/>
      <w:jc w:val="left"/>
    </w:pPr>
    <w:rPr>
      <w:szCs w:val="18"/>
    </w:rPr>
  </w:style>
  <w:style w:type="paragraph" w:styleId="Sumrio8">
    <w:name w:val="toc 8"/>
    <w:basedOn w:val="Normal"/>
    <w:next w:val="Normal"/>
    <w:autoRedefine/>
    <w:uiPriority w:val="39"/>
    <w:unhideWhenUsed/>
    <w:rsid w:val="00BF364A"/>
    <w:pPr>
      <w:ind w:left="737"/>
      <w:jc w:val="left"/>
    </w:pPr>
    <w:rPr>
      <w:szCs w:val="18"/>
    </w:rPr>
  </w:style>
  <w:style w:type="paragraph" w:customStyle="1" w:styleId="TtuloMono">
    <w:name w:val="TítuloMono"/>
    <w:basedOn w:val="Capa"/>
    <w:link w:val="TtuloMonoChar"/>
    <w:qFormat/>
    <w:rsid w:val="001A342D"/>
    <w:rPr>
      <w:b/>
    </w:rPr>
  </w:style>
  <w:style w:type="character" w:customStyle="1" w:styleId="TtuloMonoChar">
    <w:name w:val="TítuloMono Char"/>
    <w:basedOn w:val="CapaChar"/>
    <w:link w:val="TtuloMono"/>
    <w:rsid w:val="001A342D"/>
    <w:rPr>
      <w:b/>
      <w:sz w:val="24"/>
      <w:szCs w:val="24"/>
    </w:rPr>
  </w:style>
  <w:style w:type="paragraph" w:styleId="Legenda">
    <w:name w:val="caption"/>
    <w:basedOn w:val="Normal"/>
    <w:next w:val="Normal"/>
    <w:uiPriority w:val="35"/>
    <w:qFormat/>
    <w:rsid w:val="00B159AD"/>
    <w:pPr>
      <w:spacing w:line="240" w:lineRule="auto"/>
      <w:jc w:val="left"/>
    </w:pPr>
    <w:rPr>
      <w:b/>
      <w:bCs/>
      <w:sz w:val="20"/>
      <w:szCs w:val="20"/>
      <w:lang w:eastAsia="en-US"/>
    </w:rPr>
  </w:style>
  <w:style w:type="character" w:customStyle="1" w:styleId="CharacterStyle4">
    <w:name w:val="Character Style 4"/>
    <w:uiPriority w:val="99"/>
    <w:rsid w:val="0011361D"/>
    <w:rPr>
      <w:sz w:val="24"/>
      <w:szCs w:val="24"/>
    </w:rPr>
  </w:style>
  <w:style w:type="paragraph" w:styleId="PargrafodaLista">
    <w:name w:val="List Paragraph"/>
    <w:basedOn w:val="Normal"/>
    <w:uiPriority w:val="34"/>
    <w:qFormat/>
    <w:rsid w:val="00E47DFC"/>
    <w:pPr>
      <w:ind w:left="720"/>
      <w:contextualSpacing/>
    </w:pPr>
  </w:style>
  <w:style w:type="paragraph" w:styleId="NormalWeb">
    <w:name w:val="Normal (Web)"/>
    <w:basedOn w:val="Normal"/>
    <w:uiPriority w:val="99"/>
    <w:rsid w:val="00A76161"/>
    <w:pPr>
      <w:spacing w:before="100" w:beforeAutospacing="1" w:after="100" w:afterAutospacing="1" w:line="240" w:lineRule="auto"/>
      <w:jc w:val="left"/>
    </w:pPr>
    <w:rPr>
      <w:lang w:eastAsia="en-US"/>
    </w:rPr>
  </w:style>
  <w:style w:type="paragraph" w:styleId="CabealhodoSumrio">
    <w:name w:val="TOC Heading"/>
    <w:basedOn w:val="Ttulo1"/>
    <w:next w:val="Normal"/>
    <w:uiPriority w:val="39"/>
    <w:unhideWhenUsed/>
    <w:qFormat/>
    <w:rsid w:val="001E5F22"/>
    <w:pPr>
      <w:keepLines/>
      <w:numPr>
        <w:numId w:val="0"/>
      </w:numPr>
      <w:spacing w:before="480" w:line="276" w:lineRule="auto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 w:val="28"/>
      <w:szCs w:val="28"/>
      <w14:numSpacing w14:val="default"/>
    </w:rPr>
  </w:style>
  <w:style w:type="paragraph" w:styleId="Ttulo">
    <w:name w:val="Title"/>
    <w:basedOn w:val="Normal"/>
    <w:link w:val="TtuloChar"/>
    <w:qFormat/>
    <w:rsid w:val="00587F3E"/>
    <w:pPr>
      <w:jc w:val="center"/>
    </w:pPr>
    <w:rPr>
      <w:b/>
      <w:smallCaps/>
    </w:rPr>
  </w:style>
  <w:style w:type="character" w:customStyle="1" w:styleId="TtuloChar">
    <w:name w:val="Título Char"/>
    <w:basedOn w:val="Fontepargpadro"/>
    <w:link w:val="Ttulo"/>
    <w:rsid w:val="00587F3E"/>
    <w:rPr>
      <w:b/>
      <w:smallCaps/>
      <w:sz w:val="24"/>
      <w:szCs w:val="24"/>
    </w:rPr>
  </w:style>
  <w:style w:type="paragraph" w:styleId="TextosemFormatao">
    <w:name w:val="Plain Text"/>
    <w:basedOn w:val="Normal"/>
    <w:link w:val="TextosemFormataoChar"/>
    <w:rsid w:val="00587F3E"/>
    <w:pPr>
      <w:spacing w:line="240" w:lineRule="auto"/>
      <w:jc w:val="left"/>
    </w:pPr>
    <w:rPr>
      <w:rFonts w:ascii="Courier New" w:hAnsi="Courier New" w:cs="Courier New"/>
      <w:sz w:val="20"/>
      <w:szCs w:val="20"/>
    </w:rPr>
  </w:style>
  <w:style w:type="character" w:customStyle="1" w:styleId="TextosemFormataoChar">
    <w:name w:val="Texto sem Formatação Char"/>
    <w:basedOn w:val="Fontepargpadro"/>
    <w:link w:val="TextosemFormatao"/>
    <w:rsid w:val="00587F3E"/>
    <w:rPr>
      <w:rFonts w:ascii="Courier New" w:hAnsi="Courier New" w:cs="Courier New"/>
    </w:rPr>
  </w:style>
  <w:style w:type="character" w:customStyle="1" w:styleId="submenu">
    <w:name w:val="submenu"/>
    <w:basedOn w:val="Fontepargpadro"/>
    <w:rsid w:val="00587F3E"/>
  </w:style>
  <w:style w:type="paragraph" w:styleId="Corpodetexto3">
    <w:name w:val="Body Text 3"/>
    <w:basedOn w:val="Normal"/>
    <w:link w:val="Corpodetexto3Char"/>
    <w:rsid w:val="00587F3E"/>
    <w:pPr>
      <w:spacing w:after="120" w:line="240" w:lineRule="auto"/>
      <w:jc w:val="left"/>
    </w:pPr>
    <w:rPr>
      <w:sz w:val="16"/>
      <w:szCs w:val="16"/>
      <w:lang w:eastAsia="en-US"/>
    </w:rPr>
  </w:style>
  <w:style w:type="character" w:customStyle="1" w:styleId="Corpodetexto3Char">
    <w:name w:val="Corpo de texto 3 Char"/>
    <w:basedOn w:val="Fontepargpadro"/>
    <w:link w:val="Corpodetexto3"/>
    <w:rsid w:val="00587F3E"/>
    <w:rPr>
      <w:sz w:val="16"/>
      <w:szCs w:val="16"/>
      <w:lang w:eastAsia="en-US"/>
    </w:rPr>
  </w:style>
  <w:style w:type="paragraph" w:styleId="Textodenotadefim">
    <w:name w:val="endnote text"/>
    <w:basedOn w:val="Normal"/>
    <w:link w:val="TextodenotadefimChar"/>
    <w:uiPriority w:val="99"/>
    <w:rsid w:val="00587F3E"/>
    <w:pPr>
      <w:spacing w:line="240" w:lineRule="auto"/>
      <w:jc w:val="left"/>
    </w:pPr>
    <w:rPr>
      <w:sz w:val="20"/>
      <w:szCs w:val="20"/>
      <w:lang w:eastAsia="en-US"/>
    </w:rPr>
  </w:style>
  <w:style w:type="character" w:customStyle="1" w:styleId="TextodenotadefimChar">
    <w:name w:val="Texto de nota de fim Char"/>
    <w:basedOn w:val="Fontepargpadro"/>
    <w:link w:val="Textodenotadefim"/>
    <w:uiPriority w:val="99"/>
    <w:rsid w:val="00587F3E"/>
    <w:rPr>
      <w:lang w:eastAsia="en-US"/>
    </w:rPr>
  </w:style>
  <w:style w:type="character" w:styleId="Refdenotadefim">
    <w:name w:val="endnote reference"/>
    <w:uiPriority w:val="99"/>
    <w:rsid w:val="00587F3E"/>
    <w:rPr>
      <w:vertAlign w:val="superscript"/>
    </w:rPr>
  </w:style>
  <w:style w:type="paragraph" w:customStyle="1" w:styleId="Default">
    <w:name w:val="Default"/>
    <w:rsid w:val="00587F3E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subtitulo2">
    <w:name w:val="subtitulo_2"/>
    <w:basedOn w:val="Normal"/>
    <w:rsid w:val="00587F3E"/>
    <w:pPr>
      <w:spacing w:before="200" w:after="200" w:line="240" w:lineRule="auto"/>
      <w:ind w:right="500"/>
      <w:jc w:val="left"/>
    </w:pPr>
    <w:rPr>
      <w:rFonts w:ascii="Century Gothic" w:hAnsi="Century Gothic"/>
      <w:b/>
      <w:bCs/>
      <w:color w:val="006600"/>
      <w:sz w:val="16"/>
      <w:szCs w:val="16"/>
    </w:rPr>
  </w:style>
  <w:style w:type="character" w:customStyle="1" w:styleId="style9">
    <w:name w:val="style9"/>
    <w:basedOn w:val="Fontepargpadro"/>
    <w:rsid w:val="00587F3E"/>
  </w:style>
  <w:style w:type="paragraph" w:customStyle="1" w:styleId="nav1">
    <w:name w:val="nav1"/>
    <w:basedOn w:val="Normal"/>
    <w:rsid w:val="00587F3E"/>
    <w:pPr>
      <w:spacing w:before="100" w:beforeAutospacing="1" w:after="100" w:afterAutospacing="1" w:line="240" w:lineRule="auto"/>
      <w:jc w:val="left"/>
    </w:pPr>
  </w:style>
  <w:style w:type="character" w:customStyle="1" w:styleId="nav11">
    <w:name w:val="nav11"/>
    <w:basedOn w:val="Fontepargpadro"/>
    <w:rsid w:val="00587F3E"/>
  </w:style>
  <w:style w:type="character" w:customStyle="1" w:styleId="longtext1">
    <w:name w:val="long_text1"/>
    <w:rsid w:val="00587F3E"/>
    <w:rPr>
      <w:sz w:val="20"/>
      <w:szCs w:val="20"/>
    </w:rPr>
  </w:style>
  <w:style w:type="character" w:customStyle="1" w:styleId="hps">
    <w:name w:val="hps"/>
    <w:basedOn w:val="Fontepargpadro"/>
    <w:rsid w:val="00587F3E"/>
  </w:style>
  <w:style w:type="character" w:customStyle="1" w:styleId="apple-style-span">
    <w:name w:val="apple-style-span"/>
    <w:basedOn w:val="Fontepargpadro"/>
    <w:rsid w:val="00587F3E"/>
  </w:style>
  <w:style w:type="character" w:customStyle="1" w:styleId="apple-converted-space">
    <w:name w:val="apple-converted-space"/>
    <w:basedOn w:val="Fontepargpadro"/>
    <w:rsid w:val="00587F3E"/>
  </w:style>
  <w:style w:type="paragraph" w:styleId="Pr-formataoHTML">
    <w:name w:val="HTML Preformatted"/>
    <w:basedOn w:val="Normal"/>
    <w:link w:val="Pr-formataoHTMLChar"/>
    <w:uiPriority w:val="99"/>
    <w:unhideWhenUsed/>
    <w:rsid w:val="00587F3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jc w:val="left"/>
    </w:pPr>
    <w:rPr>
      <w:rFonts w:ascii="Courier New" w:hAnsi="Courier New" w:cs="Courier New"/>
      <w:sz w:val="20"/>
      <w:szCs w:val="20"/>
    </w:rPr>
  </w:style>
  <w:style w:type="character" w:customStyle="1" w:styleId="Pr-formataoHTMLChar">
    <w:name w:val="Pré-formatação HTML Char"/>
    <w:basedOn w:val="Fontepargpadro"/>
    <w:link w:val="Pr-formataoHTML"/>
    <w:uiPriority w:val="99"/>
    <w:rsid w:val="00587F3E"/>
    <w:rPr>
      <w:rFonts w:ascii="Courier New" w:hAnsi="Courier New" w:cs="Courier New"/>
    </w:rPr>
  </w:style>
  <w:style w:type="paragraph" w:styleId="Textodecomentrio">
    <w:name w:val="annotation text"/>
    <w:basedOn w:val="Normal"/>
    <w:link w:val="TextodecomentrioChar"/>
    <w:uiPriority w:val="99"/>
    <w:unhideWhenUsed/>
    <w:rsid w:val="00587F3E"/>
    <w:pPr>
      <w:spacing w:after="120" w:line="240" w:lineRule="auto"/>
    </w:pPr>
    <w:rPr>
      <w:rFonts w:eastAsia="Calibri"/>
      <w:sz w:val="20"/>
      <w:szCs w:val="20"/>
      <w:lang w:eastAsia="en-US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587F3E"/>
    <w:rPr>
      <w:rFonts w:eastAsia="Calibri"/>
      <w:lang w:eastAsia="en-US"/>
    </w:rPr>
  </w:style>
  <w:style w:type="paragraph" w:styleId="Subttulo">
    <w:name w:val="Subtitle"/>
    <w:basedOn w:val="Normal"/>
    <w:next w:val="Normal"/>
    <w:link w:val="SubttuloChar"/>
    <w:qFormat/>
    <w:rsid w:val="00587F3E"/>
    <w:pPr>
      <w:numPr>
        <w:ilvl w:val="1"/>
      </w:numPr>
      <w:spacing w:after="200" w:line="276" w:lineRule="auto"/>
      <w:jc w:val="left"/>
    </w:pPr>
    <w:rPr>
      <w:rFonts w:asciiTheme="majorHAnsi" w:eastAsiaTheme="majorEastAsia" w:hAnsiTheme="majorHAnsi" w:cstheme="majorBidi"/>
      <w:i/>
      <w:iCs/>
      <w:color w:val="4F81BD" w:themeColor="accent1"/>
      <w:spacing w:val="15"/>
      <w:lang w:eastAsia="en-US"/>
    </w:rPr>
  </w:style>
  <w:style w:type="character" w:customStyle="1" w:styleId="SubttuloChar">
    <w:name w:val="Subtítulo Char"/>
    <w:basedOn w:val="Fontepargpadro"/>
    <w:link w:val="Subttulo"/>
    <w:rsid w:val="00587F3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eastAsia="en-US"/>
    </w:rPr>
  </w:style>
  <w:style w:type="character" w:styleId="nfase">
    <w:name w:val="Emphasis"/>
    <w:basedOn w:val="Fontepargpadro"/>
    <w:uiPriority w:val="20"/>
    <w:qFormat/>
    <w:rsid w:val="00587F3E"/>
    <w:rPr>
      <w:i/>
      <w:iCs/>
    </w:rPr>
  </w:style>
  <w:style w:type="paragraph" w:customStyle="1" w:styleId="volissue">
    <w:name w:val="volissue"/>
    <w:basedOn w:val="Normal"/>
    <w:rsid w:val="00587F3E"/>
    <w:pPr>
      <w:spacing w:before="100" w:beforeAutospacing="1" w:after="100" w:afterAutospacing="1" w:line="240" w:lineRule="auto"/>
      <w:jc w:val="left"/>
    </w:p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587F3E"/>
    <w:rPr>
      <w:rFonts w:ascii="Calibri" w:eastAsia="Calibri" w:hAnsi="Calibri"/>
      <w:b/>
      <w:bCs/>
      <w:lang w:eastAsia="en-US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587F3E"/>
    <w:pPr>
      <w:spacing w:after="200"/>
      <w:jc w:val="left"/>
    </w:pPr>
    <w:rPr>
      <w:rFonts w:ascii="Calibri" w:hAnsi="Calibri"/>
      <w:b/>
      <w:bCs/>
    </w:rPr>
  </w:style>
  <w:style w:type="character" w:customStyle="1" w:styleId="AssuntodocomentrioChar1">
    <w:name w:val="Assunto do comentário Char1"/>
    <w:basedOn w:val="TextodecomentrioChar"/>
    <w:uiPriority w:val="99"/>
    <w:semiHidden/>
    <w:rsid w:val="00587F3E"/>
    <w:rPr>
      <w:rFonts w:eastAsia="Calibri"/>
      <w:b/>
      <w:bCs/>
      <w:lang w:eastAsia="en-US"/>
    </w:rPr>
  </w:style>
  <w:style w:type="paragraph" w:styleId="Recuodecorpodetexto">
    <w:name w:val="Body Text Indent"/>
    <w:basedOn w:val="Normal"/>
    <w:link w:val="RecuodecorpodetextoChar"/>
    <w:uiPriority w:val="99"/>
    <w:unhideWhenUsed/>
    <w:rsid w:val="00587F3E"/>
    <w:pPr>
      <w:spacing w:after="120"/>
      <w:ind w:left="283"/>
    </w:pPr>
  </w:style>
  <w:style w:type="character" w:customStyle="1" w:styleId="RecuodecorpodetextoChar">
    <w:name w:val="Recuo de corpo de texto Char"/>
    <w:basedOn w:val="Fontepargpadro"/>
    <w:link w:val="Recuodecorpodetexto"/>
    <w:uiPriority w:val="99"/>
    <w:rsid w:val="00587F3E"/>
    <w:rPr>
      <w:sz w:val="24"/>
      <w:szCs w:val="24"/>
    </w:rPr>
  </w:style>
  <w:style w:type="paragraph" w:styleId="Recuodecorpodetexto2">
    <w:name w:val="Body Text Indent 2"/>
    <w:basedOn w:val="Normal"/>
    <w:link w:val="Recuodecorpodetexto2Char"/>
    <w:uiPriority w:val="99"/>
    <w:unhideWhenUsed/>
    <w:rsid w:val="00587F3E"/>
    <w:pPr>
      <w:spacing w:after="120" w:line="480" w:lineRule="auto"/>
      <w:ind w:left="283"/>
    </w:pPr>
  </w:style>
  <w:style w:type="character" w:customStyle="1" w:styleId="Recuodecorpodetexto2Char">
    <w:name w:val="Recuo de corpo de texto 2 Char"/>
    <w:basedOn w:val="Fontepargpadro"/>
    <w:link w:val="Recuodecorpodetexto2"/>
    <w:uiPriority w:val="99"/>
    <w:rsid w:val="00587F3E"/>
    <w:rPr>
      <w:sz w:val="24"/>
      <w:szCs w:val="24"/>
    </w:rPr>
  </w:style>
  <w:style w:type="paragraph" w:styleId="Recuodecorpodetexto3">
    <w:name w:val="Body Text Indent 3"/>
    <w:basedOn w:val="Normal"/>
    <w:link w:val="Recuodecorpodetexto3Char"/>
    <w:uiPriority w:val="99"/>
    <w:semiHidden/>
    <w:unhideWhenUsed/>
    <w:rsid w:val="00587F3E"/>
    <w:pPr>
      <w:spacing w:after="120"/>
      <w:ind w:left="283"/>
    </w:pPr>
    <w:rPr>
      <w:sz w:val="16"/>
      <w:szCs w:val="16"/>
    </w:rPr>
  </w:style>
  <w:style w:type="character" w:customStyle="1" w:styleId="Recuodecorpodetexto3Char">
    <w:name w:val="Recuo de corpo de texto 3 Char"/>
    <w:basedOn w:val="Fontepargpadro"/>
    <w:link w:val="Recuodecorpodetexto3"/>
    <w:uiPriority w:val="99"/>
    <w:semiHidden/>
    <w:rsid w:val="00587F3E"/>
    <w:rPr>
      <w:sz w:val="16"/>
      <w:szCs w:val="16"/>
    </w:rPr>
  </w:style>
  <w:style w:type="character" w:styleId="TextodoEspaoReservado">
    <w:name w:val="Placeholder Text"/>
    <w:basedOn w:val="Fontepargpadro"/>
    <w:uiPriority w:val="99"/>
    <w:semiHidden/>
    <w:rsid w:val="00B038C3"/>
    <w:rPr>
      <w:color w:val="808080"/>
    </w:rPr>
  </w:style>
  <w:style w:type="character" w:customStyle="1" w:styleId="A6">
    <w:name w:val="A6"/>
    <w:uiPriority w:val="99"/>
    <w:rsid w:val="0096046C"/>
    <w:rPr>
      <w:rFonts w:cs="Frutiger 77 BlackCondensed"/>
      <w:color w:val="221E1F"/>
      <w:sz w:val="14"/>
      <w:szCs w:val="14"/>
    </w:rPr>
  </w:style>
  <w:style w:type="paragraph" w:customStyle="1" w:styleId="Recuodecorpodetexto22">
    <w:name w:val="Recuo de corpo de texto 22"/>
    <w:basedOn w:val="Normal"/>
    <w:rsid w:val="00B35CA2"/>
    <w:pPr>
      <w:spacing w:line="240" w:lineRule="auto"/>
      <w:ind w:firstLine="851"/>
    </w:pPr>
    <w:rPr>
      <w:sz w:val="26"/>
      <w:szCs w:val="20"/>
    </w:rPr>
  </w:style>
  <w:style w:type="character" w:styleId="Forte">
    <w:name w:val="Strong"/>
    <w:basedOn w:val="Fontepargpadro"/>
    <w:uiPriority w:val="22"/>
    <w:qFormat/>
    <w:rsid w:val="007316C1"/>
    <w:rPr>
      <w:b/>
      <w:bCs/>
    </w:rPr>
  </w:style>
  <w:style w:type="paragraph" w:customStyle="1" w:styleId="style3">
    <w:name w:val="style3"/>
    <w:basedOn w:val="Normal"/>
    <w:rsid w:val="007316C1"/>
    <w:pPr>
      <w:spacing w:before="100" w:beforeAutospacing="1" w:after="100" w:afterAutospacing="1" w:line="240" w:lineRule="auto"/>
      <w:jc w:val="left"/>
    </w:pPr>
    <w:rPr>
      <w:rFonts w:ascii="Verdana" w:hAnsi="Verdana"/>
      <w:sz w:val="22"/>
      <w:szCs w:val="22"/>
    </w:rPr>
  </w:style>
  <w:style w:type="paragraph" w:styleId="Partesuperior-zdoformulrio">
    <w:name w:val="HTML Top of Form"/>
    <w:basedOn w:val="Normal"/>
    <w:next w:val="Normal"/>
    <w:link w:val="Partesuperior-zdoformulrioChar"/>
    <w:hidden/>
    <w:uiPriority w:val="99"/>
    <w:unhideWhenUsed/>
    <w:rsid w:val="007316C1"/>
    <w:pPr>
      <w:pBdr>
        <w:bottom w:val="single" w:sz="6" w:space="1" w:color="auto"/>
      </w:pBdr>
      <w:spacing w:line="240" w:lineRule="auto"/>
      <w:jc w:val="center"/>
    </w:pPr>
    <w:rPr>
      <w:rFonts w:ascii="Arial" w:hAnsi="Arial" w:cs="Arial"/>
      <w:vanish/>
      <w:sz w:val="16"/>
      <w:szCs w:val="16"/>
    </w:rPr>
  </w:style>
  <w:style w:type="character" w:customStyle="1" w:styleId="Partesuperior-zdoformulrioChar">
    <w:name w:val="Parte superior-z do formulário Char"/>
    <w:basedOn w:val="Fontepargpadro"/>
    <w:link w:val="Partesuperior-zdoformulrio"/>
    <w:uiPriority w:val="99"/>
    <w:rsid w:val="007316C1"/>
    <w:rPr>
      <w:rFonts w:ascii="Arial" w:hAnsi="Arial" w:cs="Arial"/>
      <w:vanish/>
      <w:sz w:val="16"/>
      <w:szCs w:val="16"/>
    </w:rPr>
  </w:style>
  <w:style w:type="character" w:customStyle="1" w:styleId="gt-icon-text1">
    <w:name w:val="gt-icon-text1"/>
    <w:basedOn w:val="Fontepargpadro"/>
    <w:rsid w:val="007316C1"/>
  </w:style>
  <w:style w:type="paragraph" w:styleId="Parteinferiordoformulrio">
    <w:name w:val="HTML Bottom of Form"/>
    <w:basedOn w:val="Normal"/>
    <w:next w:val="Normal"/>
    <w:link w:val="ParteinferiordoformulrioChar"/>
    <w:hidden/>
    <w:uiPriority w:val="99"/>
    <w:unhideWhenUsed/>
    <w:rsid w:val="007316C1"/>
    <w:pPr>
      <w:pBdr>
        <w:top w:val="single" w:sz="6" w:space="1" w:color="auto"/>
      </w:pBdr>
      <w:spacing w:line="240" w:lineRule="auto"/>
      <w:jc w:val="center"/>
    </w:pPr>
    <w:rPr>
      <w:rFonts w:ascii="Arial" w:hAnsi="Arial" w:cs="Arial"/>
      <w:vanish/>
      <w:sz w:val="16"/>
      <w:szCs w:val="16"/>
    </w:rPr>
  </w:style>
  <w:style w:type="character" w:customStyle="1" w:styleId="ParteinferiordoformulrioChar">
    <w:name w:val="Parte inferior do formulário Char"/>
    <w:basedOn w:val="Fontepargpadro"/>
    <w:link w:val="Parteinferiordoformulrio"/>
    <w:uiPriority w:val="99"/>
    <w:rsid w:val="007316C1"/>
    <w:rPr>
      <w:rFonts w:ascii="Arial" w:hAnsi="Arial" w:cs="Arial"/>
      <w:vanish/>
      <w:sz w:val="16"/>
      <w:szCs w:val="16"/>
    </w:rPr>
  </w:style>
  <w:style w:type="character" w:customStyle="1" w:styleId="longtext">
    <w:name w:val="long_text"/>
    <w:basedOn w:val="Fontepargpadro"/>
    <w:rsid w:val="007316C1"/>
  </w:style>
  <w:style w:type="paragraph" w:customStyle="1" w:styleId="Style2">
    <w:name w:val="Style 2"/>
    <w:uiPriority w:val="99"/>
    <w:rsid w:val="007316C1"/>
    <w:pPr>
      <w:widowControl w:val="0"/>
      <w:autoSpaceDE w:val="0"/>
      <w:autoSpaceDN w:val="0"/>
      <w:adjustRightInd w:val="0"/>
    </w:pPr>
  </w:style>
  <w:style w:type="paragraph" w:customStyle="1" w:styleId="Style5">
    <w:name w:val="Style 5"/>
    <w:uiPriority w:val="99"/>
    <w:rsid w:val="007316C1"/>
    <w:pPr>
      <w:widowControl w:val="0"/>
      <w:autoSpaceDE w:val="0"/>
      <w:autoSpaceDN w:val="0"/>
      <w:spacing w:line="360" w:lineRule="auto"/>
      <w:ind w:firstLine="720"/>
      <w:jc w:val="both"/>
    </w:pPr>
    <w:rPr>
      <w:sz w:val="24"/>
      <w:szCs w:val="24"/>
    </w:rPr>
  </w:style>
  <w:style w:type="paragraph" w:customStyle="1" w:styleId="Style15">
    <w:name w:val="Style 15"/>
    <w:uiPriority w:val="99"/>
    <w:rsid w:val="007316C1"/>
    <w:pPr>
      <w:widowControl w:val="0"/>
      <w:autoSpaceDE w:val="0"/>
      <w:autoSpaceDN w:val="0"/>
      <w:adjustRightInd w:val="0"/>
    </w:pPr>
  </w:style>
  <w:style w:type="character" w:customStyle="1" w:styleId="CharacterStyle5">
    <w:name w:val="Character Style 5"/>
    <w:uiPriority w:val="99"/>
    <w:rsid w:val="007316C1"/>
    <w:rPr>
      <w:sz w:val="20"/>
      <w:szCs w:val="20"/>
    </w:rPr>
  </w:style>
  <w:style w:type="paragraph" w:customStyle="1" w:styleId="Style30">
    <w:name w:val="Style 3"/>
    <w:uiPriority w:val="99"/>
    <w:rsid w:val="007316C1"/>
    <w:pPr>
      <w:widowControl w:val="0"/>
      <w:autoSpaceDE w:val="0"/>
      <w:autoSpaceDN w:val="0"/>
      <w:spacing w:before="288"/>
      <w:jc w:val="both"/>
    </w:pPr>
    <w:rPr>
      <w:sz w:val="24"/>
      <w:szCs w:val="24"/>
    </w:rPr>
  </w:style>
  <w:style w:type="character" w:styleId="HiperlinkVisitado">
    <w:name w:val="FollowedHyperlink"/>
    <w:basedOn w:val="Fontepargpadro"/>
    <w:rsid w:val="007316C1"/>
    <w:rPr>
      <w:color w:val="800080"/>
      <w:u w:val="single"/>
    </w:rPr>
  </w:style>
  <w:style w:type="character" w:customStyle="1" w:styleId="atn">
    <w:name w:val="atn"/>
    <w:basedOn w:val="Fontepargpadro"/>
    <w:rsid w:val="007316C1"/>
  </w:style>
  <w:style w:type="character" w:customStyle="1" w:styleId="msggreen1">
    <w:name w:val="msg_green1"/>
    <w:basedOn w:val="Fontepargpadro"/>
    <w:rsid w:val="007316C1"/>
    <w:rPr>
      <w:b/>
      <w:bCs/>
      <w:strike w:val="0"/>
      <w:dstrike w:val="0"/>
      <w:color w:val="008000"/>
      <w:sz w:val="22"/>
      <w:szCs w:val="22"/>
      <w:u w:val="none"/>
      <w:effect w:val="none"/>
    </w:rPr>
  </w:style>
  <w:style w:type="character" w:customStyle="1" w:styleId="addmd1">
    <w:name w:val="addmd1"/>
    <w:basedOn w:val="Fontepargpadro"/>
    <w:rsid w:val="007316C1"/>
    <w:rPr>
      <w:sz w:val="20"/>
      <w:szCs w:val="20"/>
    </w:rPr>
  </w:style>
  <w:style w:type="paragraph" w:customStyle="1" w:styleId="Dotpoints">
    <w:name w:val="Dot points"/>
    <w:basedOn w:val="Normal"/>
    <w:rsid w:val="007316C1"/>
    <w:pPr>
      <w:numPr>
        <w:numId w:val="5"/>
      </w:numPr>
      <w:spacing w:before="80" w:line="300" w:lineRule="exact"/>
    </w:pPr>
    <w:rPr>
      <w:sz w:val="21"/>
      <w:szCs w:val="20"/>
      <w:lang w:val="en-AU" w:eastAsia="en-AU"/>
    </w:rPr>
  </w:style>
  <w:style w:type="paragraph" w:customStyle="1" w:styleId="FigTitle">
    <w:name w:val="FigTitle"/>
    <w:basedOn w:val="Normal"/>
    <w:rsid w:val="007316C1"/>
    <w:pPr>
      <w:keepLines/>
      <w:tabs>
        <w:tab w:val="left" w:pos="360"/>
      </w:tabs>
      <w:spacing w:before="40" w:after="100" w:line="280" w:lineRule="exact"/>
      <w:jc w:val="center"/>
    </w:pPr>
    <w:rPr>
      <w:rFonts w:ascii="Arial" w:hAnsi="Arial"/>
      <w:b/>
      <w:sz w:val="20"/>
      <w:szCs w:val="20"/>
      <w:lang w:val="en-AU"/>
    </w:rPr>
  </w:style>
  <w:style w:type="character" w:customStyle="1" w:styleId="textexposedshow">
    <w:name w:val="text_exposed_show"/>
    <w:basedOn w:val="Fontepargpadro"/>
    <w:rsid w:val="007316C1"/>
  </w:style>
  <w:style w:type="character" w:styleId="Nmerodelinha">
    <w:name w:val="line number"/>
    <w:basedOn w:val="Fontepargpadro"/>
    <w:uiPriority w:val="99"/>
    <w:semiHidden/>
    <w:unhideWhenUsed/>
    <w:rsid w:val="00AB38E4"/>
  </w:style>
  <w:style w:type="character" w:customStyle="1" w:styleId="SemEspaamentoChar">
    <w:name w:val="Sem Espaçamento Char"/>
    <w:basedOn w:val="Fontepargpadro"/>
    <w:link w:val="SemEspaamento"/>
    <w:uiPriority w:val="1"/>
    <w:locked/>
    <w:rsid w:val="00B51E79"/>
    <w:rPr>
      <w:rFonts w:eastAsiaTheme="minorEastAsia"/>
    </w:rPr>
  </w:style>
  <w:style w:type="paragraph" w:styleId="SemEspaamento">
    <w:name w:val="No Spacing"/>
    <w:link w:val="SemEspaamentoChar"/>
    <w:uiPriority w:val="1"/>
    <w:qFormat/>
    <w:rsid w:val="00B51E79"/>
    <w:rPr>
      <w:rFonts w:eastAsiaTheme="minorEastAsia"/>
    </w:rPr>
  </w:style>
  <w:style w:type="table" w:customStyle="1" w:styleId="TabelaSimples41">
    <w:name w:val="Tabela Simples 41"/>
    <w:basedOn w:val="Tabelanormal"/>
    <w:uiPriority w:val="44"/>
    <w:rsid w:val="00E357ED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Meno1">
    <w:name w:val="Menção1"/>
    <w:basedOn w:val="Fontepargpadro"/>
    <w:uiPriority w:val="99"/>
    <w:semiHidden/>
    <w:unhideWhenUsed/>
    <w:rsid w:val="0098615D"/>
    <w:rPr>
      <w:color w:val="2B579A"/>
      <w:shd w:val="clear" w:color="auto" w:fill="E6E6E6"/>
    </w:rPr>
  </w:style>
  <w:style w:type="character" w:customStyle="1" w:styleId="texto0020do0020corpo0020002820029char">
    <w:name w:val="texto_0020do_0020corpo_0020_00282_0029__char"/>
    <w:basedOn w:val="Fontepargpadro"/>
    <w:rsid w:val="00C927D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726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61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49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35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66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2786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6973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9837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92472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17998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307523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592470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812085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292301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662876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3830330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9448469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0804612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376653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9326309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1860192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780006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898936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68971889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322466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82558717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28110807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50752598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98056987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352534143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11401295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281107151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225873320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314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607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530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54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52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21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16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3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311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60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04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17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96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81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3043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9743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84652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88841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02349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715413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436755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928763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459715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372573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2092361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3478069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6894456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5936516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985944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4608588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452500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66891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9080753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066555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98288545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457038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2056330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34474425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38190673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67086056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962569121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183980640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6535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30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96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02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946531">
          <w:marLeft w:val="547"/>
          <w:marRight w:val="0"/>
          <w:marTop w:val="0"/>
          <w:marBottom w:val="4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40235">
          <w:marLeft w:val="1166"/>
          <w:marRight w:val="0"/>
          <w:marTop w:val="0"/>
          <w:marBottom w:val="4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3.jpeg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21" Type="http://schemas.openxmlformats.org/officeDocument/2006/relationships/header" Target="header5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header" Target="header3.xm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23" Type="http://schemas.openxmlformats.org/officeDocument/2006/relationships/footer" Target="footer6.xml"/><Relationship Id="rId10" Type="http://schemas.microsoft.com/office/2011/relationships/commentsExtended" Target="commentsExtended.xml"/><Relationship Id="rId19" Type="http://schemas.openxmlformats.org/officeDocument/2006/relationships/footer" Target="footer4.xml"/><Relationship Id="rId4" Type="http://schemas.openxmlformats.org/officeDocument/2006/relationships/settings" Target="settings.xml"/><Relationship Id="rId9" Type="http://schemas.openxmlformats.org/officeDocument/2006/relationships/comments" Target="comments.xml"/><Relationship Id="rId14" Type="http://schemas.openxmlformats.org/officeDocument/2006/relationships/header" Target="header1.xml"/><Relationship Id="rId22" Type="http://schemas.openxmlformats.org/officeDocument/2006/relationships/footer" Target="footer5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FF21B37-6666-4854-9793-95C7324CED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485</Words>
  <Characters>2619</Characters>
  <Application>Microsoft Office Word</Application>
  <DocSecurity>0</DocSecurity>
  <Lines>21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3098</CharactersWithSpaces>
  <SharedDoc>false</SharedDoc>
  <HLinks>
    <vt:vector size="174" baseType="variant">
      <vt:variant>
        <vt:i4>1835069</vt:i4>
      </vt:variant>
      <vt:variant>
        <vt:i4>173</vt:i4>
      </vt:variant>
      <vt:variant>
        <vt:i4>0</vt:i4>
      </vt:variant>
      <vt:variant>
        <vt:i4>5</vt:i4>
      </vt:variant>
      <vt:variant>
        <vt:lpwstr/>
      </vt:variant>
      <vt:variant>
        <vt:lpwstr>_Toc225589258</vt:lpwstr>
      </vt:variant>
      <vt:variant>
        <vt:i4>1835069</vt:i4>
      </vt:variant>
      <vt:variant>
        <vt:i4>167</vt:i4>
      </vt:variant>
      <vt:variant>
        <vt:i4>0</vt:i4>
      </vt:variant>
      <vt:variant>
        <vt:i4>5</vt:i4>
      </vt:variant>
      <vt:variant>
        <vt:lpwstr/>
      </vt:variant>
      <vt:variant>
        <vt:lpwstr>_Toc225589257</vt:lpwstr>
      </vt:variant>
      <vt:variant>
        <vt:i4>1835069</vt:i4>
      </vt:variant>
      <vt:variant>
        <vt:i4>161</vt:i4>
      </vt:variant>
      <vt:variant>
        <vt:i4>0</vt:i4>
      </vt:variant>
      <vt:variant>
        <vt:i4>5</vt:i4>
      </vt:variant>
      <vt:variant>
        <vt:lpwstr/>
      </vt:variant>
      <vt:variant>
        <vt:lpwstr>_Toc225589256</vt:lpwstr>
      </vt:variant>
      <vt:variant>
        <vt:i4>1835069</vt:i4>
      </vt:variant>
      <vt:variant>
        <vt:i4>155</vt:i4>
      </vt:variant>
      <vt:variant>
        <vt:i4>0</vt:i4>
      </vt:variant>
      <vt:variant>
        <vt:i4>5</vt:i4>
      </vt:variant>
      <vt:variant>
        <vt:lpwstr/>
      </vt:variant>
      <vt:variant>
        <vt:lpwstr>_Toc225589255</vt:lpwstr>
      </vt:variant>
      <vt:variant>
        <vt:i4>1835069</vt:i4>
      </vt:variant>
      <vt:variant>
        <vt:i4>149</vt:i4>
      </vt:variant>
      <vt:variant>
        <vt:i4>0</vt:i4>
      </vt:variant>
      <vt:variant>
        <vt:i4>5</vt:i4>
      </vt:variant>
      <vt:variant>
        <vt:lpwstr/>
      </vt:variant>
      <vt:variant>
        <vt:lpwstr>_Toc225589254</vt:lpwstr>
      </vt:variant>
      <vt:variant>
        <vt:i4>1835069</vt:i4>
      </vt:variant>
      <vt:variant>
        <vt:i4>143</vt:i4>
      </vt:variant>
      <vt:variant>
        <vt:i4>0</vt:i4>
      </vt:variant>
      <vt:variant>
        <vt:i4>5</vt:i4>
      </vt:variant>
      <vt:variant>
        <vt:lpwstr/>
      </vt:variant>
      <vt:variant>
        <vt:lpwstr>_Toc225589253</vt:lpwstr>
      </vt:variant>
      <vt:variant>
        <vt:i4>1835069</vt:i4>
      </vt:variant>
      <vt:variant>
        <vt:i4>137</vt:i4>
      </vt:variant>
      <vt:variant>
        <vt:i4>0</vt:i4>
      </vt:variant>
      <vt:variant>
        <vt:i4>5</vt:i4>
      </vt:variant>
      <vt:variant>
        <vt:lpwstr/>
      </vt:variant>
      <vt:variant>
        <vt:lpwstr>_Toc225589252</vt:lpwstr>
      </vt:variant>
      <vt:variant>
        <vt:i4>1835069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_Toc225589251</vt:lpwstr>
      </vt:variant>
      <vt:variant>
        <vt:i4>1835069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_Toc225589250</vt:lpwstr>
      </vt:variant>
      <vt:variant>
        <vt:i4>1900605</vt:i4>
      </vt:variant>
      <vt:variant>
        <vt:i4>119</vt:i4>
      </vt:variant>
      <vt:variant>
        <vt:i4>0</vt:i4>
      </vt:variant>
      <vt:variant>
        <vt:i4>5</vt:i4>
      </vt:variant>
      <vt:variant>
        <vt:lpwstr/>
      </vt:variant>
      <vt:variant>
        <vt:lpwstr>_Toc225589249</vt:lpwstr>
      </vt:variant>
      <vt:variant>
        <vt:i4>1900605</vt:i4>
      </vt:variant>
      <vt:variant>
        <vt:i4>113</vt:i4>
      </vt:variant>
      <vt:variant>
        <vt:i4>0</vt:i4>
      </vt:variant>
      <vt:variant>
        <vt:i4>5</vt:i4>
      </vt:variant>
      <vt:variant>
        <vt:lpwstr/>
      </vt:variant>
      <vt:variant>
        <vt:lpwstr>_Toc225589248</vt:lpwstr>
      </vt:variant>
      <vt:variant>
        <vt:i4>1900605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225589247</vt:lpwstr>
      </vt:variant>
      <vt:variant>
        <vt:i4>1245247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96119953</vt:lpwstr>
      </vt:variant>
      <vt:variant>
        <vt:i4>1245247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96119952</vt:lpwstr>
      </vt:variant>
      <vt:variant>
        <vt:i4>1245247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96119951</vt:lpwstr>
      </vt:variant>
      <vt:variant>
        <vt:i4>1245247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96119950</vt:lpwstr>
      </vt:variant>
      <vt:variant>
        <vt:i4>1179711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96119949</vt:lpwstr>
      </vt:variant>
      <vt:variant>
        <vt:i4>1179711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96119948</vt:lpwstr>
      </vt:variant>
      <vt:variant>
        <vt:i4>1179711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96119947</vt:lpwstr>
      </vt:variant>
      <vt:variant>
        <vt:i4>1179711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96119946</vt:lpwstr>
      </vt:variant>
      <vt:variant>
        <vt:i4>1179711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96119945</vt:lpwstr>
      </vt:variant>
      <vt:variant>
        <vt:i4>1179711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96119944</vt:lpwstr>
      </vt:variant>
      <vt:variant>
        <vt:i4>1179711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96119943</vt:lpwstr>
      </vt:variant>
      <vt:variant>
        <vt:i4>117971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96119942</vt:lpwstr>
      </vt:variant>
      <vt:variant>
        <vt:i4>117971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96119941</vt:lpwstr>
      </vt:variant>
      <vt:variant>
        <vt:i4>1179711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96119940</vt:lpwstr>
      </vt:variant>
      <vt:variant>
        <vt:i4>137631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96119939</vt:lpwstr>
      </vt:variant>
      <vt:variant>
        <vt:i4>137631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96119938</vt:lpwstr>
      </vt:variant>
      <vt:variant>
        <vt:i4>137631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96119937</vt:lpwstr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18-09-25T16:52:00Z</dcterms:created>
  <dcterms:modified xsi:type="dcterms:W3CDTF">2018-12-27T0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ser Name_1">
    <vt:lpwstr>abetarelli@gmail.com@www.mendeley.com</vt:lpwstr>
  </property>
  <property fmtid="{D5CDD505-2E9C-101B-9397-08002B2CF9AE}" pid="4" name="Mendeley Citation Style_1">
    <vt:lpwstr>http://www.zotero.org/styles/associacao-brasileira-de-normas-tecnicas-ufmg-face-initials</vt:lpwstr>
  </property>
  <property fmtid="{D5CDD505-2E9C-101B-9397-08002B2CF9AE}" pid="5" name="Mendeley Recent Style Id 0_1">
    <vt:lpwstr>http://www.zotero.org/styles/associacao-brasileira-de-normas-tecnicas-usp-fmvz</vt:lpwstr>
  </property>
  <property fmtid="{D5CDD505-2E9C-101B-9397-08002B2CF9AE}" pid="6" name="Mendeley Recent Style Name 0_1">
    <vt:lpwstr>Associação Brasileira de Normas Técnicas - Faculdade de Medicina Veterinária e Zootecnia - USP (Portuguese - Brazil)</vt:lpwstr>
  </property>
  <property fmtid="{D5CDD505-2E9C-101B-9397-08002B2CF9AE}" pid="7" name="Mendeley Recent Style Id 1_1">
    <vt:lpwstr>http://www.zotero.org/styles/associacao-brasileira-de-normas-tecnicas-ipea</vt:lpwstr>
  </property>
  <property fmtid="{D5CDD505-2E9C-101B-9397-08002B2CF9AE}" pid="8" name="Mendeley Recent Style Name 1_1">
    <vt:lpwstr>Associação Brasileira de Normas Técnicas - Instituto de Pesquisa Econômica Aplicada (Portuguese - Brazil)</vt:lpwstr>
  </property>
  <property fmtid="{D5CDD505-2E9C-101B-9397-08002B2CF9AE}" pid="9" name="Mendeley Recent Style Id 2_1">
    <vt:lpwstr>http://www.zotero.org/styles/chicago-author-date</vt:lpwstr>
  </property>
  <property fmtid="{D5CDD505-2E9C-101B-9397-08002B2CF9AE}" pid="10" name="Mendeley Recent Style Name 2_1">
    <vt:lpwstr>Chicago Manual of Style 16th edition (author-date)</vt:lpwstr>
  </property>
  <property fmtid="{D5CDD505-2E9C-101B-9397-08002B2CF9AE}" pid="11" name="Mendeley Recent Style Id 3_1">
    <vt:lpwstr>http://www.zotero.org/styles/ieee</vt:lpwstr>
  </property>
  <property fmtid="{D5CDD505-2E9C-101B-9397-08002B2CF9AE}" pid="12" name="Mendeley Recent Style Name 3_1">
    <vt:lpwstr>IEEE</vt:lpwstr>
  </property>
  <property fmtid="{D5CDD505-2E9C-101B-9397-08002B2CF9AE}" pid="13" name="Mendeley Recent Style Id 4_1">
    <vt:lpwstr>http://www.zotero.org/styles/journal-of-economic-growth</vt:lpwstr>
  </property>
  <property fmtid="{D5CDD505-2E9C-101B-9397-08002B2CF9AE}" pid="14" name="Mendeley Recent Style Name 4_1">
    <vt:lpwstr>Journal of Economic Growth</vt:lpwstr>
  </property>
  <property fmtid="{D5CDD505-2E9C-101B-9397-08002B2CF9AE}" pid="15" name="Mendeley Recent Style Id 5_1">
    <vt:lpwstr>http://www.zotero.org/styles/journal-of-urban-economics</vt:lpwstr>
  </property>
  <property fmtid="{D5CDD505-2E9C-101B-9397-08002B2CF9AE}" pid="16" name="Mendeley Recent Style Name 5_1">
    <vt:lpwstr>Journal of Urban Economics</vt:lpwstr>
  </property>
  <property fmtid="{D5CDD505-2E9C-101B-9397-08002B2CF9AE}" pid="17" name="Mendeley Recent Style Id 6_1">
    <vt:lpwstr>http://www.zotero.org/styles/regional-science-and-urban-economics</vt:lpwstr>
  </property>
  <property fmtid="{D5CDD505-2E9C-101B-9397-08002B2CF9AE}" pid="18" name="Mendeley Recent Style Name 6_1">
    <vt:lpwstr>Regional Science and Urban Economics</vt:lpwstr>
  </property>
  <property fmtid="{D5CDD505-2E9C-101B-9397-08002B2CF9AE}" pid="19" name="Mendeley Recent Style Id 7_1">
    <vt:lpwstr>http://www.zotero.org/styles/scientometrics</vt:lpwstr>
  </property>
  <property fmtid="{D5CDD505-2E9C-101B-9397-08002B2CF9AE}" pid="20" name="Mendeley Recent Style Name 7_1">
    <vt:lpwstr>Scientometrics</vt:lpwstr>
  </property>
  <property fmtid="{D5CDD505-2E9C-101B-9397-08002B2CF9AE}" pid="21" name="Mendeley Recent Style Id 8_1">
    <vt:lpwstr>http://www.zotero.org/styles/the-journal-of-technology-transfer</vt:lpwstr>
  </property>
  <property fmtid="{D5CDD505-2E9C-101B-9397-08002B2CF9AE}" pid="22" name="Mendeley Recent Style Name 8_1">
    <vt:lpwstr>The Journal of Technology Transfer</vt:lpwstr>
  </property>
  <property fmtid="{D5CDD505-2E9C-101B-9397-08002B2CF9AE}" pid="23" name="Mendeley Recent Style Id 9_1">
    <vt:lpwstr>http://www.zotero.org/styles/vancouver</vt:lpwstr>
  </property>
  <property fmtid="{D5CDD505-2E9C-101B-9397-08002B2CF9AE}" pid="24" name="Mendeley Recent Style Name 9_1">
    <vt:lpwstr>Vancouver</vt:lpwstr>
  </property>
</Properties>
</file>